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6EFD1" w14:textId="77777777" w:rsidR="008F1A8A" w:rsidRPr="00D522AB" w:rsidRDefault="008F1A8A" w:rsidP="008F1A8A">
      <w:pPr>
        <w:spacing w:line="276" w:lineRule="auto"/>
        <w:rPr>
          <w:rFonts w:ascii="Sylfaen" w:hAnsi="Sylfaen"/>
        </w:rPr>
      </w:pPr>
    </w:p>
    <w:p w14:paraId="2A9B2042" w14:textId="77777777" w:rsidR="00CE3D80" w:rsidRDefault="00CE3D80" w:rsidP="00CE3D80">
      <w:pPr>
        <w:pStyle w:val="Corpotesto"/>
        <w:rPr>
          <w:lang w:eastAsia="en-US"/>
        </w:rPr>
      </w:pPr>
    </w:p>
    <w:p w14:paraId="1C315D12" w14:textId="77777777" w:rsidR="00CE3D80" w:rsidRDefault="00CE3D80" w:rsidP="00CE3D80">
      <w:pPr>
        <w:pStyle w:val="Corpotesto"/>
        <w:rPr>
          <w:lang w:eastAsia="en-US"/>
        </w:rPr>
      </w:pPr>
    </w:p>
    <w:p w14:paraId="2CCC2DE4" w14:textId="77777777" w:rsidR="00CE3D80" w:rsidRDefault="00CE3D80" w:rsidP="00CE3D80">
      <w:pPr>
        <w:pStyle w:val="Corpotesto"/>
        <w:rPr>
          <w:lang w:eastAsia="en-US"/>
        </w:rPr>
      </w:pPr>
    </w:p>
    <w:p w14:paraId="30096011" w14:textId="77777777" w:rsidR="00CE3D80" w:rsidRPr="00CE3D80" w:rsidRDefault="00CE3D80" w:rsidP="00CE3D80">
      <w:pPr>
        <w:pStyle w:val="Corpotesto"/>
        <w:rPr>
          <w:lang w:eastAsia="en-US"/>
        </w:rPr>
      </w:pPr>
    </w:p>
    <w:p w14:paraId="72B736A7" w14:textId="77777777" w:rsidR="008F1A8A" w:rsidRPr="00621A73" w:rsidRDefault="002F748E" w:rsidP="008F1A8A">
      <w:pPr>
        <w:pStyle w:val="FirstParagraph"/>
        <w:jc w:val="center"/>
        <w:rPr>
          <w:rFonts w:ascii="Sylfaen" w:hAnsi="Sylfaen"/>
          <w:color w:val="2F5496" w:themeColor="accent1" w:themeShade="BF"/>
          <w:sz w:val="36"/>
          <w:szCs w:val="36"/>
          <w:lang w:val="it-IT"/>
        </w:rPr>
      </w:pPr>
      <w:r w:rsidRPr="00621A73">
        <w:rPr>
          <w:rFonts w:ascii="Sylfaen" w:hAnsi="Sylfaen"/>
          <w:color w:val="2F5496" w:themeColor="accent1" w:themeShade="BF"/>
          <w:sz w:val="36"/>
          <w:szCs w:val="36"/>
          <w:lang w:val="it-IT"/>
        </w:rPr>
        <w:t xml:space="preserve">Università </w:t>
      </w:r>
      <w:r w:rsidR="008F1A8A" w:rsidRPr="00621A73">
        <w:rPr>
          <w:rFonts w:ascii="Sylfaen" w:hAnsi="Sylfaen"/>
          <w:color w:val="2F5496" w:themeColor="accent1" w:themeShade="BF"/>
          <w:sz w:val="36"/>
          <w:szCs w:val="36"/>
          <w:lang w:val="it-IT"/>
        </w:rPr>
        <w:t>degli Studi Mediterranea di Reggio Calabria</w:t>
      </w:r>
    </w:p>
    <w:p w14:paraId="79B893A2" w14:textId="77777777" w:rsidR="008F1A8A" w:rsidRPr="00621A73" w:rsidRDefault="008F1A8A" w:rsidP="008F1A8A">
      <w:pPr>
        <w:pStyle w:val="Corpotesto"/>
        <w:jc w:val="center"/>
        <w:rPr>
          <w:rFonts w:ascii="Sylfaen" w:hAnsi="Sylfaen"/>
          <w:color w:val="2F5496" w:themeColor="accent1" w:themeShade="BF"/>
          <w:sz w:val="28"/>
          <w:szCs w:val="28"/>
        </w:rPr>
      </w:pPr>
      <w:r w:rsidRPr="00621A73">
        <w:rPr>
          <w:rFonts w:ascii="Sylfaen" w:hAnsi="Sylfaen"/>
          <w:color w:val="2F5496" w:themeColor="accent1" w:themeShade="BF"/>
          <w:sz w:val="28"/>
          <w:szCs w:val="28"/>
        </w:rPr>
        <w:t>Dipartimento di Giurisprudenza, Economia e Scienze Umane</w:t>
      </w:r>
    </w:p>
    <w:p w14:paraId="3904AE81" w14:textId="77777777" w:rsidR="008F1A8A" w:rsidRPr="00621A73" w:rsidRDefault="008F1A8A" w:rsidP="008F1A8A">
      <w:pPr>
        <w:widowControl/>
        <w:rPr>
          <w:rFonts w:ascii="Sylfaen" w:hAnsi="Sylfaen" w:cs="Times New Roman"/>
          <w:b/>
          <w:color w:val="2F5496" w:themeColor="accent1" w:themeShade="BF"/>
        </w:rPr>
      </w:pPr>
    </w:p>
    <w:p w14:paraId="03A76010" w14:textId="77777777" w:rsidR="008F1A8A" w:rsidRPr="00621A73" w:rsidRDefault="008F1A8A" w:rsidP="008F1A8A">
      <w:pPr>
        <w:spacing w:line="259" w:lineRule="auto"/>
        <w:ind w:left="2"/>
        <w:jc w:val="center"/>
        <w:rPr>
          <w:rFonts w:ascii="Sylfaen" w:hAnsi="Sylfaen"/>
          <w:color w:val="2F5496" w:themeColor="accent1" w:themeShade="BF"/>
        </w:rPr>
      </w:pPr>
    </w:p>
    <w:p w14:paraId="471CE715" w14:textId="77777777" w:rsidR="008F1A8A" w:rsidRPr="00621A73" w:rsidRDefault="008F1A8A" w:rsidP="008F1A8A">
      <w:pPr>
        <w:spacing w:after="11"/>
        <w:ind w:right="60"/>
        <w:jc w:val="center"/>
        <w:rPr>
          <w:rFonts w:ascii="Sylfaen" w:hAnsi="Sylfaen"/>
          <w:color w:val="2F5496" w:themeColor="accent1" w:themeShade="BF"/>
          <w:sz w:val="28"/>
          <w:szCs w:val="28"/>
        </w:rPr>
      </w:pPr>
      <w:r w:rsidRPr="00621A73">
        <w:rPr>
          <w:rFonts w:ascii="Sylfaen" w:hAnsi="Sylfaen"/>
          <w:i/>
          <w:color w:val="2F5496" w:themeColor="accent1" w:themeShade="BF"/>
          <w:sz w:val="28"/>
          <w:szCs w:val="28"/>
        </w:rPr>
        <w:t xml:space="preserve">Corso di Laurea Magistrale in Scienze della Formazione Primaria </w:t>
      </w:r>
    </w:p>
    <w:p w14:paraId="3AD9DCFB" w14:textId="77777777" w:rsidR="008F1A8A" w:rsidRPr="00621A73" w:rsidRDefault="008F1A8A" w:rsidP="008F1A8A">
      <w:pPr>
        <w:spacing w:after="11"/>
        <w:ind w:right="62"/>
        <w:jc w:val="center"/>
        <w:rPr>
          <w:rFonts w:ascii="Sylfaen" w:hAnsi="Sylfaen"/>
          <w:i/>
          <w:color w:val="2F5496" w:themeColor="accent1" w:themeShade="BF"/>
        </w:rPr>
      </w:pPr>
    </w:p>
    <w:p w14:paraId="52FF668B" w14:textId="77777777" w:rsidR="008F1A8A" w:rsidRPr="00621A73" w:rsidRDefault="008F1A8A" w:rsidP="008F1A8A">
      <w:pPr>
        <w:spacing w:after="11"/>
        <w:ind w:right="62"/>
        <w:jc w:val="center"/>
        <w:rPr>
          <w:rFonts w:ascii="Sylfaen" w:hAnsi="Sylfaen"/>
          <w:i/>
          <w:color w:val="2F5496" w:themeColor="accent1" w:themeShade="BF"/>
        </w:rPr>
      </w:pPr>
    </w:p>
    <w:p w14:paraId="2B0DC8C6" w14:textId="77777777" w:rsidR="008F1A8A" w:rsidRPr="00621A73" w:rsidRDefault="008F1A8A" w:rsidP="00CE3D80">
      <w:pPr>
        <w:spacing w:after="11"/>
        <w:ind w:right="62"/>
        <w:jc w:val="center"/>
        <w:rPr>
          <w:rFonts w:ascii="Sylfaen" w:hAnsi="Sylfaen"/>
          <w:color w:val="2F5496" w:themeColor="accent1" w:themeShade="BF"/>
        </w:rPr>
      </w:pPr>
      <w:r w:rsidRPr="00621A73">
        <w:rPr>
          <w:rFonts w:ascii="Sylfaen" w:hAnsi="Sylfaen"/>
          <w:i/>
          <w:color w:val="2F5496" w:themeColor="accent1" w:themeShade="BF"/>
        </w:rPr>
        <w:t xml:space="preserve">Attività di Tirocinio  </w:t>
      </w:r>
    </w:p>
    <w:p w14:paraId="4ADC2B72" w14:textId="3FDEDC89" w:rsidR="008F1A8A" w:rsidRPr="00621A73" w:rsidRDefault="008F1A8A" w:rsidP="008F1A8A">
      <w:pPr>
        <w:spacing w:line="259" w:lineRule="auto"/>
        <w:ind w:left="2"/>
        <w:jc w:val="center"/>
        <w:rPr>
          <w:rFonts w:ascii="Sylfaen" w:hAnsi="Sylfaen"/>
          <w:color w:val="2F5496" w:themeColor="accent1" w:themeShade="BF"/>
        </w:rPr>
      </w:pPr>
      <w:r w:rsidRPr="00621A73">
        <w:rPr>
          <w:rFonts w:ascii="Sylfaen" w:hAnsi="Sylfaen"/>
          <w:color w:val="2F5496" w:themeColor="accent1" w:themeShade="BF"/>
        </w:rPr>
        <w:t xml:space="preserve">Anno Accademico </w:t>
      </w:r>
      <w:r w:rsidR="003857A5">
        <w:rPr>
          <w:rFonts w:ascii="Sylfaen" w:hAnsi="Sylfaen"/>
          <w:color w:val="2F5496" w:themeColor="accent1" w:themeShade="BF"/>
        </w:rPr>
        <w:t>202</w:t>
      </w:r>
      <w:r w:rsidR="0085761E">
        <w:rPr>
          <w:rFonts w:ascii="Sylfaen" w:hAnsi="Sylfaen"/>
          <w:color w:val="2F5496" w:themeColor="accent1" w:themeShade="BF"/>
        </w:rPr>
        <w:t>5/26</w:t>
      </w:r>
    </w:p>
    <w:p w14:paraId="7B7B943E" w14:textId="77777777" w:rsidR="008F1A8A" w:rsidRPr="00621A73" w:rsidRDefault="008F1A8A" w:rsidP="008F1A8A">
      <w:pPr>
        <w:spacing w:after="128" w:line="259" w:lineRule="auto"/>
        <w:rPr>
          <w:rFonts w:ascii="Sylfaen" w:hAnsi="Sylfaen"/>
          <w:color w:val="2F5496" w:themeColor="accent1" w:themeShade="BF"/>
        </w:rPr>
      </w:pPr>
    </w:p>
    <w:p w14:paraId="4EF31AF0" w14:textId="77777777" w:rsidR="008F1A8A" w:rsidRPr="00621A73" w:rsidRDefault="008F1A8A" w:rsidP="008F1A8A">
      <w:pPr>
        <w:spacing w:line="259" w:lineRule="auto"/>
        <w:ind w:right="62"/>
        <w:jc w:val="center"/>
        <w:rPr>
          <w:rFonts w:ascii="Sylfaen" w:hAnsi="Sylfaen"/>
          <w:color w:val="2F5496" w:themeColor="accent1" w:themeShade="BF"/>
        </w:rPr>
      </w:pPr>
      <w:r w:rsidRPr="00621A73">
        <w:rPr>
          <w:rFonts w:ascii="Sylfaen" w:hAnsi="Sylfaen"/>
          <w:b/>
          <w:color w:val="2F5496" w:themeColor="accent1" w:themeShade="BF"/>
          <w:sz w:val="40"/>
        </w:rPr>
        <w:t>Diario di Tirocinio dello studente T</w:t>
      </w:r>
      <w:r w:rsidR="00DE1BA1" w:rsidRPr="00621A73">
        <w:rPr>
          <w:rFonts w:ascii="Sylfaen" w:hAnsi="Sylfaen"/>
          <w:b/>
          <w:color w:val="2F5496" w:themeColor="accent1" w:themeShade="BF"/>
          <w:sz w:val="40"/>
        </w:rPr>
        <w:t>1</w:t>
      </w:r>
    </w:p>
    <w:p w14:paraId="5F5D524F" w14:textId="77777777" w:rsidR="008F1A8A" w:rsidRPr="00621A73" w:rsidRDefault="00DE1BA1" w:rsidP="008F1A8A">
      <w:pPr>
        <w:spacing w:after="15" w:line="259" w:lineRule="auto"/>
        <w:ind w:left="261" w:right="309"/>
        <w:jc w:val="center"/>
        <w:rPr>
          <w:rFonts w:ascii="Sylfaen" w:hAnsi="Sylfaen"/>
          <w:color w:val="2F5496" w:themeColor="accent1" w:themeShade="BF"/>
        </w:rPr>
      </w:pPr>
      <w:r w:rsidRPr="00621A73">
        <w:rPr>
          <w:rFonts w:ascii="Sylfaen" w:hAnsi="Sylfaen"/>
          <w:color w:val="2F5496" w:themeColor="accent1" w:themeShade="BF"/>
        </w:rPr>
        <w:t>I</w:t>
      </w:r>
      <w:r w:rsidR="008F1A8A" w:rsidRPr="00621A73">
        <w:rPr>
          <w:rFonts w:ascii="Sylfaen" w:hAnsi="Sylfaen"/>
          <w:color w:val="2F5496" w:themeColor="accent1" w:themeShade="BF"/>
        </w:rPr>
        <w:t xml:space="preserve">I Anno di corso (1^ Annualità di Tirocinio) </w:t>
      </w:r>
    </w:p>
    <w:p w14:paraId="1A2B9AD6" w14:textId="77777777" w:rsidR="008F1A8A" w:rsidRPr="00621A73" w:rsidRDefault="008F1A8A" w:rsidP="008F1A8A">
      <w:pPr>
        <w:spacing w:line="259" w:lineRule="auto"/>
        <w:rPr>
          <w:rFonts w:ascii="Sylfaen" w:hAnsi="Sylfaen"/>
          <w:color w:val="2F5496" w:themeColor="accent1" w:themeShade="BF"/>
        </w:rPr>
      </w:pPr>
    </w:p>
    <w:p w14:paraId="15DFBA11" w14:textId="77777777" w:rsidR="00CE3D80" w:rsidRPr="00621A73" w:rsidRDefault="00CE3D80" w:rsidP="00CE3D80">
      <w:pPr>
        <w:spacing w:line="259" w:lineRule="auto"/>
        <w:ind w:left="-5"/>
        <w:rPr>
          <w:rFonts w:ascii="Sylfaen" w:hAnsi="Sylfaen"/>
          <w:b/>
          <w:color w:val="2F5496" w:themeColor="accent1" w:themeShade="BF"/>
          <w:sz w:val="28"/>
          <w:szCs w:val="28"/>
        </w:rPr>
      </w:pPr>
    </w:p>
    <w:p w14:paraId="42F1EC1A" w14:textId="77777777" w:rsidR="00CE3D80" w:rsidRPr="00621A73" w:rsidRDefault="00CE3D80" w:rsidP="00CE3D80">
      <w:pPr>
        <w:spacing w:line="259" w:lineRule="auto"/>
        <w:ind w:left="-5"/>
        <w:rPr>
          <w:rFonts w:ascii="Sylfaen" w:hAnsi="Sylfaen"/>
          <w:b/>
          <w:color w:val="2F5496" w:themeColor="accent1" w:themeShade="BF"/>
          <w:sz w:val="28"/>
          <w:szCs w:val="28"/>
        </w:rPr>
      </w:pPr>
    </w:p>
    <w:p w14:paraId="55FB77B0" w14:textId="77777777" w:rsidR="008F1A8A" w:rsidRPr="00621A73" w:rsidRDefault="008F1A8A" w:rsidP="00CE3D80">
      <w:pPr>
        <w:spacing w:line="259" w:lineRule="auto"/>
        <w:ind w:left="-5"/>
        <w:rPr>
          <w:rFonts w:ascii="Sylfaen" w:hAnsi="Sylfaen"/>
          <w:color w:val="2F5496" w:themeColor="accent1" w:themeShade="BF"/>
          <w:sz w:val="28"/>
          <w:szCs w:val="28"/>
        </w:rPr>
      </w:pPr>
      <w:r w:rsidRPr="00621A73">
        <w:rPr>
          <w:rFonts w:ascii="Sylfaen" w:hAnsi="Sylfaen"/>
          <w:b/>
          <w:color w:val="2F5496" w:themeColor="accent1" w:themeShade="BF"/>
          <w:sz w:val="28"/>
          <w:szCs w:val="28"/>
        </w:rPr>
        <w:t xml:space="preserve">Studente </w:t>
      </w:r>
    </w:p>
    <w:p w14:paraId="2B2B7767" w14:textId="77777777" w:rsidR="00CE3D80" w:rsidRPr="00621A73" w:rsidRDefault="008F1A8A" w:rsidP="008F1A8A">
      <w:pPr>
        <w:pStyle w:val="Titolo1"/>
        <w:ind w:left="-5"/>
        <w:rPr>
          <w:rFonts w:ascii="Sylfaen" w:hAnsi="Sylfaen" w:cs="Calibri"/>
          <w:color w:val="2F5496" w:themeColor="accent1" w:themeShade="BF"/>
          <w:sz w:val="28"/>
          <w:szCs w:val="28"/>
        </w:rPr>
      </w:pPr>
      <w:r w:rsidRPr="00621A73">
        <w:rPr>
          <w:rFonts w:ascii="Sylfaen" w:hAnsi="Sylfaen" w:cs="Calibri"/>
          <w:color w:val="2F5496" w:themeColor="accent1" w:themeShade="BF"/>
          <w:sz w:val="28"/>
          <w:szCs w:val="28"/>
        </w:rPr>
        <w:t xml:space="preserve">Matricola                            </w:t>
      </w:r>
    </w:p>
    <w:p w14:paraId="3D906370" w14:textId="77777777" w:rsidR="008F1A8A" w:rsidRPr="00621A73" w:rsidRDefault="008F1A8A" w:rsidP="008F1A8A">
      <w:pPr>
        <w:pStyle w:val="Titolo1"/>
        <w:ind w:left="-5"/>
        <w:rPr>
          <w:rFonts w:ascii="Sylfaen" w:hAnsi="Sylfaen"/>
          <w:color w:val="2F5496" w:themeColor="accent1" w:themeShade="BF"/>
          <w:sz w:val="28"/>
          <w:szCs w:val="28"/>
        </w:rPr>
      </w:pPr>
      <w:r w:rsidRPr="00621A73">
        <w:rPr>
          <w:rFonts w:ascii="Sylfaen" w:hAnsi="Sylfaen" w:cs="Calibri"/>
          <w:color w:val="2F5496" w:themeColor="accent1" w:themeShade="BF"/>
          <w:sz w:val="28"/>
          <w:szCs w:val="28"/>
        </w:rPr>
        <w:t xml:space="preserve">email        </w:t>
      </w:r>
    </w:p>
    <w:p w14:paraId="6743A24B" w14:textId="77777777" w:rsidR="008F1A8A" w:rsidRPr="00621A73" w:rsidRDefault="008F1A8A" w:rsidP="008F1A8A">
      <w:pPr>
        <w:spacing w:line="259" w:lineRule="auto"/>
        <w:rPr>
          <w:rFonts w:ascii="Sylfaen" w:hAnsi="Sylfaen"/>
          <w:color w:val="2F5496" w:themeColor="accent1" w:themeShade="BF"/>
        </w:rPr>
      </w:pPr>
    </w:p>
    <w:p w14:paraId="28B5F296" w14:textId="77777777" w:rsidR="008F1A8A" w:rsidRPr="00621A73" w:rsidRDefault="008F1A8A" w:rsidP="008F1A8A">
      <w:pPr>
        <w:spacing w:after="322"/>
        <w:ind w:left="-5"/>
        <w:rPr>
          <w:rFonts w:ascii="Sylfaen" w:hAnsi="Sylfaen"/>
          <w:b/>
          <w:color w:val="2F5496" w:themeColor="accent1" w:themeShade="BF"/>
        </w:rPr>
      </w:pPr>
    </w:p>
    <w:p w14:paraId="67282813" w14:textId="77777777" w:rsidR="008F1A8A" w:rsidRPr="00621A73" w:rsidRDefault="008F1A8A" w:rsidP="008F1A8A">
      <w:pPr>
        <w:spacing w:after="322"/>
        <w:ind w:left="-5"/>
        <w:rPr>
          <w:rFonts w:ascii="Sylfaen" w:hAnsi="Sylfaen"/>
          <w:b/>
          <w:color w:val="2F5496" w:themeColor="accent1" w:themeShade="BF"/>
        </w:rPr>
      </w:pPr>
      <w:r w:rsidRPr="00621A73">
        <w:rPr>
          <w:rFonts w:ascii="Sylfaen" w:hAnsi="Sylfaen"/>
          <w:b/>
          <w:color w:val="2F5496" w:themeColor="accent1" w:themeShade="BF"/>
        </w:rPr>
        <w:t xml:space="preserve">Scuola accogliente in provincia di </w:t>
      </w:r>
    </w:p>
    <w:p w14:paraId="0A965AF7" w14:textId="77777777" w:rsidR="008F1A8A" w:rsidRPr="00621A73" w:rsidRDefault="008F1A8A" w:rsidP="008F1A8A">
      <w:pPr>
        <w:spacing w:after="322"/>
        <w:ind w:left="-5"/>
        <w:rPr>
          <w:rFonts w:ascii="Sylfaen" w:hAnsi="Sylfaen"/>
          <w:color w:val="2F5496" w:themeColor="accent1" w:themeShade="BF"/>
        </w:rPr>
      </w:pPr>
    </w:p>
    <w:p w14:paraId="452C6516" w14:textId="77777777" w:rsidR="008F1A8A" w:rsidRPr="00621A73" w:rsidRDefault="008F1A8A" w:rsidP="008F1A8A">
      <w:pPr>
        <w:pStyle w:val="Nessunaspaziatura1"/>
        <w:rPr>
          <w:rFonts w:ascii="Sylfaen" w:hAnsi="Sylfaen"/>
          <w:b/>
          <w:color w:val="2F5496" w:themeColor="accent1" w:themeShade="BF"/>
        </w:rPr>
      </w:pPr>
      <w:r w:rsidRPr="00621A73">
        <w:rPr>
          <w:rFonts w:ascii="Sylfaen" w:hAnsi="Sylfaen"/>
          <w:b/>
          <w:color w:val="2F5496" w:themeColor="accent1" w:themeShade="BF"/>
        </w:rPr>
        <w:t>Docente tutor coordinatore</w:t>
      </w:r>
    </w:p>
    <w:p w14:paraId="532ECF0A" w14:textId="4CCBF979" w:rsidR="008F1A8A" w:rsidRPr="00621A73" w:rsidRDefault="008F1A8A" w:rsidP="008F1A8A">
      <w:pPr>
        <w:pStyle w:val="Nessunaspaziatura1"/>
        <w:rPr>
          <w:rFonts w:ascii="Sylfaen" w:hAnsi="Sylfaen"/>
          <w:color w:val="2F5496" w:themeColor="accent1" w:themeShade="BF"/>
        </w:rPr>
      </w:pPr>
      <w:r w:rsidRPr="00621A73">
        <w:rPr>
          <w:rFonts w:ascii="Sylfaen" w:hAnsi="Sylfaen"/>
          <w:color w:val="2F5496" w:themeColor="accent1" w:themeShade="BF"/>
          <w:sz w:val="22"/>
        </w:rPr>
        <w:t xml:space="preserve">(tutor dell’Università)  </w:t>
      </w:r>
      <w:r w:rsidR="0085761E">
        <w:rPr>
          <w:rFonts w:ascii="Sylfaen" w:hAnsi="Sylfaen"/>
          <w:color w:val="2F5496" w:themeColor="accent1" w:themeShade="BF"/>
          <w:sz w:val="22"/>
        </w:rPr>
        <w:t xml:space="preserve">Silvana Chirico </w:t>
      </w:r>
    </w:p>
    <w:p w14:paraId="45C98880" w14:textId="77777777" w:rsidR="008F1A8A" w:rsidRPr="00621A73" w:rsidRDefault="008F1A8A" w:rsidP="008F1A8A">
      <w:pPr>
        <w:spacing w:line="259" w:lineRule="auto"/>
        <w:rPr>
          <w:rFonts w:ascii="Sylfaen" w:hAnsi="Sylfaen"/>
          <w:color w:val="2F5496" w:themeColor="accent1" w:themeShade="BF"/>
        </w:rPr>
      </w:pPr>
    </w:p>
    <w:p w14:paraId="5F86767B" w14:textId="77777777" w:rsidR="008F1A8A" w:rsidRPr="00621A73" w:rsidRDefault="008F1A8A" w:rsidP="008F1A8A">
      <w:pPr>
        <w:spacing w:line="259" w:lineRule="auto"/>
        <w:rPr>
          <w:rFonts w:ascii="Sylfaen" w:hAnsi="Sylfaen"/>
          <w:color w:val="2F5496" w:themeColor="accent1" w:themeShade="BF"/>
        </w:rPr>
      </w:pPr>
    </w:p>
    <w:p w14:paraId="447C40AC" w14:textId="77777777" w:rsidR="008F1A8A" w:rsidRPr="00621A73" w:rsidRDefault="008F1A8A" w:rsidP="008F1A8A">
      <w:pPr>
        <w:spacing w:line="259" w:lineRule="auto"/>
        <w:rPr>
          <w:rFonts w:ascii="Sylfaen" w:hAnsi="Sylfaen"/>
          <w:color w:val="2F5496" w:themeColor="accent1" w:themeShade="BF"/>
        </w:rPr>
      </w:pPr>
    </w:p>
    <w:p w14:paraId="6DC9E737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75B815EC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322E0322" w14:textId="77777777" w:rsidR="008F1A8A" w:rsidRDefault="008F1A8A" w:rsidP="008F1A8A">
      <w:pPr>
        <w:spacing w:after="4"/>
        <w:rPr>
          <w:rFonts w:ascii="Sylfaen" w:hAnsi="Sylfaen"/>
          <w:i/>
          <w:sz w:val="20"/>
        </w:rPr>
      </w:pPr>
      <w:r w:rsidRPr="00D522AB">
        <w:rPr>
          <w:rFonts w:ascii="Sylfaen" w:hAnsi="Sylfaen"/>
          <w:i/>
          <w:sz w:val="20"/>
        </w:rPr>
        <w:t>Il presente diario di tirocinio dello studente, curato dai tutor coordinatori del Corso di Laurea in SFP dell’Univ</w:t>
      </w:r>
      <w:r w:rsidR="00546EA2">
        <w:rPr>
          <w:rFonts w:ascii="Sylfaen" w:hAnsi="Sylfaen"/>
          <w:i/>
          <w:sz w:val="20"/>
        </w:rPr>
        <w:t>ersità degli Studi Mediterranea</w:t>
      </w:r>
      <w:r w:rsidRPr="00D522AB">
        <w:rPr>
          <w:rFonts w:ascii="Sylfaen" w:hAnsi="Sylfaen"/>
          <w:i/>
          <w:sz w:val="20"/>
        </w:rPr>
        <w:t xml:space="preserve"> di Reggio Calabria, è da considerarsi uno strumento di supporto al lavoro degli studenti ed alla documentazione del personale percorso formativo, nonché alla stesura della relazione conclusiva annuale. </w:t>
      </w:r>
    </w:p>
    <w:p w14:paraId="2A3B07B2" w14:textId="77777777" w:rsidR="00546EA2" w:rsidRDefault="00546EA2" w:rsidP="008F1A8A">
      <w:pPr>
        <w:spacing w:after="4"/>
        <w:rPr>
          <w:rFonts w:ascii="Sylfaen" w:hAnsi="Sylfaen"/>
          <w:i/>
          <w:sz w:val="20"/>
        </w:rPr>
      </w:pPr>
    </w:p>
    <w:p w14:paraId="35A2F10F" w14:textId="77777777" w:rsidR="00546EA2" w:rsidRDefault="00546EA2" w:rsidP="008F1A8A">
      <w:pPr>
        <w:spacing w:after="4"/>
        <w:rPr>
          <w:rFonts w:ascii="Sylfaen" w:hAnsi="Sylfaen"/>
          <w:i/>
          <w:sz w:val="20"/>
        </w:rPr>
      </w:pPr>
    </w:p>
    <w:p w14:paraId="4706AB88" w14:textId="77777777" w:rsidR="00546EA2" w:rsidRPr="00546EA2" w:rsidRDefault="00546EA2" w:rsidP="008F1A8A">
      <w:pPr>
        <w:spacing w:after="4"/>
        <w:rPr>
          <w:rFonts w:ascii="Sylfaen" w:hAnsi="Sylfaen"/>
          <w:b/>
          <w:color w:val="2E74B5" w:themeColor="accent5" w:themeShade="BF"/>
          <w:sz w:val="36"/>
          <w:szCs w:val="36"/>
          <w:u w:val="single"/>
        </w:rPr>
      </w:pPr>
      <w:r w:rsidRPr="00546EA2">
        <w:rPr>
          <w:rFonts w:ascii="Sylfaen" w:hAnsi="Sylfaen"/>
          <w:b/>
          <w:color w:val="2E74B5" w:themeColor="accent5" w:themeShade="BF"/>
          <w:sz w:val="36"/>
          <w:szCs w:val="36"/>
          <w:u w:val="single"/>
        </w:rPr>
        <w:t>STRUTTURAZIONE DEL DIARIO DI TIROCINIO</w:t>
      </w:r>
      <w:r>
        <w:rPr>
          <w:rFonts w:ascii="Sylfaen" w:hAnsi="Sylfaen"/>
          <w:b/>
          <w:color w:val="2E74B5" w:themeColor="accent5" w:themeShade="BF"/>
          <w:sz w:val="36"/>
          <w:szCs w:val="36"/>
          <w:u w:val="single"/>
        </w:rPr>
        <w:t>:</w:t>
      </w:r>
    </w:p>
    <w:p w14:paraId="65EF6D80" w14:textId="77777777" w:rsidR="00546EA2" w:rsidRPr="00D522AB" w:rsidRDefault="00546EA2" w:rsidP="008F1A8A">
      <w:pPr>
        <w:spacing w:after="4"/>
        <w:rPr>
          <w:rFonts w:ascii="Sylfaen" w:hAnsi="Sylfaen"/>
        </w:rPr>
      </w:pPr>
    </w:p>
    <w:p w14:paraId="2D48B353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tbl>
      <w:tblPr>
        <w:tblStyle w:val="Tabellagriglia4-colore11"/>
        <w:tblpPr w:leftFromText="141" w:rightFromText="141" w:vertAnchor="text" w:horzAnchor="margin" w:tblpY="8"/>
        <w:tblW w:w="9634" w:type="dxa"/>
        <w:tblLook w:val="00A0" w:firstRow="1" w:lastRow="0" w:firstColumn="1" w:lastColumn="0" w:noHBand="0" w:noVBand="0"/>
      </w:tblPr>
      <w:tblGrid>
        <w:gridCol w:w="9634"/>
      </w:tblGrid>
      <w:tr w:rsidR="008F1A8A" w:rsidRPr="00D522AB" w14:paraId="1CE48AF7" w14:textId="77777777" w:rsidTr="00546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</w:tcPr>
          <w:p w14:paraId="5914393D" w14:textId="77777777" w:rsidR="008F1A8A" w:rsidRPr="00CF1040" w:rsidRDefault="008F1A8A" w:rsidP="008F1A8A">
            <w:pPr>
              <w:spacing w:line="259" w:lineRule="auto"/>
              <w:jc w:val="both"/>
              <w:rPr>
                <w:rFonts w:ascii="Sylfaen" w:hAnsi="Sylfaen" w:cs="Times New Roman"/>
                <w:b w:val="0"/>
                <w:sz w:val="28"/>
                <w:szCs w:val="22"/>
              </w:rPr>
            </w:pPr>
            <w:r w:rsidRPr="00CF1040">
              <w:rPr>
                <w:rFonts w:ascii="Sylfaen" w:hAnsi="Sylfaen" w:cs="Times New Roman"/>
                <w:b w:val="0"/>
                <w:sz w:val="28"/>
                <w:szCs w:val="22"/>
              </w:rPr>
              <w:t xml:space="preserve">A.    Osservazione esplorativa: </w:t>
            </w:r>
          </w:p>
          <w:p w14:paraId="77E4BAF0" w14:textId="77777777" w:rsidR="008F1A8A" w:rsidRPr="00CF1040" w:rsidRDefault="008F1A8A" w:rsidP="00CF1040">
            <w:pPr>
              <w:spacing w:line="259" w:lineRule="auto"/>
              <w:jc w:val="both"/>
              <w:rPr>
                <w:rFonts w:ascii="Sylfaen" w:hAnsi="Sylfaen" w:cs="Times New Roman"/>
                <w:b w:val="0"/>
                <w:sz w:val="28"/>
                <w:szCs w:val="22"/>
              </w:rPr>
            </w:pPr>
            <w:r w:rsidRPr="00CF1040">
              <w:rPr>
                <w:rFonts w:ascii="Sylfaen" w:hAnsi="Sylfaen" w:cs="Times New Roman"/>
                <w:b w:val="0"/>
                <w:sz w:val="28"/>
                <w:szCs w:val="22"/>
              </w:rPr>
              <w:t>LA SCUOLA</w:t>
            </w:r>
            <w:r w:rsidR="002A626C">
              <w:rPr>
                <w:rFonts w:ascii="Sylfaen" w:hAnsi="Sylfaen" w:cs="Times New Roman"/>
                <w:b w:val="0"/>
                <w:sz w:val="28"/>
                <w:szCs w:val="22"/>
              </w:rPr>
              <w:t xml:space="preserve"> E LA SUA ORGANIZZAZIONE</w:t>
            </w:r>
          </w:p>
        </w:tc>
      </w:tr>
      <w:tr w:rsidR="00CF1040" w:rsidRPr="00D522AB" w14:paraId="24A89ED0" w14:textId="77777777" w:rsidTr="00546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</w:tcPr>
          <w:p w14:paraId="06B3F04A" w14:textId="77777777" w:rsidR="00CF1040" w:rsidRPr="00CF1040" w:rsidRDefault="00CF1040" w:rsidP="00CF1040">
            <w:pPr>
              <w:spacing w:after="51" w:line="259" w:lineRule="auto"/>
              <w:jc w:val="both"/>
              <w:rPr>
                <w:rFonts w:ascii="Sylfaen" w:hAnsi="Sylfaen" w:cs="Times New Roman"/>
                <w:b w:val="0"/>
                <w:sz w:val="28"/>
                <w:szCs w:val="22"/>
              </w:rPr>
            </w:pPr>
            <w:r w:rsidRPr="00CF1040">
              <w:rPr>
                <w:rFonts w:ascii="Sylfaen" w:hAnsi="Sylfaen" w:cs="Times New Roman"/>
                <w:b w:val="0"/>
                <w:sz w:val="28"/>
                <w:szCs w:val="22"/>
              </w:rPr>
              <w:t>B.    Osservazione descrittivo/diaristica:</w:t>
            </w:r>
          </w:p>
          <w:p w14:paraId="4015F018" w14:textId="77777777" w:rsidR="00CF1040" w:rsidRPr="00CF1040" w:rsidRDefault="002A626C" w:rsidP="00CF1040">
            <w:pPr>
              <w:spacing w:after="51" w:line="259" w:lineRule="auto"/>
              <w:jc w:val="both"/>
              <w:rPr>
                <w:rFonts w:ascii="Sylfaen" w:hAnsi="Sylfaen" w:cs="Times New Roman"/>
                <w:b w:val="0"/>
                <w:sz w:val="28"/>
                <w:szCs w:val="22"/>
              </w:rPr>
            </w:pPr>
            <w:r>
              <w:rPr>
                <w:rFonts w:ascii="Sylfaen" w:hAnsi="Sylfaen" w:cs="Times New Roman"/>
                <w:b w:val="0"/>
                <w:sz w:val="28"/>
                <w:szCs w:val="22"/>
              </w:rPr>
              <w:t>I DOCUMENTI STRATEGICI</w:t>
            </w:r>
          </w:p>
        </w:tc>
      </w:tr>
      <w:tr w:rsidR="00CF1040" w:rsidRPr="00D522AB" w14:paraId="576D7654" w14:textId="77777777" w:rsidTr="00546EA2">
        <w:trPr>
          <w:trHeight w:val="10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</w:tcPr>
          <w:p w14:paraId="73E16016" w14:textId="77777777" w:rsidR="00CF1040" w:rsidRPr="00CF1040" w:rsidRDefault="00DE1BA1" w:rsidP="00CF1040">
            <w:pPr>
              <w:spacing w:after="51" w:line="259" w:lineRule="auto"/>
              <w:jc w:val="both"/>
              <w:rPr>
                <w:rFonts w:ascii="Sylfaen" w:hAnsi="Sylfaen" w:cs="Times New Roman"/>
                <w:b w:val="0"/>
                <w:sz w:val="28"/>
                <w:szCs w:val="22"/>
              </w:rPr>
            </w:pPr>
            <w:r>
              <w:rPr>
                <w:rFonts w:ascii="Sylfaen" w:hAnsi="Sylfaen" w:cs="Times New Roman"/>
                <w:b w:val="0"/>
                <w:sz w:val="28"/>
                <w:szCs w:val="22"/>
              </w:rPr>
              <w:t>C</w:t>
            </w:r>
            <w:r w:rsidR="00CF1040" w:rsidRPr="00CF1040">
              <w:rPr>
                <w:rFonts w:ascii="Sylfaen" w:hAnsi="Sylfaen" w:cs="Times New Roman"/>
                <w:b w:val="0"/>
                <w:sz w:val="28"/>
                <w:szCs w:val="22"/>
              </w:rPr>
              <w:t>.    Osservazione focalizzata:</w:t>
            </w:r>
          </w:p>
          <w:p w14:paraId="2830139F" w14:textId="77777777" w:rsidR="00CC6AD7" w:rsidRPr="00CF1040" w:rsidRDefault="00CF1040" w:rsidP="00CF1040">
            <w:pPr>
              <w:spacing w:after="51" w:line="259" w:lineRule="auto"/>
              <w:jc w:val="both"/>
              <w:rPr>
                <w:rFonts w:ascii="Sylfaen" w:hAnsi="Sylfaen" w:cs="Times New Roman"/>
                <w:b w:val="0"/>
                <w:sz w:val="28"/>
                <w:szCs w:val="22"/>
              </w:rPr>
            </w:pPr>
            <w:r w:rsidRPr="00CF1040">
              <w:rPr>
                <w:rFonts w:ascii="Sylfaen" w:hAnsi="Sylfaen" w:cs="Times New Roman"/>
                <w:b w:val="0"/>
                <w:sz w:val="28"/>
                <w:szCs w:val="22"/>
              </w:rPr>
              <w:t xml:space="preserve"> I DOCENTI</w:t>
            </w:r>
            <w:r w:rsidR="002A626C">
              <w:rPr>
                <w:rFonts w:ascii="Sylfaen" w:hAnsi="Sylfaen" w:cs="Times New Roman"/>
                <w:b w:val="0"/>
                <w:sz w:val="28"/>
                <w:szCs w:val="22"/>
              </w:rPr>
              <w:t>, LA DIDATTICA E L’AMBIENTE DI APPRENDIMENTO</w:t>
            </w:r>
          </w:p>
        </w:tc>
      </w:tr>
    </w:tbl>
    <w:p w14:paraId="1D615DDE" w14:textId="77777777" w:rsidR="00DE1BA1" w:rsidRPr="00D522AB" w:rsidRDefault="00DE1BA1" w:rsidP="008F1A8A">
      <w:pPr>
        <w:spacing w:line="259" w:lineRule="auto"/>
        <w:rPr>
          <w:rFonts w:ascii="Sylfaen" w:hAnsi="Sylfaen"/>
        </w:rPr>
      </w:pPr>
    </w:p>
    <w:tbl>
      <w:tblPr>
        <w:tblStyle w:val="Tabellagriglia4-colore11"/>
        <w:tblpPr w:leftFromText="141" w:rightFromText="141" w:vertAnchor="text" w:horzAnchor="margin" w:tblpY="51"/>
        <w:tblW w:w="0" w:type="auto"/>
        <w:tblLook w:val="00A0" w:firstRow="1" w:lastRow="0" w:firstColumn="1" w:lastColumn="0" w:noHBand="0" w:noVBand="0"/>
      </w:tblPr>
      <w:tblGrid>
        <w:gridCol w:w="9628"/>
      </w:tblGrid>
      <w:tr w:rsidR="008F1A8A" w:rsidRPr="00D522AB" w14:paraId="25E8E0B1" w14:textId="77777777" w:rsidTr="00CF1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1" w:type="dxa"/>
          </w:tcPr>
          <w:p w14:paraId="3B5ACFF6" w14:textId="77777777" w:rsidR="008F1A8A" w:rsidRPr="00CF1040" w:rsidRDefault="002A626C" w:rsidP="00CF1040">
            <w:pPr>
              <w:spacing w:after="51" w:line="259" w:lineRule="auto"/>
              <w:jc w:val="center"/>
              <w:rPr>
                <w:rFonts w:ascii="Sylfaen" w:hAnsi="Sylfaen" w:cs="Times New Roman"/>
                <w:b w:val="0"/>
                <w:sz w:val="32"/>
                <w:szCs w:val="32"/>
              </w:rPr>
            </w:pPr>
            <w:r>
              <w:rPr>
                <w:rFonts w:ascii="Sylfaen" w:hAnsi="Sylfaen" w:cs="Times New Roman"/>
                <w:b w:val="0"/>
                <w:sz w:val="32"/>
                <w:szCs w:val="32"/>
              </w:rPr>
              <w:t>RIELABORAZIONE</w:t>
            </w:r>
          </w:p>
        </w:tc>
      </w:tr>
      <w:tr w:rsidR="00CF1040" w:rsidRPr="00D522AB" w14:paraId="203A0960" w14:textId="77777777" w:rsidTr="00CF10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1" w:type="dxa"/>
          </w:tcPr>
          <w:p w14:paraId="7200B559" w14:textId="77777777" w:rsidR="00CF1040" w:rsidRPr="00D522AB" w:rsidRDefault="002A626C" w:rsidP="00CF1040">
            <w:pPr>
              <w:spacing w:after="51" w:line="259" w:lineRule="auto"/>
              <w:jc w:val="center"/>
              <w:rPr>
                <w:rFonts w:ascii="Sylfaen" w:hAnsi="Sylfaen" w:cs="Times New Roman"/>
                <w:b w:val="0"/>
                <w:sz w:val="32"/>
                <w:szCs w:val="32"/>
              </w:rPr>
            </w:pPr>
            <w:r>
              <w:rPr>
                <w:rFonts w:ascii="Sylfaen" w:hAnsi="Sylfaen" w:cs="Times New Roman"/>
                <w:b w:val="0"/>
                <w:sz w:val="32"/>
                <w:szCs w:val="32"/>
              </w:rPr>
              <w:t>ANALISI INDICAZIONI NAZIONALI PER IL CURRICOLO</w:t>
            </w:r>
          </w:p>
        </w:tc>
      </w:tr>
      <w:tr w:rsidR="00CF1040" w:rsidRPr="00D522AB" w14:paraId="5911BED8" w14:textId="77777777" w:rsidTr="00CF10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1" w:type="dxa"/>
          </w:tcPr>
          <w:p w14:paraId="6D866D08" w14:textId="77777777" w:rsidR="00CF1040" w:rsidRPr="00D522AB" w:rsidRDefault="002A626C" w:rsidP="00CF1040">
            <w:pPr>
              <w:spacing w:after="51" w:line="259" w:lineRule="auto"/>
              <w:jc w:val="center"/>
              <w:rPr>
                <w:rFonts w:ascii="Sylfaen" w:hAnsi="Sylfaen" w:cs="Times New Roman"/>
                <w:b w:val="0"/>
                <w:sz w:val="32"/>
                <w:szCs w:val="32"/>
              </w:rPr>
            </w:pPr>
            <w:r>
              <w:rPr>
                <w:rFonts w:ascii="Sylfaen" w:hAnsi="Sylfaen" w:cs="Times New Roman"/>
                <w:b w:val="0"/>
                <w:sz w:val="32"/>
                <w:szCs w:val="32"/>
              </w:rPr>
              <w:t>STRUTTURAZIONE DEL CURRICOLO D’ISTITUTO</w:t>
            </w:r>
          </w:p>
        </w:tc>
      </w:tr>
    </w:tbl>
    <w:p w14:paraId="18D356E3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7EB903F3" w14:textId="77777777" w:rsidR="00CF1040" w:rsidRDefault="00CF1040">
      <w:pPr>
        <w:widowControl/>
        <w:suppressAutoHyphens w:val="0"/>
        <w:rPr>
          <w:rFonts w:ascii="Sylfaen" w:hAnsi="Sylfaen" w:cs="Times New Roman"/>
          <w:b/>
          <w:sz w:val="48"/>
        </w:rPr>
      </w:pPr>
      <w:r>
        <w:rPr>
          <w:rFonts w:ascii="Sylfaen" w:hAnsi="Sylfaen" w:cs="Times New Roman"/>
          <w:b/>
          <w:sz w:val="48"/>
        </w:rPr>
        <w:br w:type="page"/>
      </w:r>
    </w:p>
    <w:p w14:paraId="1AD9780B" w14:textId="77777777" w:rsidR="008F1A8A" w:rsidRPr="00D522AB" w:rsidRDefault="008F1A8A" w:rsidP="008F1A8A">
      <w:pPr>
        <w:spacing w:line="237" w:lineRule="auto"/>
        <w:jc w:val="center"/>
        <w:rPr>
          <w:rFonts w:ascii="Sylfaen" w:hAnsi="Sylfaen"/>
        </w:rPr>
      </w:pPr>
      <w:r w:rsidRPr="00D522AB">
        <w:rPr>
          <w:rFonts w:ascii="Sylfaen" w:hAnsi="Sylfaen" w:cs="Times New Roman"/>
          <w:b/>
          <w:sz w:val="48"/>
        </w:rPr>
        <w:lastRenderedPageBreak/>
        <w:t>T1</w:t>
      </w:r>
    </w:p>
    <w:p w14:paraId="23DEEDBA" w14:textId="7B100001" w:rsidR="008F1A8A" w:rsidRPr="00D522AB" w:rsidRDefault="003C16AA" w:rsidP="008F1A8A">
      <w:pPr>
        <w:spacing w:line="237" w:lineRule="auto"/>
        <w:rPr>
          <w:rFonts w:ascii="Sylfaen" w:hAnsi="Sylfaen"/>
        </w:rPr>
      </w:pPr>
      <w:r w:rsidRPr="003C16AA">
        <w:rPr>
          <w:rFonts w:ascii="Sylfaen" w:hAnsi="Sylfaen" w:cs="Times New Roman"/>
          <w:b/>
        </w:rPr>
        <w:t>A</w:t>
      </w:r>
      <w:r w:rsidR="008F1A8A" w:rsidRPr="00D522AB">
        <w:rPr>
          <w:rFonts w:ascii="Sylfaen" w:hAnsi="Sylfaen" w:cs="Times New Roman"/>
          <w:b/>
        </w:rPr>
        <w:t>ttività relative al I anno di Tirocinio – II anno SFP</w:t>
      </w:r>
      <w:r w:rsidR="00F7227E">
        <w:rPr>
          <w:rFonts w:ascii="Sylfaen" w:hAnsi="Sylfaen" w:cs="Times New Roman"/>
          <w:b/>
        </w:rPr>
        <w:t xml:space="preserve"> </w:t>
      </w:r>
      <w:r w:rsidR="008F1A8A" w:rsidRPr="00D522AB">
        <w:rPr>
          <w:rFonts w:ascii="Sylfaen" w:hAnsi="Sylfaen" w:cs="Times New Roman"/>
          <w:b/>
        </w:rPr>
        <w:t xml:space="preserve">LM/85bis </w:t>
      </w:r>
    </w:p>
    <w:p w14:paraId="3A52C719" w14:textId="77777777" w:rsidR="008F1A8A" w:rsidRPr="00D522AB" w:rsidRDefault="008F1A8A" w:rsidP="008F1A8A">
      <w:pPr>
        <w:spacing w:after="11" w:line="270" w:lineRule="auto"/>
        <w:ind w:left="-5"/>
        <w:rPr>
          <w:rFonts w:ascii="Sylfaen" w:hAnsi="Sylfaen"/>
        </w:rPr>
      </w:pPr>
      <w:r w:rsidRPr="00D522AB">
        <w:rPr>
          <w:rFonts w:ascii="Sylfaen" w:hAnsi="Sylfaen" w:cs="Times New Roman"/>
          <w:sz w:val="18"/>
        </w:rPr>
        <w:t xml:space="preserve">Il tirocinio indiretto di questa annualità sarà </w:t>
      </w:r>
      <w:r w:rsidRPr="00D522AB">
        <w:rPr>
          <w:rFonts w:ascii="Sylfaen" w:hAnsi="Sylfaen" w:cs="Times New Roman"/>
          <w:b/>
          <w:sz w:val="18"/>
        </w:rPr>
        <w:t>un percorso</w:t>
      </w:r>
      <w:r w:rsidRPr="00D522AB">
        <w:rPr>
          <w:rFonts w:ascii="Sylfaen" w:hAnsi="Sylfaen" w:cs="Times New Roman"/>
          <w:sz w:val="18"/>
        </w:rPr>
        <w:t xml:space="preserve"> che aff</w:t>
      </w:r>
      <w:r w:rsidR="00546EA2">
        <w:rPr>
          <w:rFonts w:ascii="Sylfaen" w:hAnsi="Sylfaen" w:cs="Times New Roman"/>
          <w:sz w:val="18"/>
        </w:rPr>
        <w:t>iancherà il tirocinio diretto</w:t>
      </w:r>
      <w:r w:rsidR="00133CD7">
        <w:rPr>
          <w:rFonts w:ascii="Sylfaen" w:hAnsi="Sylfaen" w:cs="Times New Roman"/>
          <w:sz w:val="18"/>
        </w:rPr>
        <w:t>,</w:t>
      </w:r>
      <w:r w:rsidRPr="00D522AB">
        <w:rPr>
          <w:rFonts w:ascii="Sylfaen" w:hAnsi="Sylfaen" w:cs="Times New Roman"/>
          <w:sz w:val="18"/>
        </w:rPr>
        <w:t xml:space="preserve"> funzionale all’osservazione guidata del sistema scuola e alla progettazione e realizzazione di un percorso didattico.  </w:t>
      </w:r>
    </w:p>
    <w:p w14:paraId="14ACCB59" w14:textId="77777777" w:rsidR="008F1A8A" w:rsidRDefault="008F1A8A" w:rsidP="008F1A8A">
      <w:pPr>
        <w:spacing w:after="11" w:line="270" w:lineRule="auto"/>
        <w:ind w:left="-5"/>
        <w:rPr>
          <w:rFonts w:ascii="Sylfaen" w:hAnsi="Sylfaen" w:cs="Times New Roman"/>
          <w:sz w:val="18"/>
        </w:rPr>
      </w:pPr>
      <w:r w:rsidRPr="00D522AB">
        <w:rPr>
          <w:rFonts w:ascii="Sylfaen" w:hAnsi="Sylfaen" w:cs="Times New Roman"/>
          <w:sz w:val="18"/>
        </w:rPr>
        <w:t>Sarà condotto in università, mediante la formazione di gruppi di lavoro, con la supervisione di un docente tutor</w:t>
      </w:r>
      <w:r w:rsidR="00CF4EA7" w:rsidRPr="00D522AB">
        <w:rPr>
          <w:rFonts w:ascii="Sylfaen" w:hAnsi="Sylfaen" w:cs="Times New Roman"/>
          <w:sz w:val="18"/>
        </w:rPr>
        <w:t xml:space="preserve"> coordinatore</w:t>
      </w:r>
      <w:r w:rsidRPr="00D522AB">
        <w:rPr>
          <w:rFonts w:ascii="Sylfaen" w:hAnsi="Sylfaen" w:cs="Times New Roman"/>
          <w:sz w:val="18"/>
        </w:rPr>
        <w:t xml:space="preserve">. </w:t>
      </w:r>
    </w:p>
    <w:p w14:paraId="4401D0D3" w14:textId="77777777" w:rsidR="00133CD7" w:rsidRPr="00D522AB" w:rsidRDefault="00133CD7" w:rsidP="008F1A8A">
      <w:pPr>
        <w:spacing w:after="11" w:line="270" w:lineRule="auto"/>
        <w:ind w:left="-5"/>
        <w:rPr>
          <w:rFonts w:ascii="Sylfaen" w:hAnsi="Sylfaen" w:cs="Times New Roman"/>
          <w:sz w:val="18"/>
        </w:rPr>
      </w:pPr>
    </w:p>
    <w:tbl>
      <w:tblPr>
        <w:tblStyle w:val="Tabellagriglia4-colore11"/>
        <w:tblW w:w="9910" w:type="dxa"/>
        <w:tblLayout w:type="fixed"/>
        <w:tblLook w:val="00A0" w:firstRow="1" w:lastRow="0" w:firstColumn="1" w:lastColumn="0" w:noHBand="0" w:noVBand="0"/>
      </w:tblPr>
      <w:tblGrid>
        <w:gridCol w:w="688"/>
        <w:gridCol w:w="3294"/>
        <w:gridCol w:w="5928"/>
      </w:tblGrid>
      <w:tr w:rsidR="008F1A8A" w:rsidRPr="00D522AB" w14:paraId="0C2E8D2E" w14:textId="77777777" w:rsidTr="00AB23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dxa"/>
          </w:tcPr>
          <w:p w14:paraId="14B51109" w14:textId="77777777" w:rsidR="008F1A8A" w:rsidRPr="00D522AB" w:rsidRDefault="008F1A8A" w:rsidP="008F1A8A">
            <w:pPr>
              <w:spacing w:line="259" w:lineRule="auto"/>
              <w:rPr>
                <w:rFonts w:ascii="Sylfaen" w:hAnsi="Sylfaen" w:cs="Times New Rom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4" w:type="dxa"/>
          </w:tcPr>
          <w:p w14:paraId="015B4CB5" w14:textId="77777777" w:rsidR="008F1A8A" w:rsidRPr="00D522AB" w:rsidRDefault="008F1A8A" w:rsidP="008F1A8A">
            <w:pPr>
              <w:spacing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  <w:b w:val="0"/>
              </w:rPr>
              <w:t xml:space="preserve">1^ Annualità di Tirocinio  </w:t>
            </w:r>
          </w:p>
        </w:tc>
        <w:tc>
          <w:tcPr>
            <w:tcW w:w="5928" w:type="dxa"/>
          </w:tcPr>
          <w:p w14:paraId="269A6557" w14:textId="77777777" w:rsidR="008F1A8A" w:rsidRPr="00D522AB" w:rsidRDefault="008F1A8A" w:rsidP="008F1A8A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  <w:b w:val="0"/>
              </w:rPr>
              <w:t xml:space="preserve">Obiettivi formativi/contenuti/competenze attese </w:t>
            </w:r>
          </w:p>
        </w:tc>
      </w:tr>
      <w:tr w:rsidR="008F1A8A" w:rsidRPr="00D522AB" w14:paraId="009C4539" w14:textId="77777777" w:rsidTr="00AB23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dxa"/>
            <w:vMerge w:val="restart"/>
            <w:textDirection w:val="btLr"/>
          </w:tcPr>
          <w:p w14:paraId="70EAE321" w14:textId="77777777" w:rsidR="008F1A8A" w:rsidRPr="00AB231E" w:rsidRDefault="008F1A8A" w:rsidP="00AB231E">
            <w:pPr>
              <w:spacing w:after="16" w:line="259" w:lineRule="auto"/>
              <w:ind w:left="113" w:right="113"/>
              <w:jc w:val="center"/>
              <w:rPr>
                <w:rFonts w:ascii="Sylfaen" w:hAnsi="Sylfaen" w:cs="Times New Roman"/>
                <w:b w:val="0"/>
                <w:color w:val="FF0000"/>
                <w:sz w:val="48"/>
                <w:szCs w:val="48"/>
              </w:rPr>
            </w:pPr>
            <w:r w:rsidRPr="00AB231E">
              <w:rPr>
                <w:rFonts w:ascii="Sylfaen" w:hAnsi="Sylfaen" w:cs="Times New Roman"/>
                <w:b w:val="0"/>
                <w:sz w:val="48"/>
                <w:szCs w:val="48"/>
              </w:rPr>
              <w:t>OSSERVA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4" w:type="dxa"/>
          </w:tcPr>
          <w:p w14:paraId="7E186122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  <w:b/>
              </w:rPr>
              <w:t>Il sistema scuola</w:t>
            </w:r>
          </w:p>
          <w:p w14:paraId="08534C6B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</w:p>
          <w:p w14:paraId="7EA74A1B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</w:p>
          <w:p w14:paraId="72D2F893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</w:p>
          <w:p w14:paraId="22970887" w14:textId="77777777" w:rsidR="008F1A8A" w:rsidRPr="00D522AB" w:rsidRDefault="008F1A8A" w:rsidP="00AB231E">
            <w:pPr>
              <w:spacing w:after="19" w:line="259" w:lineRule="auto"/>
              <w:rPr>
                <w:rFonts w:ascii="Sylfaen" w:hAnsi="Sylfaen"/>
              </w:rPr>
            </w:pPr>
          </w:p>
          <w:p w14:paraId="172EF6E4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</w:p>
          <w:p w14:paraId="7FC2461E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</w:p>
          <w:p w14:paraId="5B08DD11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</w:p>
          <w:p w14:paraId="7E15ABDD" w14:textId="77777777" w:rsidR="008F1A8A" w:rsidRPr="00D522AB" w:rsidRDefault="008F1A8A" w:rsidP="00AB231E">
            <w:pPr>
              <w:spacing w:after="19" w:line="259" w:lineRule="auto"/>
              <w:rPr>
                <w:rFonts w:ascii="Sylfaen" w:hAnsi="Sylfaen"/>
              </w:rPr>
            </w:pPr>
          </w:p>
          <w:p w14:paraId="206F438F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</w:p>
          <w:p w14:paraId="677F8B9B" w14:textId="77777777" w:rsidR="008F1A8A" w:rsidRPr="00D522AB" w:rsidRDefault="008F1A8A" w:rsidP="00AB231E">
            <w:pPr>
              <w:spacing w:after="16" w:line="259" w:lineRule="auto"/>
              <w:rPr>
                <w:rFonts w:ascii="Sylfaen" w:hAnsi="Sylfaen"/>
              </w:rPr>
            </w:pPr>
          </w:p>
        </w:tc>
        <w:tc>
          <w:tcPr>
            <w:tcW w:w="5928" w:type="dxa"/>
          </w:tcPr>
          <w:p w14:paraId="231B9E2A" w14:textId="77777777" w:rsidR="002A626C" w:rsidRPr="00D522AB" w:rsidRDefault="008F1A8A" w:rsidP="008F1A8A">
            <w:pPr>
              <w:spacing w:after="12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 w:cs="Times New Roman"/>
              </w:rPr>
            </w:pPr>
            <w:r w:rsidRPr="00D522AB">
              <w:rPr>
                <w:rFonts w:ascii="Sylfaen" w:hAnsi="Sylfaen" w:cs="Times New Roman"/>
              </w:rPr>
              <w:t xml:space="preserve">OSSERVARE IL MACROSISTEMA SCUOLA: </w:t>
            </w:r>
          </w:p>
          <w:p w14:paraId="758F7776" w14:textId="77777777" w:rsidR="008F1A8A" w:rsidRPr="00133CD7" w:rsidRDefault="008F1A8A" w:rsidP="00133CD7">
            <w:pPr>
              <w:pStyle w:val="Paragrafoelenco1"/>
              <w:widowControl/>
              <w:numPr>
                <w:ilvl w:val="0"/>
                <w:numId w:val="14"/>
              </w:numPr>
              <w:autoSpaceDE/>
              <w:autoSpaceDN/>
              <w:spacing w:after="16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D522AB">
              <w:rPr>
                <w:rFonts w:ascii="Sylfaen" w:hAnsi="Sylfaen"/>
                <w:sz w:val="24"/>
              </w:rPr>
              <w:t xml:space="preserve">la struttura </w:t>
            </w:r>
            <w:r w:rsidR="00133CD7">
              <w:rPr>
                <w:rFonts w:ascii="Sylfaen" w:hAnsi="Sylfaen"/>
                <w:sz w:val="24"/>
              </w:rPr>
              <w:t xml:space="preserve">e organizzazione </w:t>
            </w:r>
            <w:r w:rsidRPr="00D522AB">
              <w:rPr>
                <w:rFonts w:ascii="Sylfaen" w:hAnsi="Sylfaen"/>
                <w:sz w:val="24"/>
              </w:rPr>
              <w:t>scolastica</w:t>
            </w:r>
          </w:p>
          <w:p w14:paraId="1BE6F1A4" w14:textId="77777777" w:rsidR="008F1A8A" w:rsidRPr="002A626C" w:rsidRDefault="008F1A8A" w:rsidP="00133CD7">
            <w:pPr>
              <w:pStyle w:val="Paragrafoelenco"/>
              <w:widowControl/>
              <w:numPr>
                <w:ilvl w:val="0"/>
                <w:numId w:val="14"/>
              </w:numPr>
              <w:suppressAutoHyphens w:val="0"/>
              <w:spacing w:after="16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133CD7">
              <w:rPr>
                <w:rFonts w:ascii="Sylfaen" w:hAnsi="Sylfaen" w:cs="Times New Roman"/>
              </w:rPr>
              <w:t>rapporti</w:t>
            </w:r>
            <w:r w:rsidR="00546EA2" w:rsidRPr="00133CD7">
              <w:rPr>
                <w:rFonts w:ascii="Sylfaen" w:hAnsi="Sylfaen" w:cs="Times New Roman"/>
              </w:rPr>
              <w:t>,</w:t>
            </w:r>
            <w:r w:rsidRPr="00133CD7">
              <w:rPr>
                <w:rFonts w:ascii="Sylfaen" w:hAnsi="Sylfaen" w:cs="Times New Roman"/>
              </w:rPr>
              <w:t xml:space="preserve"> ruoli e funzioni de</w:t>
            </w:r>
            <w:r w:rsidR="00133CD7">
              <w:rPr>
                <w:rFonts w:ascii="Sylfaen" w:hAnsi="Sylfaen" w:cs="Times New Roman"/>
              </w:rPr>
              <w:t>gli operatori scolastici (staff</w:t>
            </w:r>
            <w:r w:rsidRPr="00133CD7">
              <w:rPr>
                <w:rFonts w:ascii="Sylfaen" w:hAnsi="Sylfaen" w:cs="Times New Roman"/>
              </w:rPr>
              <w:t xml:space="preserve"> e organi collegiali). </w:t>
            </w:r>
          </w:p>
          <w:p w14:paraId="05D0D927" w14:textId="77777777" w:rsidR="002A626C" w:rsidRPr="00133CD7" w:rsidRDefault="002A626C" w:rsidP="00133CD7">
            <w:pPr>
              <w:pStyle w:val="Paragrafoelenco"/>
              <w:widowControl/>
              <w:numPr>
                <w:ilvl w:val="0"/>
                <w:numId w:val="14"/>
              </w:numPr>
              <w:suppressAutoHyphens w:val="0"/>
              <w:spacing w:after="16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</w:rPr>
            </w:pPr>
            <w:r>
              <w:rPr>
                <w:rFonts w:ascii="Sylfaen" w:hAnsi="Sylfaen" w:cs="Times New Roman"/>
              </w:rPr>
              <w:t xml:space="preserve">I documenti strategici della scuola: RAV, </w:t>
            </w:r>
            <w:proofErr w:type="spellStart"/>
            <w:r>
              <w:rPr>
                <w:rFonts w:ascii="Sylfaen" w:hAnsi="Sylfaen" w:cs="Times New Roman"/>
              </w:rPr>
              <w:t>PdM</w:t>
            </w:r>
            <w:proofErr w:type="spellEnd"/>
            <w:r>
              <w:rPr>
                <w:rFonts w:ascii="Sylfaen" w:hAnsi="Sylfaen" w:cs="Times New Roman"/>
              </w:rPr>
              <w:t>, PTOF.</w:t>
            </w:r>
          </w:p>
          <w:p w14:paraId="382765F7" w14:textId="77777777" w:rsidR="00133CD7" w:rsidRPr="00133CD7" w:rsidRDefault="00133CD7" w:rsidP="00133CD7">
            <w:pPr>
              <w:pStyle w:val="Paragrafoelenco"/>
              <w:widowControl/>
              <w:suppressAutoHyphens w:val="0"/>
              <w:spacing w:after="16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</w:rPr>
            </w:pPr>
          </w:p>
          <w:p w14:paraId="5A7F826E" w14:textId="77777777" w:rsidR="008F1A8A" w:rsidRPr="00D522AB" w:rsidRDefault="008F1A8A" w:rsidP="008F1A8A">
            <w:pPr>
              <w:spacing w:after="19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</w:rPr>
              <w:t xml:space="preserve">OSSERVARE IL MICROSISTEMA CLASSE/SEZIONE: </w:t>
            </w:r>
          </w:p>
          <w:p w14:paraId="68BB9DA9" w14:textId="77777777" w:rsidR="008F1A8A" w:rsidRPr="002D1144" w:rsidRDefault="00546EA2" w:rsidP="002D1144">
            <w:pPr>
              <w:pStyle w:val="Paragrafoelenco1"/>
              <w:widowControl/>
              <w:numPr>
                <w:ilvl w:val="0"/>
                <w:numId w:val="8"/>
              </w:numPr>
              <w:autoSpaceDE/>
              <w:autoSpaceDN/>
              <w:spacing w:after="2" w:line="273" w:lineRule="auto"/>
              <w:ind w:right="38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</w:rPr>
            </w:pPr>
            <w:r>
              <w:rPr>
                <w:rFonts w:ascii="Sylfaen" w:hAnsi="Sylfaen"/>
                <w:sz w:val="24"/>
              </w:rPr>
              <w:t>il contesto educativo</w:t>
            </w:r>
            <w:r w:rsidR="008F1A8A" w:rsidRPr="00D522AB">
              <w:rPr>
                <w:rFonts w:ascii="Sylfaen" w:hAnsi="Sylfaen"/>
                <w:sz w:val="24"/>
              </w:rPr>
              <w:t xml:space="preserve"> (</w:t>
            </w:r>
            <w:r w:rsidR="002A626C">
              <w:rPr>
                <w:rFonts w:ascii="Sylfaen" w:hAnsi="Sylfaen"/>
                <w:sz w:val="24"/>
              </w:rPr>
              <w:t xml:space="preserve">ambiente di apprendimento, </w:t>
            </w:r>
            <w:r w:rsidR="008F1A8A" w:rsidRPr="00D522AB">
              <w:rPr>
                <w:rFonts w:ascii="Sylfaen" w:hAnsi="Sylfaen"/>
                <w:sz w:val="24"/>
              </w:rPr>
              <w:t xml:space="preserve">team docente, </w:t>
            </w:r>
            <w:r w:rsidR="002A626C">
              <w:rPr>
                <w:rFonts w:ascii="Sylfaen" w:hAnsi="Sylfaen"/>
                <w:sz w:val="24"/>
              </w:rPr>
              <w:t>gruppo classe</w:t>
            </w:r>
            <w:r w:rsidR="008F1A8A" w:rsidRPr="00D522AB">
              <w:rPr>
                <w:rFonts w:ascii="Sylfaen" w:hAnsi="Sylfaen"/>
                <w:sz w:val="24"/>
              </w:rPr>
              <w:t>)</w:t>
            </w:r>
            <w:r>
              <w:rPr>
                <w:rFonts w:ascii="Sylfaen" w:hAnsi="Sylfaen"/>
                <w:sz w:val="24"/>
              </w:rPr>
              <w:t>;</w:t>
            </w:r>
          </w:p>
        </w:tc>
      </w:tr>
      <w:tr w:rsidR="008F1A8A" w:rsidRPr="00D522AB" w14:paraId="6E64E707" w14:textId="77777777" w:rsidTr="00AB231E">
        <w:trPr>
          <w:trHeight w:val="20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dxa"/>
            <w:vMerge/>
            <w:textDirection w:val="btLr"/>
          </w:tcPr>
          <w:p w14:paraId="0618539B" w14:textId="77777777" w:rsidR="008F1A8A" w:rsidRPr="00D522AB" w:rsidRDefault="008F1A8A" w:rsidP="008F1A8A">
            <w:pPr>
              <w:spacing w:after="16" w:line="259" w:lineRule="auto"/>
              <w:ind w:left="113" w:right="113"/>
              <w:jc w:val="center"/>
              <w:rPr>
                <w:rFonts w:ascii="Sylfaen" w:hAnsi="Sylfaen" w:cs="Times New Roman"/>
                <w:b w:val="0"/>
                <w:sz w:val="7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4" w:type="dxa"/>
            <w:shd w:val="clear" w:color="auto" w:fill="auto"/>
          </w:tcPr>
          <w:p w14:paraId="6E4C281D" w14:textId="77777777" w:rsidR="008F1A8A" w:rsidRPr="00D522AB" w:rsidRDefault="008F1A8A" w:rsidP="008F1A8A">
            <w:pPr>
              <w:spacing w:after="16" w:line="259" w:lineRule="auto"/>
              <w:rPr>
                <w:rFonts w:ascii="Sylfaen" w:hAnsi="Sylfaen" w:cs="Times New Roman"/>
                <w:b/>
              </w:rPr>
            </w:pPr>
          </w:p>
          <w:p w14:paraId="7AABDED2" w14:textId="77777777" w:rsidR="008F1A8A" w:rsidRPr="00D522AB" w:rsidRDefault="008F1A8A" w:rsidP="008F1A8A">
            <w:pPr>
              <w:spacing w:after="16" w:line="259" w:lineRule="auto"/>
              <w:rPr>
                <w:rFonts w:ascii="Sylfaen" w:hAnsi="Sylfaen" w:cs="Times New Roman"/>
                <w:b/>
              </w:rPr>
            </w:pPr>
          </w:p>
          <w:p w14:paraId="2E9009AA" w14:textId="77777777" w:rsidR="008F1A8A" w:rsidRPr="00D522AB" w:rsidRDefault="008F1A8A" w:rsidP="008F1A8A">
            <w:pPr>
              <w:spacing w:after="16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  <w:b/>
              </w:rPr>
              <w:t xml:space="preserve">Processo di </w:t>
            </w:r>
          </w:p>
          <w:p w14:paraId="66CF7D79" w14:textId="77777777" w:rsidR="008F1A8A" w:rsidRPr="00D522AB" w:rsidRDefault="00133CD7" w:rsidP="008F1A8A">
            <w:pPr>
              <w:spacing w:after="17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  <w:b/>
              </w:rPr>
              <w:t>I</w:t>
            </w:r>
            <w:r w:rsidR="008F1A8A" w:rsidRPr="00D522AB">
              <w:rPr>
                <w:rFonts w:ascii="Sylfaen" w:hAnsi="Sylfaen" w:cs="Times New Roman"/>
                <w:b/>
              </w:rPr>
              <w:t>nsegnamen</w:t>
            </w:r>
            <w:r w:rsidR="00560416" w:rsidRPr="00D522AB">
              <w:rPr>
                <w:rFonts w:ascii="Sylfaen" w:hAnsi="Sylfaen" w:cs="Times New Roman"/>
                <w:b/>
              </w:rPr>
              <w:t>t</w:t>
            </w:r>
            <w:r w:rsidR="008F1A8A" w:rsidRPr="00D522AB">
              <w:rPr>
                <w:rFonts w:ascii="Sylfaen" w:hAnsi="Sylfaen" w:cs="Times New Roman"/>
                <w:b/>
              </w:rPr>
              <w:t>o</w:t>
            </w:r>
            <w:r>
              <w:rPr>
                <w:rFonts w:ascii="Sylfaen" w:hAnsi="Sylfaen" w:cs="Times New Roman"/>
                <w:b/>
              </w:rPr>
              <w:t>/</w:t>
            </w:r>
            <w:r w:rsidRPr="00D522AB">
              <w:rPr>
                <w:rFonts w:ascii="Sylfaen" w:hAnsi="Sylfaen" w:cs="Times New Roman"/>
                <w:b/>
              </w:rPr>
              <w:t xml:space="preserve"> apprendimento</w:t>
            </w:r>
          </w:p>
          <w:p w14:paraId="410D6612" w14:textId="77777777" w:rsidR="00AB231E" w:rsidRPr="00D522AB" w:rsidRDefault="00AB231E" w:rsidP="00AB231E">
            <w:pPr>
              <w:spacing w:after="16" w:line="259" w:lineRule="auto"/>
              <w:rPr>
                <w:rFonts w:ascii="Sylfaen" w:hAnsi="Sylfaen"/>
              </w:rPr>
            </w:pPr>
          </w:p>
        </w:tc>
        <w:tc>
          <w:tcPr>
            <w:tcW w:w="5928" w:type="dxa"/>
          </w:tcPr>
          <w:p w14:paraId="3A119595" w14:textId="77777777" w:rsidR="008F1A8A" w:rsidRPr="00D522AB" w:rsidRDefault="008F1A8A" w:rsidP="008F1A8A">
            <w:pPr>
              <w:spacing w:after="2" w:line="27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</w:rPr>
            </w:pPr>
            <w:r w:rsidRPr="00D522AB">
              <w:rPr>
                <w:rFonts w:ascii="Sylfaen" w:hAnsi="Sylfaen" w:cs="Times New Roman"/>
              </w:rPr>
              <w:t xml:space="preserve">OSSERVARE LE DIMENSIONI DELLA PROFESSIONALITÀ DOCENTE:   </w:t>
            </w:r>
          </w:p>
          <w:p w14:paraId="4FA45530" w14:textId="77777777" w:rsidR="0027350E" w:rsidRPr="00D522AB" w:rsidRDefault="008F1A8A" w:rsidP="00133C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</w:rPr>
              <w:t xml:space="preserve">metodologie </w:t>
            </w:r>
            <w:proofErr w:type="gramStart"/>
            <w:r w:rsidRPr="00D522AB">
              <w:rPr>
                <w:rFonts w:ascii="Sylfaen" w:hAnsi="Sylfaen" w:cs="Times New Roman"/>
              </w:rPr>
              <w:t>educative,  procedure</w:t>
            </w:r>
            <w:proofErr w:type="gramEnd"/>
            <w:r w:rsidRPr="00D522AB">
              <w:rPr>
                <w:rFonts w:ascii="Sylfaen" w:hAnsi="Sylfaen" w:cs="Times New Roman"/>
              </w:rPr>
              <w:t xml:space="preserve"> e tecnologie innovative nella didattica</w:t>
            </w:r>
            <w:r w:rsidR="00133CD7">
              <w:rPr>
                <w:rFonts w:ascii="Sylfaen" w:hAnsi="Sylfaen" w:cs="Times New Roman"/>
              </w:rPr>
              <w:t>.</w:t>
            </w:r>
          </w:p>
        </w:tc>
      </w:tr>
      <w:tr w:rsidR="008F1A8A" w:rsidRPr="00D522AB" w14:paraId="75D28BA6" w14:textId="77777777" w:rsidTr="00AB23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dxa"/>
            <w:vMerge/>
            <w:textDirection w:val="btLr"/>
          </w:tcPr>
          <w:p w14:paraId="2FFFFA85" w14:textId="77777777" w:rsidR="008F1A8A" w:rsidRPr="00D522AB" w:rsidRDefault="008F1A8A" w:rsidP="008F1A8A">
            <w:pPr>
              <w:spacing w:after="16" w:line="259" w:lineRule="auto"/>
              <w:ind w:left="113" w:right="113"/>
              <w:jc w:val="center"/>
              <w:rPr>
                <w:rFonts w:ascii="Sylfaen" w:hAnsi="Sylfaen" w:cs="Times New Roman"/>
                <w:b w:val="0"/>
                <w:sz w:val="7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4" w:type="dxa"/>
          </w:tcPr>
          <w:p w14:paraId="0A3A8747" w14:textId="77777777" w:rsidR="008F1A8A" w:rsidRPr="00D522AB" w:rsidRDefault="008F1A8A" w:rsidP="008F1A8A">
            <w:pPr>
              <w:spacing w:after="16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  <w:b/>
              </w:rPr>
              <w:t xml:space="preserve"> Analisi degli interventi </w:t>
            </w:r>
          </w:p>
          <w:p w14:paraId="026462CC" w14:textId="77777777" w:rsidR="008F1A8A" w:rsidRPr="00D522AB" w:rsidRDefault="008F1A8A" w:rsidP="008F1A8A">
            <w:pPr>
              <w:spacing w:after="19" w:line="259" w:lineRule="auto"/>
              <w:rPr>
                <w:rFonts w:ascii="Sylfaen" w:hAnsi="Sylfaen"/>
              </w:rPr>
            </w:pPr>
          </w:p>
          <w:p w14:paraId="602EE1D5" w14:textId="77777777" w:rsidR="008F1A8A" w:rsidRPr="00D522AB" w:rsidRDefault="008F1A8A" w:rsidP="008F1A8A">
            <w:pPr>
              <w:spacing w:after="16" w:line="259" w:lineRule="auto"/>
              <w:rPr>
                <w:rFonts w:ascii="Sylfaen" w:hAnsi="Sylfaen"/>
              </w:rPr>
            </w:pPr>
          </w:p>
          <w:p w14:paraId="019A8B4A" w14:textId="77777777" w:rsidR="008F1A8A" w:rsidRPr="00D522AB" w:rsidRDefault="008F1A8A" w:rsidP="008F1A8A">
            <w:pPr>
              <w:spacing w:after="16" w:line="259" w:lineRule="auto"/>
              <w:rPr>
                <w:rFonts w:ascii="Sylfaen" w:hAnsi="Sylfaen"/>
              </w:rPr>
            </w:pPr>
          </w:p>
          <w:p w14:paraId="20DE575F" w14:textId="77777777" w:rsidR="008F1A8A" w:rsidRPr="00D522AB" w:rsidRDefault="008F1A8A" w:rsidP="008F1A8A">
            <w:pPr>
              <w:spacing w:after="17" w:line="259" w:lineRule="auto"/>
              <w:rPr>
                <w:rFonts w:ascii="Sylfaen" w:hAnsi="Sylfaen"/>
              </w:rPr>
            </w:pPr>
          </w:p>
          <w:p w14:paraId="0CCAA7EA" w14:textId="77777777" w:rsidR="008F1A8A" w:rsidRPr="00D522AB" w:rsidRDefault="008F1A8A" w:rsidP="008F1A8A">
            <w:pPr>
              <w:spacing w:after="19" w:line="259" w:lineRule="auto"/>
              <w:rPr>
                <w:rFonts w:ascii="Sylfaen" w:hAnsi="Sylfaen"/>
              </w:rPr>
            </w:pPr>
          </w:p>
          <w:p w14:paraId="5598772A" w14:textId="77777777" w:rsidR="008F1A8A" w:rsidRPr="00D522AB" w:rsidRDefault="008F1A8A" w:rsidP="008F1A8A">
            <w:pPr>
              <w:spacing w:after="16" w:line="259" w:lineRule="auto"/>
              <w:rPr>
                <w:rFonts w:ascii="Sylfaen" w:hAnsi="Sylfaen"/>
              </w:rPr>
            </w:pPr>
          </w:p>
          <w:p w14:paraId="55205C76" w14:textId="77777777" w:rsidR="008F1A8A" w:rsidRPr="00D522AB" w:rsidRDefault="008F1A8A" w:rsidP="008F1A8A">
            <w:pPr>
              <w:spacing w:after="16" w:line="259" w:lineRule="auto"/>
              <w:rPr>
                <w:rFonts w:ascii="Sylfaen" w:hAnsi="Sylfaen"/>
              </w:rPr>
            </w:pPr>
          </w:p>
          <w:p w14:paraId="55880710" w14:textId="77777777" w:rsidR="00560416" w:rsidRPr="00D522AB" w:rsidRDefault="00560416" w:rsidP="008F1A8A">
            <w:pPr>
              <w:spacing w:after="16" w:line="259" w:lineRule="auto"/>
              <w:rPr>
                <w:rFonts w:ascii="Sylfaen" w:hAnsi="Sylfaen" w:cs="Times New Roman"/>
                <w:b/>
              </w:rPr>
            </w:pPr>
          </w:p>
          <w:p w14:paraId="5E83D5BD" w14:textId="77777777" w:rsidR="00560416" w:rsidRPr="00D522AB" w:rsidRDefault="00560416" w:rsidP="00560416">
            <w:pPr>
              <w:rPr>
                <w:rFonts w:ascii="Sylfaen" w:hAnsi="Sylfaen" w:cs="Times New Roman"/>
              </w:rPr>
            </w:pPr>
          </w:p>
          <w:p w14:paraId="02ABA734" w14:textId="77777777" w:rsidR="008F1A8A" w:rsidRPr="00D522AB" w:rsidRDefault="008F1A8A" w:rsidP="00560416">
            <w:pPr>
              <w:jc w:val="center"/>
              <w:rPr>
                <w:rFonts w:ascii="Sylfaen" w:hAnsi="Sylfaen" w:cs="Times New Roman"/>
              </w:rPr>
            </w:pPr>
          </w:p>
        </w:tc>
        <w:tc>
          <w:tcPr>
            <w:tcW w:w="5928" w:type="dxa"/>
          </w:tcPr>
          <w:p w14:paraId="0E3A2CD1" w14:textId="77777777" w:rsidR="002D1144" w:rsidRPr="00133CD7" w:rsidRDefault="008F1A8A" w:rsidP="002D1144">
            <w:pPr>
              <w:spacing w:after="16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D522AB">
              <w:rPr>
                <w:rFonts w:ascii="Sylfaen" w:hAnsi="Sylfaen" w:cs="Times New Roman"/>
              </w:rPr>
              <w:t>L’AZIONE DIDATTICA</w:t>
            </w:r>
            <w:r w:rsidR="00133CD7">
              <w:rPr>
                <w:rFonts w:ascii="Sylfaen" w:hAnsi="Sylfaen" w:cs="Times New Roman"/>
              </w:rPr>
              <w:t xml:space="preserve"> </w:t>
            </w:r>
            <w:r w:rsidR="002D1144">
              <w:rPr>
                <w:rFonts w:ascii="Sylfaen" w:hAnsi="Sylfaen" w:cs="Times New Roman"/>
              </w:rPr>
              <w:t>nell’ottica della strutturazione DEL CURRICOLO D’ISTITUTO (verticalit</w:t>
            </w:r>
            <w:r w:rsidR="00804C9D">
              <w:rPr>
                <w:rFonts w:ascii="Sylfaen" w:hAnsi="Sylfaen" w:cs="Times New Roman"/>
              </w:rPr>
              <w:t>à e trasversalità degli apprendi</w:t>
            </w:r>
            <w:r w:rsidR="002D1144">
              <w:rPr>
                <w:rFonts w:ascii="Sylfaen" w:hAnsi="Sylfaen" w:cs="Times New Roman"/>
              </w:rPr>
              <w:t>menti).</w:t>
            </w:r>
          </w:p>
          <w:p w14:paraId="68D606DF" w14:textId="77777777" w:rsidR="008F1A8A" w:rsidRPr="00133CD7" w:rsidRDefault="008F1A8A" w:rsidP="002D1144">
            <w:pPr>
              <w:spacing w:after="16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</w:tr>
    </w:tbl>
    <w:p w14:paraId="29445C10" w14:textId="77777777" w:rsidR="008F1A8A" w:rsidRDefault="008F1A8A" w:rsidP="008F1A8A">
      <w:pPr>
        <w:spacing w:after="15" w:line="259" w:lineRule="auto"/>
        <w:rPr>
          <w:rFonts w:ascii="Sylfaen" w:hAnsi="Sylfaen"/>
        </w:rPr>
      </w:pPr>
    </w:p>
    <w:p w14:paraId="3E8C95EC" w14:textId="77777777" w:rsidR="00AB231E" w:rsidRDefault="00AB231E" w:rsidP="008F1A8A">
      <w:pPr>
        <w:spacing w:after="15" w:line="259" w:lineRule="auto"/>
        <w:rPr>
          <w:rFonts w:ascii="Sylfaen" w:hAnsi="Sylfaen"/>
        </w:rPr>
      </w:pPr>
    </w:p>
    <w:p w14:paraId="32605CD8" w14:textId="77777777" w:rsidR="00AB231E" w:rsidRPr="00D522AB" w:rsidRDefault="00AB231E" w:rsidP="008F1A8A">
      <w:pPr>
        <w:spacing w:after="15" w:line="259" w:lineRule="auto"/>
        <w:rPr>
          <w:rFonts w:ascii="Sylfaen" w:hAnsi="Sylfaen"/>
        </w:rPr>
      </w:pPr>
    </w:p>
    <w:tbl>
      <w:tblPr>
        <w:tblStyle w:val="Tabellagriglia4-colore11"/>
        <w:tblpPr w:leftFromText="141" w:rightFromText="141" w:vertAnchor="text" w:horzAnchor="margin" w:tblpY="28"/>
        <w:tblW w:w="0" w:type="auto"/>
        <w:tblLook w:val="00A0" w:firstRow="1" w:lastRow="0" w:firstColumn="1" w:lastColumn="0" w:noHBand="0" w:noVBand="0"/>
      </w:tblPr>
      <w:tblGrid>
        <w:gridCol w:w="9628"/>
      </w:tblGrid>
      <w:tr w:rsidR="00AB231E" w:rsidRPr="00D522AB" w14:paraId="07393310" w14:textId="77777777" w:rsidTr="00AB23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</w:tcPr>
          <w:p w14:paraId="35D6A9B4" w14:textId="77777777" w:rsidR="00AB231E" w:rsidRPr="00AB231E" w:rsidRDefault="00AB231E" w:rsidP="00AB231E">
            <w:pPr>
              <w:spacing w:line="259" w:lineRule="auto"/>
              <w:jc w:val="center"/>
              <w:rPr>
                <w:rFonts w:ascii="Sylfaen" w:hAnsi="Sylfaen" w:cs="Times New Roman"/>
                <w:sz w:val="32"/>
              </w:rPr>
            </w:pPr>
            <w:r w:rsidRPr="00D522AB">
              <w:rPr>
                <w:rFonts w:ascii="Sylfaen" w:hAnsi="Sylfaen" w:cs="Times New Roman"/>
                <w:b w:val="0"/>
                <w:sz w:val="32"/>
              </w:rPr>
              <w:t>A.      Osservazione esplorativa: LA SCUOLA</w:t>
            </w:r>
          </w:p>
        </w:tc>
      </w:tr>
    </w:tbl>
    <w:p w14:paraId="3868AA08" w14:textId="77777777" w:rsidR="008F1A8A" w:rsidRPr="00AB231E" w:rsidRDefault="008F1A8A" w:rsidP="00AB231E">
      <w:pPr>
        <w:pStyle w:val="Titolo2"/>
        <w:jc w:val="center"/>
        <w:rPr>
          <w:rFonts w:ascii="Sylfaen" w:hAnsi="Sylfaen"/>
          <w:sz w:val="22"/>
          <w:szCs w:val="22"/>
        </w:rPr>
      </w:pPr>
      <w:r w:rsidRPr="00AB231E">
        <w:rPr>
          <w:rFonts w:ascii="Sylfaen" w:hAnsi="Sylfaen"/>
          <w:sz w:val="22"/>
          <w:szCs w:val="22"/>
        </w:rPr>
        <w:t>L’ISTITUTO SCOLASTICO</w:t>
      </w:r>
    </w:p>
    <w:p w14:paraId="224FB7BF" w14:textId="77777777" w:rsidR="008F1A8A" w:rsidRPr="00AB231E" w:rsidRDefault="008F1A8A" w:rsidP="00AB231E">
      <w:pPr>
        <w:pStyle w:val="Titolo3"/>
        <w:spacing w:after="17" w:line="249" w:lineRule="auto"/>
        <w:ind w:right="66"/>
        <w:jc w:val="center"/>
        <w:rPr>
          <w:rFonts w:ascii="Sylfaen" w:hAnsi="Sylfaen"/>
          <w:sz w:val="28"/>
          <w:szCs w:val="28"/>
        </w:rPr>
      </w:pPr>
      <w:r w:rsidRPr="00AB231E">
        <w:rPr>
          <w:rFonts w:ascii="Sylfaen" w:hAnsi="Sylfaen"/>
          <w:sz w:val="28"/>
          <w:szCs w:val="28"/>
        </w:rPr>
        <w:t>Tutti i dati richiesti sono desumibili dal PTOF</w:t>
      </w:r>
    </w:p>
    <w:p w14:paraId="6748CEC2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6F30E767" w14:textId="77777777" w:rsidR="008F1A8A" w:rsidRPr="00D522AB" w:rsidRDefault="008F1A8A" w:rsidP="008F1A8A">
      <w:pPr>
        <w:ind w:left="-5"/>
        <w:rPr>
          <w:rFonts w:ascii="Sylfaen" w:hAnsi="Sylfaen"/>
          <w:b/>
        </w:rPr>
      </w:pPr>
      <w:r w:rsidRPr="00D522AB">
        <w:rPr>
          <w:rFonts w:ascii="Sylfaen" w:hAnsi="Sylfaen"/>
          <w:b/>
        </w:rPr>
        <w:t xml:space="preserve">Denominazione </w:t>
      </w:r>
    </w:p>
    <w:p w14:paraId="422A4F15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6C28AB6C" w14:textId="77777777" w:rsidR="008F1A8A" w:rsidRPr="00D522AB" w:rsidRDefault="008F1A8A" w:rsidP="008F1A8A">
      <w:pPr>
        <w:ind w:left="-5"/>
        <w:rPr>
          <w:rFonts w:ascii="Sylfaen" w:hAnsi="Sylfaen"/>
          <w:b/>
        </w:rPr>
      </w:pPr>
      <w:r w:rsidRPr="00D522AB">
        <w:rPr>
          <w:rFonts w:ascii="Sylfaen" w:hAnsi="Sylfaen"/>
          <w:b/>
        </w:rPr>
        <w:t xml:space="preserve">Collocazione territoriale </w:t>
      </w:r>
    </w:p>
    <w:p w14:paraId="6F45436B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4F38635F" w14:textId="77777777" w:rsidR="008F1A8A" w:rsidRPr="00D522AB" w:rsidRDefault="008F1A8A" w:rsidP="008F1A8A">
      <w:pPr>
        <w:ind w:left="-5"/>
        <w:rPr>
          <w:rFonts w:ascii="Sylfaen" w:hAnsi="Sylfaen"/>
        </w:rPr>
      </w:pPr>
      <w:r w:rsidRPr="00D522AB">
        <w:rPr>
          <w:rFonts w:ascii="Sylfaen" w:hAnsi="Sylfaen"/>
        </w:rPr>
        <w:t xml:space="preserve">Plessi scuola dell’infanzia </w:t>
      </w:r>
    </w:p>
    <w:p w14:paraId="414904F6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295015DA" w14:textId="77777777" w:rsidR="008F1A8A" w:rsidRPr="00D522AB" w:rsidRDefault="008F1A8A" w:rsidP="008F1A8A">
      <w:pPr>
        <w:ind w:left="-5"/>
        <w:rPr>
          <w:rFonts w:ascii="Sylfaen" w:hAnsi="Sylfaen"/>
        </w:rPr>
      </w:pPr>
      <w:r w:rsidRPr="00D522AB">
        <w:rPr>
          <w:rFonts w:ascii="Sylfaen" w:hAnsi="Sylfaen"/>
        </w:rPr>
        <w:t xml:space="preserve">Plessi scuola primaria </w:t>
      </w:r>
    </w:p>
    <w:p w14:paraId="006326CA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76D3B7A5" w14:textId="77777777" w:rsidR="008F1A8A" w:rsidRPr="00D522AB" w:rsidRDefault="008F1A8A" w:rsidP="008F1A8A">
      <w:pPr>
        <w:ind w:left="-5"/>
        <w:rPr>
          <w:rFonts w:ascii="Sylfaen" w:hAnsi="Sylfaen"/>
        </w:rPr>
      </w:pPr>
      <w:r w:rsidRPr="00D522AB">
        <w:rPr>
          <w:rFonts w:ascii="Sylfaen" w:hAnsi="Sylfaen"/>
        </w:rPr>
        <w:t>Plessi scuole secondarie di 1° (Istituti Comprensivi)</w:t>
      </w:r>
    </w:p>
    <w:p w14:paraId="333931D9" w14:textId="77777777" w:rsidR="008F1A8A" w:rsidRPr="00D522AB" w:rsidRDefault="008F1A8A" w:rsidP="008F1A8A">
      <w:pPr>
        <w:ind w:left="-5"/>
        <w:rPr>
          <w:rFonts w:ascii="Sylfaen" w:hAnsi="Sylfaen"/>
        </w:rPr>
      </w:pPr>
    </w:p>
    <w:p w14:paraId="343A3244" w14:textId="77777777" w:rsidR="008F1A8A" w:rsidRPr="00D522AB" w:rsidRDefault="008F1A8A" w:rsidP="008F1A8A">
      <w:pPr>
        <w:ind w:left="-5"/>
        <w:rPr>
          <w:rFonts w:ascii="Sylfaen" w:hAnsi="Sylfaen"/>
        </w:rPr>
      </w:pPr>
      <w:r w:rsidRPr="00D522AB">
        <w:rPr>
          <w:rFonts w:ascii="Sylfaen" w:hAnsi="Sylfaen"/>
        </w:rPr>
        <w:t xml:space="preserve">e 2°grado (Istituti Omnicomprensivi) </w:t>
      </w:r>
    </w:p>
    <w:p w14:paraId="37A72BC7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2347394D" w14:textId="77777777" w:rsidR="008F1A8A" w:rsidRPr="00D522AB" w:rsidRDefault="008F1A8A" w:rsidP="008F1A8A">
      <w:pPr>
        <w:ind w:left="-5"/>
        <w:rPr>
          <w:rFonts w:ascii="Sylfaen" w:hAnsi="Sylfaen"/>
          <w:b/>
        </w:rPr>
      </w:pPr>
      <w:r w:rsidRPr="00D522AB">
        <w:rPr>
          <w:rFonts w:ascii="Sylfaen" w:hAnsi="Sylfaen"/>
          <w:b/>
        </w:rPr>
        <w:t xml:space="preserve">Contesto socio-economico e culturale </w:t>
      </w:r>
    </w:p>
    <w:p w14:paraId="7E6E07CD" w14:textId="77777777" w:rsidR="008F1A8A" w:rsidRPr="00D522AB" w:rsidRDefault="008F1A8A" w:rsidP="008F1A8A">
      <w:pPr>
        <w:spacing w:line="259" w:lineRule="auto"/>
        <w:rPr>
          <w:rFonts w:ascii="Sylfaen" w:hAnsi="Sylfaen"/>
          <w:b/>
        </w:rPr>
      </w:pPr>
    </w:p>
    <w:p w14:paraId="5E2E3297" w14:textId="77777777" w:rsidR="008F1A8A" w:rsidRPr="00D522AB" w:rsidRDefault="008F1A8A" w:rsidP="008F1A8A">
      <w:pPr>
        <w:ind w:left="-5"/>
        <w:rPr>
          <w:rFonts w:ascii="Sylfaen" w:hAnsi="Sylfaen"/>
          <w:b/>
        </w:rPr>
      </w:pPr>
      <w:r w:rsidRPr="00D522AB">
        <w:rPr>
          <w:rFonts w:ascii="Sylfaen" w:hAnsi="Sylfaen"/>
          <w:b/>
        </w:rPr>
        <w:t xml:space="preserve">Finalità </w:t>
      </w:r>
    </w:p>
    <w:p w14:paraId="2D57B315" w14:textId="77777777" w:rsidR="008F1A8A" w:rsidRPr="00D522AB" w:rsidRDefault="008F1A8A" w:rsidP="008F1A8A">
      <w:pPr>
        <w:spacing w:line="259" w:lineRule="auto"/>
        <w:rPr>
          <w:rFonts w:ascii="Sylfaen" w:hAnsi="Sylfaen"/>
          <w:b/>
        </w:rPr>
      </w:pPr>
    </w:p>
    <w:p w14:paraId="187DF982" w14:textId="77777777" w:rsidR="008F1A8A" w:rsidRPr="00D522AB" w:rsidRDefault="008F1A8A" w:rsidP="000075B7">
      <w:pPr>
        <w:rPr>
          <w:rFonts w:ascii="Sylfaen" w:hAnsi="Sylfaen"/>
        </w:rPr>
      </w:pPr>
    </w:p>
    <w:p w14:paraId="33D9B1A4" w14:textId="77777777" w:rsidR="008F1A8A" w:rsidRPr="00D522AB" w:rsidRDefault="008F1A8A" w:rsidP="008F1A8A">
      <w:pPr>
        <w:ind w:left="-5"/>
        <w:rPr>
          <w:rFonts w:ascii="Sylfaen" w:hAnsi="Sylfaen"/>
          <w:sz w:val="22"/>
        </w:rPr>
      </w:pPr>
      <w:r w:rsidRPr="00D522AB">
        <w:rPr>
          <w:rFonts w:ascii="Sylfaen" w:hAnsi="Sylfaen"/>
        </w:rPr>
        <w:t xml:space="preserve">Tipologie di programmazioni (infanzia e primaria) adottate dalla scuola </w:t>
      </w:r>
      <w:r w:rsidRPr="00D522AB">
        <w:rPr>
          <w:rFonts w:ascii="Sylfaen" w:hAnsi="Sylfaen"/>
          <w:sz w:val="22"/>
        </w:rPr>
        <w:t xml:space="preserve">(ad </w:t>
      </w:r>
      <w:proofErr w:type="spellStart"/>
      <w:r w:rsidRPr="00D522AB">
        <w:rPr>
          <w:rFonts w:ascii="Sylfaen" w:hAnsi="Sylfaen"/>
          <w:sz w:val="22"/>
        </w:rPr>
        <w:t>es</w:t>
      </w:r>
      <w:proofErr w:type="spellEnd"/>
      <w:r w:rsidRPr="00D522AB">
        <w:rPr>
          <w:rFonts w:ascii="Sylfaen" w:hAnsi="Sylfaen"/>
          <w:sz w:val="22"/>
        </w:rPr>
        <w:t>: annuale, per classi parallele, verticale, per competenze…)</w:t>
      </w:r>
    </w:p>
    <w:p w14:paraId="4180AA02" w14:textId="77777777" w:rsidR="008F1A8A" w:rsidRPr="00D522AB" w:rsidRDefault="008F1A8A" w:rsidP="008F1A8A">
      <w:pPr>
        <w:ind w:left="-5"/>
        <w:rPr>
          <w:rFonts w:ascii="Sylfaen" w:hAnsi="Sylfaen"/>
        </w:rPr>
      </w:pPr>
    </w:p>
    <w:p w14:paraId="0006E8DF" w14:textId="77777777" w:rsidR="0027350E" w:rsidRPr="00D522AB" w:rsidRDefault="0027350E" w:rsidP="008F1A8A">
      <w:pPr>
        <w:ind w:left="-5"/>
        <w:rPr>
          <w:rFonts w:ascii="Sylfaen" w:hAnsi="Sylfaen"/>
        </w:rPr>
      </w:pPr>
    </w:p>
    <w:p w14:paraId="242053D5" w14:textId="77777777" w:rsidR="0027350E" w:rsidRPr="00D522AB" w:rsidRDefault="0027350E" w:rsidP="000075B7">
      <w:pPr>
        <w:rPr>
          <w:rFonts w:ascii="Sylfaen" w:hAnsi="Sylfaen"/>
        </w:rPr>
      </w:pPr>
    </w:p>
    <w:p w14:paraId="073CDB4A" w14:textId="77777777" w:rsidR="008F1A8A" w:rsidRPr="00D522AB" w:rsidRDefault="008F1A8A" w:rsidP="008F1A8A">
      <w:pPr>
        <w:ind w:left="-5"/>
        <w:rPr>
          <w:rFonts w:ascii="Sylfaen" w:hAnsi="Sylfaen"/>
        </w:rPr>
      </w:pPr>
      <w:r w:rsidRPr="00D522AB">
        <w:rPr>
          <w:rFonts w:ascii="Sylfaen" w:hAnsi="Sylfaen"/>
        </w:rPr>
        <w:t>Cadenza degli incontri di programmazione –scuola primaria</w:t>
      </w:r>
    </w:p>
    <w:p w14:paraId="44B55CE1" w14:textId="77777777" w:rsidR="008F1A8A" w:rsidRPr="00D522AB" w:rsidRDefault="008F1A8A" w:rsidP="008F1A8A">
      <w:pPr>
        <w:ind w:left="-5"/>
        <w:rPr>
          <w:rFonts w:ascii="Sylfaen" w:hAnsi="Sylfaen"/>
        </w:rPr>
      </w:pPr>
    </w:p>
    <w:p w14:paraId="7CB90A03" w14:textId="77777777" w:rsidR="0027350E" w:rsidRPr="00D522AB" w:rsidRDefault="0027350E" w:rsidP="008F1A8A">
      <w:pPr>
        <w:ind w:left="-5"/>
        <w:rPr>
          <w:rFonts w:ascii="Sylfaen" w:hAnsi="Sylfaen"/>
        </w:rPr>
      </w:pPr>
    </w:p>
    <w:p w14:paraId="61C212F8" w14:textId="77777777" w:rsidR="008F1A8A" w:rsidRPr="00D522AB" w:rsidRDefault="008F1A8A" w:rsidP="008F1A8A">
      <w:pPr>
        <w:ind w:left="-5"/>
        <w:rPr>
          <w:rFonts w:ascii="Sylfaen" w:hAnsi="Sylfaen"/>
        </w:rPr>
      </w:pPr>
      <w:r w:rsidRPr="00D522AB">
        <w:rPr>
          <w:rFonts w:ascii="Sylfaen" w:hAnsi="Sylfaen"/>
        </w:rPr>
        <w:t>Cadenza degli incontri di programmazione –scuola infanzia</w:t>
      </w:r>
    </w:p>
    <w:p w14:paraId="6D5E93ED" w14:textId="77777777" w:rsidR="008F1A8A" w:rsidRDefault="008F1A8A" w:rsidP="00C64109">
      <w:pPr>
        <w:rPr>
          <w:rFonts w:ascii="Sylfaen" w:hAnsi="Sylfaen"/>
        </w:rPr>
      </w:pPr>
    </w:p>
    <w:p w14:paraId="605DD126" w14:textId="77777777" w:rsidR="00C64109" w:rsidRPr="00D522AB" w:rsidRDefault="00C64109" w:rsidP="00C64109">
      <w:pPr>
        <w:rPr>
          <w:rFonts w:ascii="Sylfaen" w:hAnsi="Sylfaen"/>
        </w:rPr>
      </w:pPr>
    </w:p>
    <w:p w14:paraId="0A2D87EF" w14:textId="77777777" w:rsidR="008F1A8A" w:rsidRPr="00D522AB" w:rsidRDefault="008F1A8A" w:rsidP="008F1A8A">
      <w:pPr>
        <w:ind w:left="-5"/>
        <w:rPr>
          <w:rFonts w:ascii="Sylfaen" w:hAnsi="Sylfaen"/>
          <w:sz w:val="22"/>
        </w:rPr>
      </w:pPr>
      <w:r w:rsidRPr="00D522AB">
        <w:rPr>
          <w:rFonts w:ascii="Sylfaen" w:hAnsi="Sylfaen"/>
        </w:rPr>
        <w:t xml:space="preserve">Collegamenti con il territorio </w:t>
      </w:r>
      <w:r w:rsidRPr="00D522AB">
        <w:rPr>
          <w:rFonts w:ascii="Sylfaen" w:hAnsi="Sylfaen"/>
          <w:sz w:val="22"/>
        </w:rPr>
        <w:t xml:space="preserve">(ad </w:t>
      </w:r>
      <w:proofErr w:type="spellStart"/>
      <w:r w:rsidRPr="00D522AB">
        <w:rPr>
          <w:rFonts w:ascii="Sylfaen" w:hAnsi="Sylfaen"/>
          <w:sz w:val="22"/>
        </w:rPr>
        <w:t>es</w:t>
      </w:r>
      <w:proofErr w:type="spellEnd"/>
      <w:r w:rsidRPr="00D522AB">
        <w:rPr>
          <w:rFonts w:ascii="Sylfaen" w:hAnsi="Sylfaen"/>
          <w:sz w:val="22"/>
        </w:rPr>
        <w:t>: protocolli d’intesa, reti di scuole, rapporti con enti locali)</w:t>
      </w:r>
    </w:p>
    <w:p w14:paraId="0FC4893C" w14:textId="77777777" w:rsidR="008F1A8A" w:rsidRDefault="008F1A8A" w:rsidP="008F1A8A">
      <w:pPr>
        <w:ind w:left="-5"/>
        <w:rPr>
          <w:rFonts w:ascii="Sylfaen" w:hAnsi="Sylfaen"/>
        </w:rPr>
      </w:pPr>
    </w:p>
    <w:p w14:paraId="01D17920" w14:textId="77777777" w:rsidR="00C64109" w:rsidRPr="00D522AB" w:rsidRDefault="00C64109" w:rsidP="008F1A8A">
      <w:pPr>
        <w:ind w:left="-5"/>
        <w:rPr>
          <w:rFonts w:ascii="Sylfaen" w:hAnsi="Sylfaen"/>
        </w:rPr>
      </w:pPr>
    </w:p>
    <w:p w14:paraId="5C206830" w14:textId="77777777" w:rsidR="008F1A8A" w:rsidRPr="00D522AB" w:rsidRDefault="00C64109" w:rsidP="008F1A8A">
      <w:pPr>
        <w:ind w:left="-5"/>
        <w:rPr>
          <w:rFonts w:ascii="Sylfaen" w:hAnsi="Sylfaen"/>
          <w:sz w:val="20"/>
        </w:rPr>
      </w:pPr>
      <w:r>
        <w:rPr>
          <w:rFonts w:ascii="Sylfaen" w:hAnsi="Sylfaen"/>
        </w:rPr>
        <w:t>A</w:t>
      </w:r>
      <w:r w:rsidR="008F1A8A" w:rsidRPr="00D522AB">
        <w:rPr>
          <w:rFonts w:ascii="Sylfaen" w:hAnsi="Sylfaen"/>
        </w:rPr>
        <w:t xml:space="preserve">utovalutazione </w:t>
      </w:r>
      <w:r>
        <w:rPr>
          <w:rFonts w:ascii="Sylfaen" w:hAnsi="Sylfaen"/>
        </w:rPr>
        <w:t xml:space="preserve">e miglioramento </w:t>
      </w:r>
      <w:r w:rsidR="008F1A8A" w:rsidRPr="00D522AB">
        <w:rPr>
          <w:rFonts w:ascii="Sylfaen" w:hAnsi="Sylfaen"/>
        </w:rPr>
        <w:t xml:space="preserve">del servizio scolastico </w:t>
      </w:r>
      <w:r w:rsidR="008F1A8A" w:rsidRPr="00D522AB">
        <w:rPr>
          <w:rFonts w:ascii="Sylfaen" w:hAnsi="Sylfaen"/>
          <w:sz w:val="20"/>
        </w:rPr>
        <w:t xml:space="preserve">(RAV, </w:t>
      </w:r>
      <w:proofErr w:type="spellStart"/>
      <w:r w:rsidR="008F1A8A" w:rsidRPr="00D522AB">
        <w:rPr>
          <w:rFonts w:ascii="Sylfaen" w:hAnsi="Sylfaen"/>
          <w:sz w:val="20"/>
        </w:rPr>
        <w:t>PdM</w:t>
      </w:r>
      <w:proofErr w:type="spellEnd"/>
      <w:r>
        <w:rPr>
          <w:rFonts w:ascii="Sylfaen" w:hAnsi="Sylfaen"/>
          <w:sz w:val="20"/>
        </w:rPr>
        <w:t>): Priorità e traguardi.</w:t>
      </w:r>
      <w:r w:rsidR="008F1A8A" w:rsidRPr="00D522AB">
        <w:rPr>
          <w:rFonts w:ascii="Sylfaen" w:hAnsi="Sylfaen"/>
          <w:sz w:val="20"/>
        </w:rPr>
        <w:t xml:space="preserve"> </w:t>
      </w:r>
    </w:p>
    <w:p w14:paraId="6249CFAE" w14:textId="77777777" w:rsidR="008F1A8A" w:rsidRPr="00D522AB" w:rsidRDefault="008F1A8A" w:rsidP="008F1A8A">
      <w:pPr>
        <w:ind w:left="-5"/>
        <w:rPr>
          <w:rFonts w:ascii="Sylfaen" w:hAnsi="Sylfaen"/>
        </w:rPr>
      </w:pPr>
    </w:p>
    <w:p w14:paraId="44B139AD" w14:textId="77777777" w:rsidR="008F1A8A" w:rsidRPr="00D522AB" w:rsidRDefault="008F1A8A" w:rsidP="008F1A8A">
      <w:pPr>
        <w:ind w:left="-5"/>
        <w:rPr>
          <w:rFonts w:ascii="Sylfaen" w:hAnsi="Sylfaen"/>
        </w:rPr>
      </w:pPr>
    </w:p>
    <w:p w14:paraId="5DFE782A" w14:textId="77777777" w:rsidR="00104AA2" w:rsidRPr="00D522AB" w:rsidRDefault="008F1A8A" w:rsidP="008F1A8A">
      <w:pPr>
        <w:autoSpaceDE w:val="0"/>
        <w:autoSpaceDN w:val="0"/>
        <w:adjustRightInd w:val="0"/>
        <w:jc w:val="center"/>
        <w:rPr>
          <w:rFonts w:ascii="Sylfaen" w:hAnsi="Sylfaen"/>
          <w:b/>
          <w:sz w:val="32"/>
          <w:szCs w:val="32"/>
        </w:rPr>
      </w:pPr>
      <w:r w:rsidRPr="00D522AB">
        <w:rPr>
          <w:rFonts w:ascii="Sylfaen" w:hAnsi="Sylfaen"/>
          <w:b/>
          <w:sz w:val="32"/>
          <w:szCs w:val="32"/>
        </w:rPr>
        <w:lastRenderedPageBreak/>
        <w:t xml:space="preserve">IL PTOF: </w:t>
      </w:r>
    </w:p>
    <w:p w14:paraId="0654C6B1" w14:textId="77777777" w:rsidR="00104AA2" w:rsidRPr="00D522AB" w:rsidRDefault="00104AA2" w:rsidP="008F1A8A">
      <w:pPr>
        <w:autoSpaceDE w:val="0"/>
        <w:autoSpaceDN w:val="0"/>
        <w:adjustRightInd w:val="0"/>
        <w:jc w:val="center"/>
        <w:rPr>
          <w:rFonts w:ascii="Sylfaen" w:hAnsi="Sylfaen"/>
          <w:b/>
          <w:sz w:val="32"/>
          <w:szCs w:val="32"/>
        </w:rPr>
      </w:pPr>
    </w:p>
    <w:p w14:paraId="7D572932" w14:textId="77777777" w:rsidR="008F1A8A" w:rsidRPr="00D522AB" w:rsidRDefault="008F1A8A" w:rsidP="008F1A8A">
      <w:pPr>
        <w:autoSpaceDE w:val="0"/>
        <w:autoSpaceDN w:val="0"/>
        <w:adjustRightInd w:val="0"/>
        <w:jc w:val="center"/>
        <w:rPr>
          <w:rFonts w:ascii="Sylfaen" w:hAnsi="Sylfaen"/>
          <w:b/>
          <w:sz w:val="32"/>
          <w:szCs w:val="32"/>
        </w:rPr>
      </w:pPr>
      <w:r w:rsidRPr="00D522AB">
        <w:rPr>
          <w:rFonts w:ascii="Sylfaen" w:hAnsi="Sylfaen"/>
          <w:b/>
          <w:sz w:val="32"/>
          <w:szCs w:val="32"/>
        </w:rPr>
        <w:t>elaborazione pratica del documento durante le attività</w:t>
      </w:r>
    </w:p>
    <w:p w14:paraId="13D46C83" w14:textId="77777777" w:rsidR="00104AA2" w:rsidRPr="00D522AB" w:rsidRDefault="00104AA2" w:rsidP="008F1A8A">
      <w:pPr>
        <w:autoSpaceDE w:val="0"/>
        <w:autoSpaceDN w:val="0"/>
        <w:adjustRightInd w:val="0"/>
        <w:jc w:val="center"/>
        <w:rPr>
          <w:rFonts w:ascii="Sylfaen" w:hAnsi="Sylfaen"/>
          <w:b/>
          <w:sz w:val="32"/>
          <w:szCs w:val="32"/>
        </w:rPr>
      </w:pPr>
    </w:p>
    <w:p w14:paraId="57538F1E" w14:textId="77777777" w:rsidR="008F1A8A" w:rsidRPr="00D522AB" w:rsidRDefault="008F1A8A" w:rsidP="008F1A8A">
      <w:pPr>
        <w:autoSpaceDE w:val="0"/>
        <w:autoSpaceDN w:val="0"/>
        <w:adjustRightInd w:val="0"/>
        <w:jc w:val="center"/>
        <w:rPr>
          <w:rFonts w:ascii="Sylfaen" w:hAnsi="Sylfaen"/>
          <w:b/>
          <w:sz w:val="32"/>
          <w:szCs w:val="32"/>
        </w:rPr>
      </w:pPr>
      <w:r w:rsidRPr="00D522AB">
        <w:rPr>
          <w:rFonts w:ascii="Sylfaen" w:hAnsi="Sylfaen"/>
          <w:b/>
          <w:sz w:val="32"/>
          <w:szCs w:val="32"/>
        </w:rPr>
        <w:t>di tirocinio indiretto</w:t>
      </w:r>
      <w:r w:rsidR="00C64109">
        <w:rPr>
          <w:rFonts w:ascii="Sylfaen" w:hAnsi="Sylfaen"/>
          <w:b/>
          <w:sz w:val="32"/>
          <w:szCs w:val="32"/>
        </w:rPr>
        <w:t xml:space="preserve"> mediante mappa concettuale</w:t>
      </w:r>
    </w:p>
    <w:p w14:paraId="3BA64E36" w14:textId="77777777" w:rsidR="008F1A8A" w:rsidRPr="00D522AB" w:rsidRDefault="008F1A8A" w:rsidP="008F1A8A">
      <w:pPr>
        <w:ind w:firstLine="708"/>
        <w:rPr>
          <w:rFonts w:ascii="Sylfaen" w:hAnsi="Sylfaen"/>
        </w:rPr>
      </w:pPr>
    </w:p>
    <w:p w14:paraId="76133F10" w14:textId="77777777" w:rsidR="008F1A8A" w:rsidRPr="00D522AB" w:rsidRDefault="008F1A8A" w:rsidP="008F1A8A">
      <w:pPr>
        <w:rPr>
          <w:rFonts w:ascii="Sylfaen" w:hAnsi="Sylfaen"/>
        </w:rPr>
      </w:pPr>
    </w:p>
    <w:p w14:paraId="5B6733A9" w14:textId="77777777" w:rsidR="0027350E" w:rsidRPr="00D522AB" w:rsidRDefault="0027350E" w:rsidP="008F1A8A">
      <w:pPr>
        <w:rPr>
          <w:rFonts w:ascii="Sylfaen" w:hAnsi="Sylfaen"/>
        </w:rPr>
      </w:pPr>
    </w:p>
    <w:p w14:paraId="2135B523" w14:textId="77777777" w:rsidR="0027350E" w:rsidRPr="00D522AB" w:rsidRDefault="0027350E" w:rsidP="008F1A8A">
      <w:pPr>
        <w:rPr>
          <w:rFonts w:ascii="Sylfaen" w:hAnsi="Sylfaen"/>
        </w:rPr>
      </w:pPr>
    </w:p>
    <w:p w14:paraId="2472B1EB" w14:textId="77777777" w:rsidR="0027350E" w:rsidRPr="00D522AB" w:rsidRDefault="0027350E" w:rsidP="008F1A8A">
      <w:pPr>
        <w:rPr>
          <w:rFonts w:ascii="Sylfaen" w:hAnsi="Sylfaen"/>
        </w:rPr>
      </w:pPr>
    </w:p>
    <w:p w14:paraId="5F2052AB" w14:textId="77777777" w:rsidR="0027350E" w:rsidRPr="00D522AB" w:rsidRDefault="0027350E" w:rsidP="008F1A8A">
      <w:pPr>
        <w:rPr>
          <w:rFonts w:ascii="Sylfaen" w:hAnsi="Sylfaen"/>
        </w:rPr>
      </w:pPr>
    </w:p>
    <w:p w14:paraId="76106334" w14:textId="77777777" w:rsidR="0027350E" w:rsidRPr="00D522AB" w:rsidRDefault="0027350E" w:rsidP="008F1A8A">
      <w:pPr>
        <w:rPr>
          <w:rFonts w:ascii="Sylfaen" w:hAnsi="Sylfaen"/>
        </w:rPr>
      </w:pPr>
    </w:p>
    <w:p w14:paraId="6DBAB01C" w14:textId="77777777" w:rsidR="0027350E" w:rsidRPr="00D522AB" w:rsidRDefault="0027350E" w:rsidP="008F1A8A">
      <w:pPr>
        <w:rPr>
          <w:rFonts w:ascii="Sylfaen" w:hAnsi="Sylfaen"/>
        </w:rPr>
      </w:pPr>
    </w:p>
    <w:p w14:paraId="2E030381" w14:textId="77777777" w:rsidR="0027350E" w:rsidRPr="00D522AB" w:rsidRDefault="0027350E" w:rsidP="008F1A8A">
      <w:pPr>
        <w:rPr>
          <w:rFonts w:ascii="Sylfaen" w:hAnsi="Sylfaen"/>
        </w:rPr>
      </w:pPr>
    </w:p>
    <w:p w14:paraId="44AA43E7" w14:textId="77777777" w:rsidR="0027350E" w:rsidRPr="00D522AB" w:rsidRDefault="0027350E" w:rsidP="008F1A8A">
      <w:pPr>
        <w:rPr>
          <w:rFonts w:ascii="Sylfaen" w:hAnsi="Sylfaen"/>
        </w:rPr>
      </w:pPr>
    </w:p>
    <w:p w14:paraId="52FBDF2A" w14:textId="77777777" w:rsidR="0027350E" w:rsidRPr="00D522AB" w:rsidRDefault="0027350E" w:rsidP="008F1A8A">
      <w:pPr>
        <w:rPr>
          <w:rFonts w:ascii="Sylfaen" w:hAnsi="Sylfaen"/>
        </w:rPr>
      </w:pPr>
    </w:p>
    <w:p w14:paraId="23AD3DD4" w14:textId="77777777" w:rsidR="0027350E" w:rsidRPr="00D522AB" w:rsidRDefault="0027350E" w:rsidP="008F1A8A">
      <w:pPr>
        <w:rPr>
          <w:rFonts w:ascii="Sylfaen" w:hAnsi="Sylfaen"/>
        </w:rPr>
      </w:pPr>
    </w:p>
    <w:p w14:paraId="4829B340" w14:textId="77777777" w:rsidR="0027350E" w:rsidRPr="00D522AB" w:rsidRDefault="0027350E" w:rsidP="008F1A8A">
      <w:pPr>
        <w:rPr>
          <w:rFonts w:ascii="Sylfaen" w:hAnsi="Sylfaen"/>
        </w:rPr>
      </w:pPr>
    </w:p>
    <w:p w14:paraId="02CE71CD" w14:textId="77777777" w:rsidR="0027350E" w:rsidRPr="00D522AB" w:rsidRDefault="0027350E" w:rsidP="008F1A8A">
      <w:pPr>
        <w:rPr>
          <w:rFonts w:ascii="Sylfaen" w:hAnsi="Sylfaen"/>
        </w:rPr>
      </w:pPr>
    </w:p>
    <w:p w14:paraId="44F066E4" w14:textId="77777777" w:rsidR="0027350E" w:rsidRPr="00D522AB" w:rsidRDefault="0027350E" w:rsidP="008F1A8A">
      <w:pPr>
        <w:rPr>
          <w:rFonts w:ascii="Sylfaen" w:hAnsi="Sylfaen"/>
        </w:rPr>
      </w:pPr>
    </w:p>
    <w:p w14:paraId="55A8131E" w14:textId="77777777" w:rsidR="0027350E" w:rsidRPr="00D522AB" w:rsidRDefault="0027350E" w:rsidP="008F1A8A">
      <w:pPr>
        <w:rPr>
          <w:rFonts w:ascii="Sylfaen" w:hAnsi="Sylfaen"/>
        </w:rPr>
      </w:pPr>
    </w:p>
    <w:p w14:paraId="2BF25206" w14:textId="77777777" w:rsidR="0027350E" w:rsidRPr="00D522AB" w:rsidRDefault="0027350E" w:rsidP="008F1A8A">
      <w:pPr>
        <w:rPr>
          <w:rFonts w:ascii="Sylfaen" w:hAnsi="Sylfaen"/>
        </w:rPr>
      </w:pPr>
    </w:p>
    <w:p w14:paraId="0A4167C8" w14:textId="77777777" w:rsidR="0027350E" w:rsidRPr="00D522AB" w:rsidRDefault="0027350E" w:rsidP="008F1A8A">
      <w:pPr>
        <w:rPr>
          <w:rFonts w:ascii="Sylfaen" w:hAnsi="Sylfaen"/>
        </w:rPr>
      </w:pPr>
    </w:p>
    <w:p w14:paraId="0A370E98" w14:textId="77777777" w:rsidR="0027350E" w:rsidRPr="00D522AB" w:rsidRDefault="0027350E" w:rsidP="008F1A8A">
      <w:pPr>
        <w:rPr>
          <w:rFonts w:ascii="Sylfaen" w:hAnsi="Sylfaen"/>
        </w:rPr>
      </w:pPr>
    </w:p>
    <w:p w14:paraId="7D3793C3" w14:textId="77777777" w:rsidR="0027350E" w:rsidRDefault="0027350E" w:rsidP="008F1A8A">
      <w:pPr>
        <w:rPr>
          <w:rFonts w:ascii="Sylfaen" w:hAnsi="Sylfaen"/>
        </w:rPr>
      </w:pPr>
    </w:p>
    <w:p w14:paraId="582CA908" w14:textId="77777777" w:rsidR="004F421A" w:rsidRDefault="004F421A" w:rsidP="008F1A8A">
      <w:pPr>
        <w:rPr>
          <w:rFonts w:ascii="Sylfaen" w:hAnsi="Sylfaen"/>
        </w:rPr>
      </w:pPr>
    </w:p>
    <w:p w14:paraId="445D8839" w14:textId="77777777" w:rsidR="004F421A" w:rsidRDefault="004F421A" w:rsidP="008F1A8A">
      <w:pPr>
        <w:rPr>
          <w:rFonts w:ascii="Sylfaen" w:hAnsi="Sylfaen"/>
        </w:rPr>
      </w:pPr>
    </w:p>
    <w:p w14:paraId="533FD743" w14:textId="77777777" w:rsidR="004F421A" w:rsidRDefault="004F421A" w:rsidP="008F1A8A">
      <w:pPr>
        <w:rPr>
          <w:rFonts w:ascii="Sylfaen" w:hAnsi="Sylfaen"/>
        </w:rPr>
      </w:pPr>
    </w:p>
    <w:p w14:paraId="5331F609" w14:textId="77777777" w:rsidR="004F421A" w:rsidRDefault="004F421A" w:rsidP="008F1A8A">
      <w:pPr>
        <w:rPr>
          <w:rFonts w:ascii="Sylfaen" w:hAnsi="Sylfaen"/>
        </w:rPr>
      </w:pPr>
    </w:p>
    <w:p w14:paraId="3EB8A929" w14:textId="77777777" w:rsidR="004F421A" w:rsidRDefault="004F421A" w:rsidP="008F1A8A">
      <w:pPr>
        <w:rPr>
          <w:rFonts w:ascii="Sylfaen" w:hAnsi="Sylfaen"/>
        </w:rPr>
      </w:pPr>
    </w:p>
    <w:p w14:paraId="4D3E6754" w14:textId="77777777" w:rsidR="004F421A" w:rsidRDefault="004F421A" w:rsidP="008F1A8A">
      <w:pPr>
        <w:rPr>
          <w:rFonts w:ascii="Sylfaen" w:hAnsi="Sylfaen"/>
        </w:rPr>
      </w:pPr>
    </w:p>
    <w:p w14:paraId="6E0EEEC2" w14:textId="77777777" w:rsidR="004F421A" w:rsidRDefault="004F421A" w:rsidP="008F1A8A">
      <w:pPr>
        <w:rPr>
          <w:rFonts w:ascii="Sylfaen" w:hAnsi="Sylfaen"/>
        </w:rPr>
      </w:pPr>
    </w:p>
    <w:p w14:paraId="4DEA823C" w14:textId="77777777" w:rsidR="004F421A" w:rsidRDefault="004F421A" w:rsidP="008F1A8A">
      <w:pPr>
        <w:rPr>
          <w:rFonts w:ascii="Sylfaen" w:hAnsi="Sylfaen"/>
        </w:rPr>
      </w:pPr>
    </w:p>
    <w:p w14:paraId="38931815" w14:textId="77777777" w:rsidR="004F421A" w:rsidRPr="00D522AB" w:rsidRDefault="004F421A" w:rsidP="008F1A8A">
      <w:pPr>
        <w:rPr>
          <w:rFonts w:ascii="Sylfaen" w:hAnsi="Sylfaen"/>
        </w:rPr>
      </w:pPr>
    </w:p>
    <w:p w14:paraId="7E0FA0C3" w14:textId="77777777" w:rsidR="0027350E" w:rsidRPr="00D522AB" w:rsidRDefault="0027350E" w:rsidP="008F1A8A">
      <w:pPr>
        <w:rPr>
          <w:rFonts w:ascii="Sylfaen" w:hAnsi="Sylfaen"/>
        </w:rPr>
      </w:pPr>
    </w:p>
    <w:p w14:paraId="38974F74" w14:textId="77777777" w:rsidR="0027350E" w:rsidRPr="00D522AB" w:rsidRDefault="0027350E" w:rsidP="008F1A8A">
      <w:pPr>
        <w:ind w:left="-5"/>
        <w:rPr>
          <w:rFonts w:ascii="Sylfaen" w:hAnsi="Sylfaen"/>
        </w:rPr>
      </w:pPr>
    </w:p>
    <w:tbl>
      <w:tblPr>
        <w:tblStyle w:val="Tabellagriglia4-colore11"/>
        <w:tblpPr w:leftFromText="141" w:rightFromText="141" w:vertAnchor="text" w:horzAnchor="margin" w:tblpY="-178"/>
        <w:tblW w:w="0" w:type="auto"/>
        <w:tblLook w:val="00A0" w:firstRow="1" w:lastRow="0" w:firstColumn="1" w:lastColumn="0" w:noHBand="0" w:noVBand="0"/>
      </w:tblPr>
      <w:tblGrid>
        <w:gridCol w:w="9628"/>
      </w:tblGrid>
      <w:tr w:rsidR="008F1A8A" w:rsidRPr="00D522AB" w14:paraId="5EE1E0C0" w14:textId="77777777" w:rsidTr="00AB23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6" w:type="dxa"/>
          </w:tcPr>
          <w:p w14:paraId="1FCFDD4D" w14:textId="77777777" w:rsidR="008F1A8A" w:rsidRPr="00D522AB" w:rsidRDefault="008F1A8A" w:rsidP="008F1A8A">
            <w:pPr>
              <w:spacing w:after="51" w:line="259" w:lineRule="auto"/>
              <w:jc w:val="center"/>
              <w:rPr>
                <w:rFonts w:ascii="Sylfaen" w:hAnsi="Sylfaen" w:cs="Times New Roman"/>
                <w:b w:val="0"/>
              </w:rPr>
            </w:pPr>
            <w:r w:rsidRPr="00D522AB">
              <w:rPr>
                <w:rFonts w:ascii="Sylfaen" w:hAnsi="Sylfaen" w:cs="Times New Roman"/>
                <w:b w:val="0"/>
                <w:sz w:val="32"/>
              </w:rPr>
              <w:lastRenderedPageBreak/>
              <w:t>B    Osservazione descrittivo/diaristica:</w:t>
            </w:r>
          </w:p>
          <w:p w14:paraId="04698361" w14:textId="77777777" w:rsidR="008F1A8A" w:rsidRPr="00D522AB" w:rsidRDefault="008F1A8A" w:rsidP="00AB231E">
            <w:pPr>
              <w:spacing w:after="51" w:line="259" w:lineRule="auto"/>
              <w:jc w:val="center"/>
              <w:rPr>
                <w:rFonts w:ascii="Sylfaen" w:hAnsi="Sylfaen" w:cs="Times New Roman"/>
                <w:b w:val="0"/>
                <w:sz w:val="32"/>
              </w:rPr>
            </w:pPr>
            <w:r w:rsidRPr="00D522AB">
              <w:rPr>
                <w:rFonts w:ascii="Sylfaen" w:hAnsi="Sylfaen" w:cs="Times New Roman"/>
                <w:b w:val="0"/>
                <w:sz w:val="32"/>
              </w:rPr>
              <w:t>LA CLASSE/SEZIONE</w:t>
            </w:r>
          </w:p>
        </w:tc>
      </w:tr>
    </w:tbl>
    <w:p w14:paraId="1A780EA7" w14:textId="77777777" w:rsidR="008F1A8A" w:rsidRPr="00D522AB" w:rsidRDefault="008F1A8A" w:rsidP="008F1A8A">
      <w:pPr>
        <w:spacing w:after="7" w:line="259" w:lineRule="auto"/>
        <w:jc w:val="center"/>
        <w:rPr>
          <w:rFonts w:ascii="Sylfaen" w:hAnsi="Sylfaen"/>
        </w:rPr>
      </w:pPr>
      <w:r w:rsidRPr="00D522AB">
        <w:rPr>
          <w:rFonts w:ascii="Sylfaen" w:hAnsi="Sylfaen"/>
          <w:sz w:val="32"/>
        </w:rPr>
        <w:t>SCHEDA DESCRITTIVA DEL CONTESTO SCUOLA IN CUI SI SVOLGE</w:t>
      </w:r>
    </w:p>
    <w:p w14:paraId="0AD6DB89" w14:textId="77777777" w:rsidR="008F1A8A" w:rsidRPr="00D522AB" w:rsidRDefault="008F1A8A" w:rsidP="008F1A8A">
      <w:pPr>
        <w:spacing w:after="124" w:line="259" w:lineRule="auto"/>
        <w:ind w:right="66"/>
        <w:jc w:val="center"/>
        <w:rPr>
          <w:rFonts w:ascii="Sylfaen" w:hAnsi="Sylfaen"/>
        </w:rPr>
      </w:pPr>
      <w:r w:rsidRPr="00D522AB">
        <w:rPr>
          <w:rFonts w:ascii="Sylfaen" w:hAnsi="Sylfaen"/>
          <w:sz w:val="32"/>
        </w:rPr>
        <w:t xml:space="preserve">IL TIROCINIO DIRETTO </w:t>
      </w:r>
    </w:p>
    <w:tbl>
      <w:tblPr>
        <w:tblStyle w:val="Tabellagriglia4-colore11"/>
        <w:tblW w:w="0" w:type="auto"/>
        <w:tblLook w:val="00A0" w:firstRow="1" w:lastRow="0" w:firstColumn="1" w:lastColumn="0" w:noHBand="0" w:noVBand="0"/>
      </w:tblPr>
      <w:tblGrid>
        <w:gridCol w:w="4814"/>
        <w:gridCol w:w="4814"/>
      </w:tblGrid>
      <w:tr w:rsidR="008F1A8A" w:rsidRPr="00D522AB" w14:paraId="1ECAD338" w14:textId="77777777" w:rsidTr="00AA4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6FB0D974" w14:textId="77777777" w:rsidR="008F1A8A" w:rsidRPr="00D522AB" w:rsidRDefault="008F1A8A" w:rsidP="008F1A8A">
            <w:pPr>
              <w:pStyle w:val="Titolo3"/>
              <w:jc w:val="center"/>
              <w:rPr>
                <w:rFonts w:ascii="Sylfaen" w:hAnsi="Sylfaen" w:cs="Calibri"/>
              </w:rPr>
            </w:pPr>
            <w:r w:rsidRPr="00D522AB">
              <w:rPr>
                <w:rFonts w:ascii="Sylfaen" w:hAnsi="Sylfaen" w:cs="Calibri"/>
              </w:rPr>
              <w:t>INFANZI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4" w:type="dxa"/>
          </w:tcPr>
          <w:p w14:paraId="6E932A4E" w14:textId="77777777" w:rsidR="008F1A8A" w:rsidRPr="00D522AB" w:rsidRDefault="008F1A8A" w:rsidP="008F1A8A">
            <w:pPr>
              <w:pStyle w:val="Titolo3"/>
              <w:jc w:val="center"/>
              <w:rPr>
                <w:rFonts w:ascii="Sylfaen" w:hAnsi="Sylfaen" w:cs="Calibri"/>
              </w:rPr>
            </w:pPr>
            <w:r w:rsidRPr="00D522AB">
              <w:rPr>
                <w:rFonts w:ascii="Sylfaen" w:hAnsi="Sylfaen" w:cs="Calibri"/>
              </w:rPr>
              <w:t>PRIMARIA</w:t>
            </w:r>
          </w:p>
        </w:tc>
      </w:tr>
      <w:tr w:rsidR="008F1A8A" w:rsidRPr="00D522AB" w14:paraId="1CD24F1D" w14:textId="77777777" w:rsidTr="00AA4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6615DFF0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Sezione</w:t>
            </w:r>
          </w:p>
          <w:p w14:paraId="703CD6CC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</w:rPr>
            </w:pPr>
          </w:p>
          <w:p w14:paraId="69093D6D" w14:textId="77777777" w:rsidR="008F1A8A" w:rsidRPr="00D522AB" w:rsidRDefault="008F1A8A" w:rsidP="008F1A8A">
            <w:pPr>
              <w:pStyle w:val="Titolo3"/>
              <w:rPr>
                <w:rFonts w:ascii="Sylfaen" w:hAnsi="Sylfaen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4" w:type="dxa"/>
          </w:tcPr>
          <w:p w14:paraId="22867F67" w14:textId="77777777" w:rsidR="008F1A8A" w:rsidRPr="00AA461A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  <w:b/>
              </w:rPr>
            </w:pPr>
            <w:r w:rsidRPr="00AA461A">
              <w:rPr>
                <w:rFonts w:ascii="Sylfaen" w:hAnsi="Sylfaen"/>
                <w:b/>
              </w:rPr>
              <w:t>Classe</w:t>
            </w:r>
          </w:p>
        </w:tc>
      </w:tr>
      <w:tr w:rsidR="008F1A8A" w:rsidRPr="00D522AB" w14:paraId="6722FB80" w14:textId="77777777" w:rsidTr="00AA461A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4B31C3F5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Ubicazione del plesso </w:t>
            </w:r>
          </w:p>
          <w:p w14:paraId="4F375F3A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</w:rPr>
            </w:pPr>
          </w:p>
          <w:p w14:paraId="1A4D0A04" w14:textId="77777777" w:rsidR="008F1A8A" w:rsidRPr="00D522AB" w:rsidRDefault="008F1A8A" w:rsidP="008F1A8A">
            <w:pPr>
              <w:pStyle w:val="Titolo3"/>
              <w:rPr>
                <w:rFonts w:ascii="Sylfaen" w:hAnsi="Sylfaen"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4" w:type="dxa"/>
            <w:shd w:val="clear" w:color="auto" w:fill="auto"/>
          </w:tcPr>
          <w:p w14:paraId="1885FC0B" w14:textId="77777777" w:rsidR="008F1A8A" w:rsidRPr="00AA461A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  <w:b/>
              </w:rPr>
            </w:pPr>
            <w:r w:rsidRPr="00AA461A">
              <w:rPr>
                <w:rFonts w:ascii="Sylfaen" w:hAnsi="Sylfaen"/>
                <w:b/>
              </w:rPr>
              <w:t>Ubicazione del plesso</w:t>
            </w:r>
          </w:p>
        </w:tc>
      </w:tr>
      <w:tr w:rsidR="008F1A8A" w:rsidRPr="00D522AB" w14:paraId="3E7CABF8" w14:textId="77777777" w:rsidTr="00AA4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44173E9B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2"/>
              <w:ind w:hanging="360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Caratteristiche strutturali </w:t>
            </w:r>
            <w:r w:rsidRPr="00AA461A">
              <w:rPr>
                <w:rFonts w:ascii="Sylfaen" w:hAnsi="Sylfaen"/>
                <w:b w:val="0"/>
                <w:sz w:val="20"/>
              </w:rPr>
              <w:t xml:space="preserve">(ad </w:t>
            </w:r>
            <w:proofErr w:type="spellStart"/>
            <w:r w:rsidRPr="00AA461A">
              <w:rPr>
                <w:rFonts w:ascii="Sylfaen" w:hAnsi="Sylfaen"/>
                <w:b w:val="0"/>
                <w:sz w:val="20"/>
              </w:rPr>
              <w:t>es</w:t>
            </w:r>
            <w:proofErr w:type="spellEnd"/>
            <w:r w:rsidRPr="00AA461A">
              <w:rPr>
                <w:rFonts w:ascii="Sylfaen" w:hAnsi="Sylfaen"/>
                <w:b w:val="0"/>
                <w:sz w:val="20"/>
              </w:rPr>
              <w:t>: costruzione vecchia o nuova, due o più piani, cortile esterno)</w:t>
            </w:r>
          </w:p>
          <w:p w14:paraId="4AC9A9BB" w14:textId="77777777" w:rsidR="008F1A8A" w:rsidRPr="00D522AB" w:rsidRDefault="008F1A8A" w:rsidP="008F1A8A">
            <w:pPr>
              <w:spacing w:after="152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4" w:type="dxa"/>
          </w:tcPr>
          <w:p w14:paraId="35815A94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2"/>
              <w:ind w:hanging="360"/>
              <w:rPr>
                <w:rFonts w:ascii="Sylfaen" w:hAnsi="Sylfaen"/>
              </w:rPr>
            </w:pPr>
            <w:r w:rsidRPr="00AA461A">
              <w:rPr>
                <w:rFonts w:ascii="Sylfaen" w:hAnsi="Sylfaen"/>
                <w:b/>
              </w:rPr>
              <w:t>Caratteristiche strutturali</w:t>
            </w:r>
            <w:r w:rsidRPr="00D522AB">
              <w:rPr>
                <w:rFonts w:ascii="Sylfaen" w:hAnsi="Sylfaen"/>
              </w:rPr>
              <w:t xml:space="preserve"> </w:t>
            </w:r>
            <w:r w:rsidRPr="00D522AB">
              <w:rPr>
                <w:rFonts w:ascii="Sylfaen" w:hAnsi="Sylfaen"/>
                <w:sz w:val="20"/>
              </w:rPr>
              <w:t xml:space="preserve">(ad </w:t>
            </w:r>
            <w:proofErr w:type="spellStart"/>
            <w:r w:rsidRPr="00D522AB">
              <w:rPr>
                <w:rFonts w:ascii="Sylfaen" w:hAnsi="Sylfaen"/>
                <w:sz w:val="20"/>
              </w:rPr>
              <w:t>es</w:t>
            </w:r>
            <w:proofErr w:type="spellEnd"/>
            <w:r w:rsidRPr="00D522AB">
              <w:rPr>
                <w:rFonts w:ascii="Sylfaen" w:hAnsi="Sylfaen"/>
                <w:sz w:val="20"/>
              </w:rPr>
              <w:t xml:space="preserve">: costruzione vecchia o nuova, due o più piani, cortile esterno, etc.) </w:t>
            </w:r>
          </w:p>
        </w:tc>
      </w:tr>
      <w:tr w:rsidR="008F1A8A" w:rsidRPr="00D522AB" w14:paraId="255C1616" w14:textId="77777777" w:rsidTr="00EB4EB4">
        <w:trPr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shd w:val="clear" w:color="auto" w:fill="DEEAF6" w:themeFill="accent5" w:themeFillTint="33"/>
          </w:tcPr>
          <w:p w14:paraId="4FDE1884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Le attrezzature e i sussidi </w:t>
            </w:r>
          </w:p>
          <w:p w14:paraId="165F6E7A" w14:textId="77777777" w:rsidR="008F1A8A" w:rsidRPr="00D522AB" w:rsidRDefault="008F1A8A" w:rsidP="008F1A8A">
            <w:pPr>
              <w:spacing w:after="154"/>
              <w:ind w:left="142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4" w:type="dxa"/>
          </w:tcPr>
          <w:p w14:paraId="661DEEB9" w14:textId="77777777" w:rsidR="008F1A8A" w:rsidRPr="00AA461A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  <w:b/>
              </w:rPr>
            </w:pPr>
            <w:r w:rsidRPr="00AA461A">
              <w:rPr>
                <w:rFonts w:ascii="Sylfaen" w:hAnsi="Sylfaen"/>
                <w:b/>
              </w:rPr>
              <w:t xml:space="preserve">Le attrezzature e i sussidi </w:t>
            </w:r>
          </w:p>
        </w:tc>
      </w:tr>
      <w:tr w:rsidR="008F1A8A" w:rsidRPr="00D522AB" w14:paraId="70EDE7B3" w14:textId="77777777" w:rsidTr="00AA4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shd w:val="clear" w:color="auto" w:fill="auto"/>
          </w:tcPr>
          <w:p w14:paraId="58C80C87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Orario di funzionamento</w:t>
            </w:r>
          </w:p>
          <w:p w14:paraId="0D957C46" w14:textId="77777777" w:rsidR="008F1A8A" w:rsidRPr="00D522AB" w:rsidRDefault="008F1A8A" w:rsidP="008F1A8A">
            <w:pPr>
              <w:spacing w:after="154"/>
              <w:ind w:left="142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4" w:type="dxa"/>
            <w:shd w:val="clear" w:color="auto" w:fill="auto"/>
          </w:tcPr>
          <w:p w14:paraId="3ACD4C1E" w14:textId="77777777" w:rsidR="008F1A8A" w:rsidRPr="00AA461A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4"/>
              <w:ind w:hanging="360"/>
              <w:rPr>
                <w:rFonts w:ascii="Sylfaen" w:hAnsi="Sylfaen"/>
                <w:b/>
              </w:rPr>
            </w:pPr>
            <w:r w:rsidRPr="00AA461A">
              <w:rPr>
                <w:rFonts w:ascii="Sylfaen" w:hAnsi="Sylfaen"/>
                <w:b/>
              </w:rPr>
              <w:t>Orario di funzionamento</w:t>
            </w:r>
          </w:p>
        </w:tc>
      </w:tr>
      <w:tr w:rsidR="008F1A8A" w:rsidRPr="00D522AB" w14:paraId="3CE1A5AA" w14:textId="77777777" w:rsidTr="00AA4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71DE9ED5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5"/>
              <w:ind w:hanging="360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Rapporti di continuità con gli altri ordini di scuola </w:t>
            </w:r>
            <w:r w:rsidRPr="00D522AB">
              <w:rPr>
                <w:rFonts w:ascii="Sylfaen" w:hAnsi="Sylfaen"/>
                <w:sz w:val="22"/>
              </w:rPr>
              <w:t>(indicare eventuali attività o progetti)</w:t>
            </w:r>
          </w:p>
          <w:p w14:paraId="0480454C" w14:textId="77777777" w:rsidR="008F1A8A" w:rsidRPr="00D522AB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5"/>
              <w:ind w:hanging="360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4" w:type="dxa"/>
            <w:shd w:val="clear" w:color="auto" w:fill="auto"/>
          </w:tcPr>
          <w:p w14:paraId="47EF2816" w14:textId="77777777" w:rsidR="008F1A8A" w:rsidRPr="00AA461A" w:rsidRDefault="008F1A8A" w:rsidP="008F1A8A">
            <w:pPr>
              <w:widowControl/>
              <w:numPr>
                <w:ilvl w:val="0"/>
                <w:numId w:val="5"/>
              </w:numPr>
              <w:suppressAutoHyphens w:val="0"/>
              <w:spacing w:after="155"/>
              <w:ind w:hanging="360"/>
              <w:rPr>
                <w:rFonts w:ascii="Sylfaen" w:hAnsi="Sylfaen"/>
                <w:b/>
              </w:rPr>
            </w:pPr>
            <w:r w:rsidRPr="00AA461A">
              <w:rPr>
                <w:rFonts w:ascii="Sylfaen" w:hAnsi="Sylfaen"/>
                <w:b/>
              </w:rPr>
              <w:t xml:space="preserve">Rapporti di continuità con gli altri ordini di scuola </w:t>
            </w:r>
            <w:r w:rsidRPr="00AA461A">
              <w:rPr>
                <w:rFonts w:ascii="Sylfaen" w:hAnsi="Sylfaen"/>
                <w:b/>
                <w:sz w:val="22"/>
              </w:rPr>
              <w:t>(indicare eventuali attività o progetti)</w:t>
            </w:r>
          </w:p>
        </w:tc>
      </w:tr>
    </w:tbl>
    <w:p w14:paraId="379D4426" w14:textId="77777777" w:rsidR="008F1A8A" w:rsidRPr="00D522AB" w:rsidRDefault="008F1A8A" w:rsidP="008F1A8A">
      <w:pPr>
        <w:spacing w:line="259" w:lineRule="auto"/>
        <w:ind w:left="11"/>
        <w:jc w:val="center"/>
        <w:rPr>
          <w:rFonts w:ascii="Sylfaen" w:hAnsi="Sylfaen"/>
          <w:b/>
        </w:rPr>
      </w:pPr>
    </w:p>
    <w:p w14:paraId="274C3408" w14:textId="77777777" w:rsidR="008F1A8A" w:rsidRPr="00D522AB" w:rsidRDefault="008F1A8A" w:rsidP="008F1A8A">
      <w:pPr>
        <w:spacing w:line="259" w:lineRule="auto"/>
        <w:ind w:left="11"/>
        <w:jc w:val="center"/>
        <w:rPr>
          <w:rFonts w:ascii="Sylfaen" w:hAnsi="Sylfaen"/>
          <w:b/>
        </w:rPr>
      </w:pPr>
    </w:p>
    <w:p w14:paraId="3174E2A9" w14:textId="77777777" w:rsidR="008F1A8A" w:rsidRPr="00D522AB" w:rsidRDefault="008F1A8A" w:rsidP="008F1A8A">
      <w:pPr>
        <w:spacing w:line="259" w:lineRule="auto"/>
        <w:ind w:left="11"/>
        <w:jc w:val="center"/>
        <w:rPr>
          <w:rFonts w:ascii="Sylfaen" w:hAnsi="Sylfaen"/>
          <w:b/>
        </w:rPr>
      </w:pPr>
    </w:p>
    <w:p w14:paraId="6C28395F" w14:textId="77777777" w:rsidR="009E0540" w:rsidRPr="00D522AB" w:rsidRDefault="009E0540" w:rsidP="008F1A8A">
      <w:pPr>
        <w:spacing w:line="259" w:lineRule="auto"/>
        <w:ind w:left="11"/>
        <w:jc w:val="center"/>
        <w:rPr>
          <w:rFonts w:ascii="Sylfaen" w:hAnsi="Sylfaen"/>
          <w:b/>
        </w:rPr>
      </w:pPr>
    </w:p>
    <w:p w14:paraId="5E2DD264" w14:textId="77777777" w:rsidR="009E0540" w:rsidRPr="00D522AB" w:rsidRDefault="009E0540" w:rsidP="008F1A8A">
      <w:pPr>
        <w:spacing w:line="259" w:lineRule="auto"/>
        <w:ind w:left="11"/>
        <w:jc w:val="center"/>
        <w:rPr>
          <w:rFonts w:ascii="Sylfaen" w:hAnsi="Sylfaen"/>
          <w:b/>
        </w:rPr>
      </w:pPr>
    </w:p>
    <w:p w14:paraId="1EED414A" w14:textId="77777777" w:rsidR="008F1A8A" w:rsidRPr="00D522AB" w:rsidRDefault="008F1A8A" w:rsidP="00AB231E">
      <w:pPr>
        <w:pStyle w:val="Titolo1"/>
        <w:jc w:val="center"/>
        <w:rPr>
          <w:rFonts w:ascii="Sylfaen" w:hAnsi="Sylfaen"/>
        </w:rPr>
      </w:pPr>
      <w:r w:rsidRPr="00D522AB">
        <w:rPr>
          <w:rFonts w:ascii="Sylfaen" w:hAnsi="Sylfaen" w:cs="Calibri"/>
        </w:rPr>
        <w:lastRenderedPageBreak/>
        <w:t>SCUOLA INFANZIA</w:t>
      </w:r>
    </w:p>
    <w:p w14:paraId="0EEE6A22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6B6A614E" w14:textId="77777777" w:rsidR="008F1A8A" w:rsidRPr="00D522AB" w:rsidRDefault="008F1A8A" w:rsidP="008F1A8A">
      <w:pPr>
        <w:spacing w:after="98" w:line="249" w:lineRule="auto"/>
        <w:ind w:right="60"/>
        <w:jc w:val="center"/>
        <w:rPr>
          <w:rFonts w:ascii="Sylfaen" w:hAnsi="Sylfaen"/>
        </w:rPr>
      </w:pPr>
      <w:r w:rsidRPr="00D522AB">
        <w:rPr>
          <w:rFonts w:ascii="Sylfaen" w:hAnsi="Sylfaen"/>
        </w:rPr>
        <w:t>OSSERVAZIONE DELLA SEZIONE</w:t>
      </w:r>
    </w:p>
    <w:p w14:paraId="6B23EE0F" w14:textId="77777777" w:rsidR="008F1A8A" w:rsidRPr="00D522AB" w:rsidRDefault="008F1A8A" w:rsidP="008F1A8A">
      <w:pPr>
        <w:ind w:left="-5"/>
        <w:rPr>
          <w:rFonts w:ascii="Sylfaen" w:hAnsi="Sylfaen"/>
        </w:rPr>
      </w:pPr>
      <w:r w:rsidRPr="00D522AB">
        <w:rPr>
          <w:rFonts w:ascii="Sylfaen" w:hAnsi="Sylfaen"/>
        </w:rPr>
        <w:t xml:space="preserve">Durante l’osservazione in sezione porre attenzione a questi elementi: </w:t>
      </w:r>
    </w:p>
    <w:p w14:paraId="5C70B80C" w14:textId="77777777" w:rsidR="008F1A8A" w:rsidRPr="00D522AB" w:rsidRDefault="008F1A8A" w:rsidP="008F1A8A">
      <w:pPr>
        <w:spacing w:line="259" w:lineRule="auto"/>
        <w:ind w:left="540"/>
        <w:rPr>
          <w:rFonts w:ascii="Sylfaen" w:hAnsi="Sylfaen"/>
        </w:rPr>
      </w:pPr>
    </w:p>
    <w:tbl>
      <w:tblPr>
        <w:tblStyle w:val="Tabellagriglia4-colore11"/>
        <w:tblW w:w="9475" w:type="dxa"/>
        <w:tblLook w:val="00A0" w:firstRow="1" w:lastRow="0" w:firstColumn="1" w:lastColumn="0" w:noHBand="0" w:noVBand="0"/>
      </w:tblPr>
      <w:tblGrid>
        <w:gridCol w:w="4736"/>
        <w:gridCol w:w="4739"/>
      </w:tblGrid>
      <w:tr w:rsidR="004F421A" w:rsidRPr="00D522AB" w14:paraId="33D8945E" w14:textId="77777777" w:rsidTr="003549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5" w:type="dxa"/>
            <w:gridSpan w:val="2"/>
          </w:tcPr>
          <w:p w14:paraId="6B519546" w14:textId="77777777" w:rsidR="004F421A" w:rsidRPr="00D522AB" w:rsidRDefault="004F421A" w:rsidP="008F1A8A">
            <w:pPr>
              <w:spacing w:line="259" w:lineRule="auto"/>
              <w:ind w:left="2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Numero totale </w:t>
            </w:r>
            <w:r>
              <w:rPr>
                <w:rFonts w:ascii="Sylfaen" w:hAnsi="Sylfaen"/>
              </w:rPr>
              <w:t>dei bambini</w:t>
            </w:r>
            <w:r w:rsidRPr="00D522AB">
              <w:rPr>
                <w:rFonts w:ascii="Sylfaen" w:hAnsi="Sylfaen"/>
              </w:rPr>
              <w:t xml:space="preserve"> (maschi, femmine, anticipatari, </w:t>
            </w:r>
            <w:r>
              <w:rPr>
                <w:rFonts w:ascii="Sylfaen" w:hAnsi="Sylfaen"/>
              </w:rPr>
              <w:t>con BES, non avvalentesi dell'i</w:t>
            </w:r>
            <w:r w:rsidRPr="00D522AB">
              <w:rPr>
                <w:rFonts w:ascii="Sylfaen" w:hAnsi="Sylfaen"/>
              </w:rPr>
              <w:t xml:space="preserve">nsegnamento della religione cattolica…) </w:t>
            </w:r>
          </w:p>
        </w:tc>
      </w:tr>
      <w:tr w:rsidR="00E95937" w:rsidRPr="00D522AB" w14:paraId="6BC65DE2" w14:textId="77777777" w:rsidTr="00AB23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16C0B065" w14:textId="77777777" w:rsidR="00E95937" w:rsidRPr="00D522AB" w:rsidRDefault="00E95937" w:rsidP="00E95937">
            <w:pPr>
              <w:spacing w:after="269" w:line="259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 xml:space="preserve">N° docenti che operano in sezione e relativo orario di servizio </w:t>
            </w:r>
          </w:p>
          <w:p w14:paraId="793BC8C9" w14:textId="77777777" w:rsidR="00E95937" w:rsidRPr="00D522AB" w:rsidRDefault="00E95937" w:rsidP="00E95937">
            <w:pPr>
              <w:spacing w:line="259" w:lineRule="auto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0592CCC5" w14:textId="77777777" w:rsidR="00E95937" w:rsidRPr="00D522AB" w:rsidRDefault="00E95937" w:rsidP="00E95937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E95937" w:rsidRPr="00D522AB" w14:paraId="267A6F39" w14:textId="77777777" w:rsidTr="00AB231E">
        <w:trPr>
          <w:trHeight w:val="17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340C8969" w14:textId="77777777" w:rsidR="00E95937" w:rsidRPr="00D522AB" w:rsidRDefault="00E95937" w:rsidP="00E95937">
            <w:pPr>
              <w:spacing w:after="269" w:line="259" w:lineRule="auto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Attività educative</w:t>
            </w:r>
            <w:r w:rsidRPr="00D522AB">
              <w:rPr>
                <w:rFonts w:ascii="Sylfaen" w:hAnsi="Sylfaen"/>
              </w:rPr>
              <w:t xml:space="preserve"> (in corso di svolgimento del tirocinio diretto) in relazione agli obiettivi di apprendimento programmati</w:t>
            </w:r>
            <w:r w:rsidRPr="00D522AB">
              <w:rPr>
                <w:rFonts w:ascii="Sylfaen" w:hAnsi="Sylfaen"/>
                <w:sz w:val="20"/>
              </w:rPr>
              <w:t>.</w:t>
            </w:r>
          </w:p>
          <w:p w14:paraId="6000409B" w14:textId="77777777" w:rsidR="00E95937" w:rsidRPr="00D522AB" w:rsidRDefault="00E95937" w:rsidP="00E95937">
            <w:pPr>
              <w:spacing w:line="259" w:lineRule="auto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  <w:shd w:val="clear" w:color="auto" w:fill="auto"/>
          </w:tcPr>
          <w:p w14:paraId="04BB74BF" w14:textId="77777777" w:rsidR="00E95937" w:rsidRPr="00D522AB" w:rsidRDefault="00E95937" w:rsidP="00E95937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E95937" w:rsidRPr="00D522AB" w14:paraId="2E2C747D" w14:textId="77777777" w:rsidTr="00AB23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42099B26" w14:textId="77777777" w:rsidR="00E95937" w:rsidRPr="00D522AB" w:rsidRDefault="00E95937" w:rsidP="00E95937">
            <w:pPr>
              <w:spacing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Eventuali attività alternative all’IRC </w:t>
            </w:r>
            <w:r w:rsidRPr="00D522AB">
              <w:rPr>
                <w:rFonts w:ascii="Sylfaen" w:hAnsi="Sylfaen"/>
                <w:sz w:val="20"/>
              </w:rPr>
              <w:t>(descrivere ciò che effettivamente viene propost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0591D88D" w14:textId="77777777" w:rsidR="00E95937" w:rsidRPr="00D522AB" w:rsidRDefault="00E95937" w:rsidP="00E95937">
            <w:pPr>
              <w:spacing w:after="270" w:line="259" w:lineRule="auto"/>
              <w:ind w:left="2"/>
              <w:rPr>
                <w:rFonts w:ascii="Sylfaen" w:hAnsi="Sylfaen"/>
              </w:rPr>
            </w:pPr>
          </w:p>
          <w:p w14:paraId="472D413C" w14:textId="77777777" w:rsidR="00E95937" w:rsidRPr="00D522AB" w:rsidRDefault="00E95937" w:rsidP="00E95937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E95937" w:rsidRPr="00D522AB" w14:paraId="37EB3A74" w14:textId="77777777" w:rsidTr="00AB231E">
        <w:trPr>
          <w:trHeight w:val="17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7A7DA324" w14:textId="77777777" w:rsidR="00E95937" w:rsidRPr="00D522AB" w:rsidRDefault="00E95937" w:rsidP="00E95937">
            <w:pPr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Organizzazione degli spazi della sezione</w:t>
            </w:r>
            <w:r>
              <w:rPr>
                <w:rFonts w:ascii="Sylfaen" w:hAnsi="Sylfaen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40E8A413" w14:textId="77777777" w:rsidR="00E95937" w:rsidRPr="00D522AB" w:rsidRDefault="00E95937" w:rsidP="00E95937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E95937" w:rsidRPr="00D522AB" w14:paraId="3895894D" w14:textId="77777777" w:rsidTr="00AB23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562E4DE7" w14:textId="77777777" w:rsidR="00E95937" w:rsidRPr="00D522AB" w:rsidRDefault="00E95937" w:rsidP="00E95937">
            <w:pPr>
              <w:spacing w:after="270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Organizzazione della giornata scolastica </w:t>
            </w:r>
          </w:p>
          <w:p w14:paraId="496F87FC" w14:textId="77777777" w:rsidR="00E95937" w:rsidRPr="00D522AB" w:rsidRDefault="00E95937" w:rsidP="00E95937">
            <w:pPr>
              <w:spacing w:line="259" w:lineRule="auto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56C0AC0E" w14:textId="77777777" w:rsidR="00E95937" w:rsidRPr="00D522AB" w:rsidRDefault="00E95937" w:rsidP="00E95937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E95937" w:rsidRPr="00D522AB" w14:paraId="1B3D5B13" w14:textId="77777777" w:rsidTr="00AB231E">
        <w:trPr>
          <w:trHeight w:val="1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5BC11E3F" w14:textId="77777777" w:rsidR="00E95937" w:rsidRPr="00D522AB" w:rsidRDefault="00E95937" w:rsidP="00E95937">
            <w:pPr>
              <w:spacing w:after="269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Progetti attivati (curricolari, extracurricolari, PON e POR)</w:t>
            </w:r>
          </w:p>
          <w:p w14:paraId="1AB23779" w14:textId="77777777" w:rsidR="00E95937" w:rsidRPr="00D522AB" w:rsidRDefault="00E95937" w:rsidP="00E95937">
            <w:pPr>
              <w:spacing w:line="259" w:lineRule="auto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  <w:shd w:val="clear" w:color="auto" w:fill="auto"/>
          </w:tcPr>
          <w:p w14:paraId="4206D59A" w14:textId="77777777" w:rsidR="00E95937" w:rsidRPr="00D522AB" w:rsidRDefault="00E95937" w:rsidP="00E95937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</w:tbl>
    <w:p w14:paraId="1BDBB17C" w14:textId="77777777" w:rsidR="008F1A8A" w:rsidRPr="00D522AB" w:rsidRDefault="008F1A8A" w:rsidP="008F1A8A">
      <w:pPr>
        <w:spacing w:after="15" w:line="259" w:lineRule="auto"/>
        <w:rPr>
          <w:rFonts w:ascii="Sylfaen" w:hAnsi="Sylfaen"/>
        </w:rPr>
      </w:pPr>
    </w:p>
    <w:p w14:paraId="5634A3C2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3C7B2EC8" w14:textId="77777777" w:rsidR="008F1A8A" w:rsidRPr="00E95937" w:rsidRDefault="008F1A8A" w:rsidP="00E95937">
      <w:pPr>
        <w:pStyle w:val="Titolo2"/>
        <w:ind w:right="65"/>
        <w:jc w:val="center"/>
        <w:rPr>
          <w:rFonts w:ascii="Sylfaen" w:hAnsi="Sylfaen"/>
          <w:sz w:val="32"/>
          <w:szCs w:val="32"/>
        </w:rPr>
      </w:pPr>
      <w:r w:rsidRPr="00AB231E">
        <w:rPr>
          <w:rFonts w:ascii="Sylfaen" w:hAnsi="Sylfaen"/>
          <w:sz w:val="32"/>
          <w:szCs w:val="32"/>
        </w:rPr>
        <w:lastRenderedPageBreak/>
        <w:t>SCUOLA PRIMARIA</w:t>
      </w:r>
    </w:p>
    <w:p w14:paraId="5CBE784F" w14:textId="77777777" w:rsidR="008F1A8A" w:rsidRPr="00D522AB" w:rsidRDefault="008F1A8A" w:rsidP="008F1A8A">
      <w:pPr>
        <w:pStyle w:val="Titolo3"/>
        <w:ind w:left="3085"/>
        <w:rPr>
          <w:rFonts w:ascii="Sylfaen" w:hAnsi="Sylfaen"/>
        </w:rPr>
      </w:pPr>
      <w:r w:rsidRPr="00D522AB">
        <w:rPr>
          <w:rFonts w:ascii="Sylfaen" w:hAnsi="Sylfaen"/>
        </w:rPr>
        <w:t xml:space="preserve">OSSERVAZIONE DELLA CLASSE </w:t>
      </w:r>
    </w:p>
    <w:p w14:paraId="121A5DBF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188B2335" w14:textId="77777777" w:rsidR="008F1A8A" w:rsidRPr="00D522AB" w:rsidRDefault="008F1A8A" w:rsidP="008F1A8A">
      <w:pPr>
        <w:ind w:left="-5"/>
        <w:rPr>
          <w:rFonts w:ascii="Sylfaen" w:hAnsi="Sylfaen"/>
        </w:rPr>
      </w:pPr>
      <w:r w:rsidRPr="00D522AB">
        <w:rPr>
          <w:rFonts w:ascii="Sylfaen" w:hAnsi="Sylfaen"/>
        </w:rPr>
        <w:t>Durante l</w:t>
      </w:r>
      <w:r w:rsidR="0027350E" w:rsidRPr="00D522AB">
        <w:rPr>
          <w:rFonts w:ascii="Sylfaen" w:hAnsi="Sylfaen"/>
        </w:rPr>
        <w:t>'</w:t>
      </w:r>
      <w:r w:rsidRPr="00D522AB">
        <w:rPr>
          <w:rFonts w:ascii="Sylfaen" w:hAnsi="Sylfaen"/>
        </w:rPr>
        <w:t xml:space="preserve">osservazione della classe porre attenzione a questi elementi: </w:t>
      </w:r>
    </w:p>
    <w:p w14:paraId="2CD27249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tbl>
      <w:tblPr>
        <w:tblStyle w:val="Tabellagriglia4-colore11"/>
        <w:tblW w:w="9475" w:type="dxa"/>
        <w:tblLook w:val="00A0" w:firstRow="1" w:lastRow="0" w:firstColumn="1" w:lastColumn="0" w:noHBand="0" w:noVBand="0"/>
      </w:tblPr>
      <w:tblGrid>
        <w:gridCol w:w="4736"/>
        <w:gridCol w:w="4739"/>
      </w:tblGrid>
      <w:tr w:rsidR="008F1A8A" w:rsidRPr="00D522AB" w14:paraId="4DCE6B49" w14:textId="77777777" w:rsidTr="00AB23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20771FAE" w14:textId="77777777" w:rsidR="008F1A8A" w:rsidRPr="00D522AB" w:rsidRDefault="008F1A8A" w:rsidP="008F1A8A">
            <w:pPr>
              <w:spacing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Numero totale degli alunni (maschi, femmine, anticipatari, </w:t>
            </w:r>
            <w:r w:rsidR="00E95937">
              <w:rPr>
                <w:rFonts w:ascii="Sylfaen" w:hAnsi="Sylfaen"/>
              </w:rPr>
              <w:t>con BES, non avvalentesi dell'i</w:t>
            </w:r>
            <w:r w:rsidRPr="00D522AB">
              <w:rPr>
                <w:rFonts w:ascii="Sylfaen" w:hAnsi="Sylfaen"/>
              </w:rPr>
              <w:t xml:space="preserve">nsegnamento della religione cattolica…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150722CA" w14:textId="77777777" w:rsidR="008F1A8A" w:rsidRPr="00D522AB" w:rsidRDefault="008F1A8A" w:rsidP="008F1A8A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8F1A8A" w:rsidRPr="00D522AB" w14:paraId="036ED19B" w14:textId="77777777" w:rsidTr="00AB23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02F6A970" w14:textId="77777777" w:rsidR="008F1A8A" w:rsidRPr="00D522AB" w:rsidRDefault="008F1A8A" w:rsidP="008F1A8A">
            <w:pPr>
              <w:spacing w:after="269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Docenti e ambiti </w:t>
            </w:r>
            <w:r w:rsidR="00767590">
              <w:rPr>
                <w:rFonts w:ascii="Sylfaen" w:hAnsi="Sylfaen"/>
              </w:rPr>
              <w:t xml:space="preserve">disciplinari </w:t>
            </w:r>
            <w:r w:rsidRPr="00D522AB">
              <w:rPr>
                <w:rFonts w:ascii="Sylfaen" w:hAnsi="Sylfaen"/>
              </w:rPr>
              <w:t xml:space="preserve">di competenza </w:t>
            </w:r>
          </w:p>
          <w:p w14:paraId="4BCEDFF7" w14:textId="77777777" w:rsidR="008F1A8A" w:rsidRPr="00D522AB" w:rsidRDefault="008F1A8A" w:rsidP="008F1A8A">
            <w:pPr>
              <w:spacing w:line="259" w:lineRule="auto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5A72DC00" w14:textId="77777777" w:rsidR="008F1A8A" w:rsidRPr="00D522AB" w:rsidRDefault="008F1A8A" w:rsidP="008F1A8A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8F1A8A" w:rsidRPr="00D522AB" w14:paraId="1BE940A3" w14:textId="77777777" w:rsidTr="00AB231E">
        <w:trPr>
          <w:trHeight w:val="17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4D6BE679" w14:textId="77777777" w:rsidR="008F1A8A" w:rsidRPr="00D522AB" w:rsidRDefault="008F1A8A" w:rsidP="008F1A8A">
            <w:pPr>
              <w:spacing w:after="269" w:line="259" w:lineRule="auto"/>
              <w:rPr>
                <w:rFonts w:ascii="Sylfaen" w:hAnsi="Sylfaen"/>
                <w:sz w:val="22"/>
              </w:rPr>
            </w:pPr>
            <w:r w:rsidRPr="00D522AB">
              <w:rPr>
                <w:rFonts w:ascii="Sylfaen" w:hAnsi="Sylfaen"/>
              </w:rPr>
              <w:t>Attività educativo-didattiche (in corso di svolgimento del tirocinio diretto) in relazione agli obiettivi di apprendimento programmati</w:t>
            </w:r>
            <w:r w:rsidRPr="00D522AB">
              <w:rPr>
                <w:rFonts w:ascii="Sylfaen" w:hAnsi="Sylfaen"/>
                <w:sz w:val="20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  <w:shd w:val="clear" w:color="auto" w:fill="auto"/>
          </w:tcPr>
          <w:p w14:paraId="3F758E84" w14:textId="77777777" w:rsidR="008F1A8A" w:rsidRPr="00D522AB" w:rsidRDefault="008F1A8A" w:rsidP="008F1A8A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8F1A8A" w:rsidRPr="00D522AB" w14:paraId="3430CDF9" w14:textId="77777777" w:rsidTr="00AB23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5E616928" w14:textId="77777777" w:rsidR="008F1A8A" w:rsidRPr="00D522AB" w:rsidRDefault="008F1A8A" w:rsidP="008F1A8A">
            <w:pPr>
              <w:spacing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Eventuali attività alternative all’IRC </w:t>
            </w:r>
            <w:r w:rsidRPr="00D522AB">
              <w:rPr>
                <w:rFonts w:ascii="Sylfaen" w:hAnsi="Sylfaen"/>
                <w:sz w:val="20"/>
              </w:rPr>
              <w:t xml:space="preserve">(descrivere ciò che effettivamente viene proposto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5A0C095C" w14:textId="77777777" w:rsidR="008F1A8A" w:rsidRPr="00D522AB" w:rsidRDefault="008F1A8A" w:rsidP="008F1A8A">
            <w:pPr>
              <w:spacing w:after="270" w:line="259" w:lineRule="auto"/>
              <w:ind w:left="2"/>
              <w:rPr>
                <w:rFonts w:ascii="Sylfaen" w:hAnsi="Sylfaen"/>
              </w:rPr>
            </w:pPr>
          </w:p>
          <w:p w14:paraId="1ACFE27E" w14:textId="77777777" w:rsidR="008F1A8A" w:rsidRPr="00D522AB" w:rsidRDefault="008F1A8A" w:rsidP="008F1A8A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8F1A8A" w:rsidRPr="00D522AB" w14:paraId="1E031AFD" w14:textId="77777777" w:rsidTr="00AB231E">
        <w:trPr>
          <w:trHeight w:val="1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4F5A86E6" w14:textId="77777777" w:rsidR="008F1A8A" w:rsidRPr="00D522AB" w:rsidRDefault="008F1A8A" w:rsidP="00C64109">
            <w:pPr>
              <w:spacing w:after="269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Tempo scuol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  <w:shd w:val="clear" w:color="auto" w:fill="auto"/>
          </w:tcPr>
          <w:p w14:paraId="5EF5FD4B" w14:textId="77777777" w:rsidR="008F1A8A" w:rsidRPr="00D522AB" w:rsidRDefault="008F1A8A" w:rsidP="008F1A8A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8F1A8A" w:rsidRPr="00D522AB" w14:paraId="7E73E4D2" w14:textId="77777777" w:rsidTr="00AB23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782F0F3C" w14:textId="77777777" w:rsidR="008F1A8A" w:rsidRPr="00D522AB" w:rsidRDefault="008F1A8A" w:rsidP="00767590">
            <w:pPr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Organizz</w:t>
            </w:r>
            <w:r w:rsidR="00767590">
              <w:rPr>
                <w:rFonts w:ascii="Sylfaen" w:hAnsi="Sylfaen"/>
              </w:rPr>
              <w:t>azione degli spazi della classe</w:t>
            </w:r>
            <w:r w:rsidRPr="00D522AB">
              <w:rPr>
                <w:rFonts w:ascii="Sylfaen" w:hAnsi="Sylfaen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40685AE5" w14:textId="77777777" w:rsidR="008F1A8A" w:rsidRPr="00D522AB" w:rsidRDefault="008F1A8A" w:rsidP="008F1A8A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  <w:tr w:rsidR="008F1A8A" w:rsidRPr="00D522AB" w14:paraId="6DBE4C62" w14:textId="77777777" w:rsidTr="00AB231E">
        <w:trPr>
          <w:trHeight w:val="1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6" w:type="dxa"/>
          </w:tcPr>
          <w:p w14:paraId="3F1E4021" w14:textId="77777777" w:rsidR="008F1A8A" w:rsidRPr="00D522AB" w:rsidRDefault="008F1A8A" w:rsidP="008F1A8A">
            <w:pPr>
              <w:spacing w:after="269" w:line="259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 xml:space="preserve">Progetti attivati </w:t>
            </w:r>
          </w:p>
          <w:p w14:paraId="068F04F0" w14:textId="77777777" w:rsidR="008F1A8A" w:rsidRPr="00D522AB" w:rsidRDefault="008F1A8A" w:rsidP="008F1A8A">
            <w:pPr>
              <w:spacing w:line="259" w:lineRule="auto"/>
              <w:rPr>
                <w:rFonts w:ascii="Sylfaen" w:hAnsi="Sylfae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39" w:type="dxa"/>
          </w:tcPr>
          <w:p w14:paraId="37BD2196" w14:textId="77777777" w:rsidR="008F1A8A" w:rsidRPr="00D522AB" w:rsidRDefault="008F1A8A" w:rsidP="008F1A8A">
            <w:pPr>
              <w:spacing w:line="259" w:lineRule="auto"/>
              <w:ind w:left="2"/>
              <w:rPr>
                <w:rFonts w:ascii="Sylfaen" w:hAnsi="Sylfaen"/>
              </w:rPr>
            </w:pPr>
          </w:p>
        </w:tc>
      </w:tr>
    </w:tbl>
    <w:p w14:paraId="38854416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6B91DCD3" w14:textId="77777777" w:rsidR="00AB231E" w:rsidRDefault="00AB231E" w:rsidP="00DE1BA1">
      <w:pPr>
        <w:widowControl/>
        <w:suppressAutoHyphens w:val="0"/>
        <w:rPr>
          <w:rFonts w:ascii="Sylfaen" w:hAnsi="Sylfaen"/>
          <w:sz w:val="32"/>
        </w:rPr>
      </w:pPr>
    </w:p>
    <w:p w14:paraId="55D18CE0" w14:textId="77777777" w:rsidR="00767590" w:rsidRPr="00D522AB" w:rsidRDefault="00767590" w:rsidP="008F1A8A">
      <w:pPr>
        <w:spacing w:line="259" w:lineRule="auto"/>
        <w:rPr>
          <w:rFonts w:ascii="Sylfaen" w:hAnsi="Sylfaen"/>
        </w:rPr>
      </w:pPr>
    </w:p>
    <w:tbl>
      <w:tblPr>
        <w:tblStyle w:val="Tabellagriglia4-colore11"/>
        <w:tblW w:w="0" w:type="auto"/>
        <w:tblLook w:val="00A0" w:firstRow="1" w:lastRow="0" w:firstColumn="1" w:lastColumn="0" w:noHBand="0" w:noVBand="0"/>
      </w:tblPr>
      <w:tblGrid>
        <w:gridCol w:w="9628"/>
      </w:tblGrid>
      <w:tr w:rsidR="008F1A8A" w:rsidRPr="00D522AB" w14:paraId="23DA5323" w14:textId="77777777" w:rsidTr="00AB23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1" w:type="dxa"/>
          </w:tcPr>
          <w:p w14:paraId="631661E3" w14:textId="77777777" w:rsidR="008F1A8A" w:rsidRPr="00D522AB" w:rsidRDefault="00DE1BA1" w:rsidP="008F1A8A">
            <w:pPr>
              <w:spacing w:after="51" w:line="259" w:lineRule="auto"/>
              <w:jc w:val="center"/>
              <w:rPr>
                <w:rFonts w:ascii="Sylfaen" w:hAnsi="Sylfaen"/>
                <w:b w:val="0"/>
                <w:sz w:val="32"/>
                <w:szCs w:val="32"/>
              </w:rPr>
            </w:pPr>
            <w:r>
              <w:rPr>
                <w:rFonts w:ascii="Sylfaen" w:hAnsi="Sylfaen"/>
                <w:b w:val="0"/>
                <w:sz w:val="32"/>
                <w:szCs w:val="32"/>
              </w:rPr>
              <w:t xml:space="preserve">IPOTESI DI </w:t>
            </w:r>
            <w:r w:rsidR="008F1A8A" w:rsidRPr="00D522AB">
              <w:rPr>
                <w:rFonts w:ascii="Sylfaen" w:hAnsi="Sylfaen"/>
                <w:b w:val="0"/>
                <w:sz w:val="32"/>
                <w:szCs w:val="32"/>
              </w:rPr>
              <w:t>PROGETTAZIONE</w:t>
            </w:r>
            <w:r>
              <w:rPr>
                <w:rFonts w:ascii="Sylfaen" w:hAnsi="Sylfaen"/>
                <w:b w:val="0"/>
                <w:sz w:val="32"/>
                <w:szCs w:val="32"/>
              </w:rPr>
              <w:t xml:space="preserve"> GUIDATA</w:t>
            </w:r>
          </w:p>
          <w:p w14:paraId="6CB62C9C" w14:textId="77777777" w:rsidR="008F1A8A" w:rsidRPr="00D522AB" w:rsidRDefault="00195B29" w:rsidP="00195B29">
            <w:pPr>
              <w:jc w:val="center"/>
              <w:rPr>
                <w:rFonts w:ascii="Sylfaen" w:hAnsi="Sylfaen"/>
                <w:b w:val="0"/>
              </w:rPr>
            </w:pPr>
            <w:r>
              <w:rPr>
                <w:rFonts w:ascii="Sylfaen" w:hAnsi="Sylfaen"/>
              </w:rPr>
              <w:t>durante il tirocinio indiretto</w:t>
            </w:r>
          </w:p>
        </w:tc>
      </w:tr>
    </w:tbl>
    <w:p w14:paraId="09B41FF0" w14:textId="77777777" w:rsidR="008F1A8A" w:rsidRPr="00D522AB" w:rsidRDefault="008F1A8A" w:rsidP="008F1A8A">
      <w:pPr>
        <w:spacing w:line="259" w:lineRule="auto"/>
        <w:rPr>
          <w:rFonts w:ascii="Sylfaen" w:hAnsi="Sylfaen"/>
        </w:rPr>
      </w:pPr>
    </w:p>
    <w:p w14:paraId="5E39F2D5" w14:textId="77777777" w:rsidR="008F1A8A" w:rsidRDefault="00C64109" w:rsidP="008F1A8A">
      <w:pPr>
        <w:spacing w:after="200" w:line="276" w:lineRule="auto"/>
        <w:jc w:val="center"/>
        <w:rPr>
          <w:rFonts w:ascii="Sylfaen" w:hAnsi="Sylfaen"/>
          <w:b/>
          <w:sz w:val="32"/>
          <w:szCs w:val="32"/>
        </w:rPr>
      </w:pPr>
      <w:r>
        <w:rPr>
          <w:rFonts w:ascii="Sylfaen" w:hAnsi="Sylfaen"/>
          <w:b/>
          <w:sz w:val="32"/>
          <w:szCs w:val="32"/>
        </w:rPr>
        <w:t>STRUTTURA</w:t>
      </w:r>
      <w:r w:rsidR="006D28A6">
        <w:rPr>
          <w:rFonts w:ascii="Sylfaen" w:hAnsi="Sylfaen"/>
          <w:b/>
          <w:sz w:val="32"/>
          <w:szCs w:val="32"/>
        </w:rPr>
        <w:t>ZIONE</w:t>
      </w:r>
      <w:r>
        <w:rPr>
          <w:rFonts w:ascii="Sylfaen" w:hAnsi="Sylfaen"/>
          <w:b/>
          <w:sz w:val="32"/>
          <w:szCs w:val="32"/>
        </w:rPr>
        <w:t xml:space="preserve"> D</w:t>
      </w:r>
      <w:r w:rsidR="006D28A6">
        <w:rPr>
          <w:rFonts w:ascii="Sylfaen" w:hAnsi="Sylfaen"/>
          <w:b/>
          <w:sz w:val="32"/>
          <w:szCs w:val="32"/>
        </w:rPr>
        <w:t>I UN</w:t>
      </w:r>
      <w:r>
        <w:rPr>
          <w:rFonts w:ascii="Sylfaen" w:hAnsi="Sylfaen"/>
          <w:b/>
          <w:sz w:val="32"/>
          <w:szCs w:val="32"/>
        </w:rPr>
        <w:t xml:space="preserve"> CURRICOLO</w:t>
      </w:r>
      <w:r w:rsidR="006D28A6">
        <w:rPr>
          <w:rFonts w:ascii="Sylfaen" w:hAnsi="Sylfaen"/>
          <w:b/>
          <w:sz w:val="32"/>
          <w:szCs w:val="32"/>
        </w:rPr>
        <w:t xml:space="preserve"> VERTICALE</w:t>
      </w:r>
    </w:p>
    <w:p w14:paraId="7025BB81" w14:textId="77777777" w:rsidR="00C64109" w:rsidRPr="00D522AB" w:rsidRDefault="00C64109" w:rsidP="008F1A8A">
      <w:pPr>
        <w:spacing w:after="200" w:line="276" w:lineRule="auto"/>
        <w:jc w:val="center"/>
        <w:rPr>
          <w:rFonts w:ascii="Sylfaen" w:hAnsi="Sylfaen"/>
          <w:b/>
          <w:sz w:val="32"/>
          <w:szCs w:val="32"/>
        </w:rPr>
      </w:pPr>
      <w:r>
        <w:rPr>
          <w:rFonts w:ascii="Sylfaen" w:hAnsi="Sylfaen"/>
          <w:b/>
          <w:sz w:val="32"/>
          <w:szCs w:val="32"/>
        </w:rPr>
        <w:t>(</w:t>
      </w:r>
      <w:r w:rsidR="006D28A6">
        <w:rPr>
          <w:rFonts w:ascii="Sylfaen" w:hAnsi="Sylfaen"/>
          <w:b/>
          <w:sz w:val="32"/>
          <w:szCs w:val="32"/>
        </w:rPr>
        <w:t>Coniugare verticalmente massimo tre Campi di esperienza/Discipline)</w:t>
      </w:r>
    </w:p>
    <w:p w14:paraId="729733CE" w14:textId="77777777" w:rsidR="008F1A8A" w:rsidRPr="00D522AB" w:rsidRDefault="008F1A8A" w:rsidP="008F1A8A">
      <w:pPr>
        <w:spacing w:after="200" w:line="276" w:lineRule="auto"/>
        <w:jc w:val="center"/>
        <w:rPr>
          <w:rFonts w:ascii="Sylfaen" w:hAnsi="Sylfaen"/>
          <w:b/>
          <w:sz w:val="40"/>
          <w:szCs w:val="40"/>
        </w:rPr>
      </w:pPr>
      <w:r w:rsidRPr="00D522AB">
        <w:rPr>
          <w:rFonts w:ascii="Sylfaen" w:hAnsi="Sylfaen"/>
          <w:b/>
          <w:sz w:val="40"/>
          <w:szCs w:val="40"/>
        </w:rPr>
        <w:t>Scuola Primaria e Scuola dell’Infanzia</w:t>
      </w:r>
    </w:p>
    <w:p w14:paraId="2DAB4E10" w14:textId="77777777" w:rsidR="00113317" w:rsidRPr="00351928" w:rsidRDefault="00113317" w:rsidP="0011331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ISCIPLINA</w:t>
      </w:r>
    </w:p>
    <w:p w14:paraId="1FDE88C4" w14:textId="77777777" w:rsidR="00113317" w:rsidRDefault="00113317" w:rsidP="00113317">
      <w:pPr>
        <w:jc w:val="center"/>
        <w:rPr>
          <w:b/>
          <w:sz w:val="20"/>
          <w:szCs w:val="20"/>
        </w:rPr>
      </w:pPr>
    </w:p>
    <w:p w14:paraId="37318F96" w14:textId="77777777" w:rsidR="00113317" w:rsidRDefault="00113317" w:rsidP="00113317">
      <w:pPr>
        <w:jc w:val="center"/>
        <w:rPr>
          <w:b/>
          <w:sz w:val="20"/>
          <w:szCs w:val="20"/>
        </w:rPr>
      </w:pPr>
      <w:r w:rsidRPr="00F45451">
        <w:rPr>
          <w:b/>
          <w:sz w:val="20"/>
          <w:szCs w:val="20"/>
        </w:rPr>
        <w:t>TRAGUARDI PER LO SVILUPPO DELLE COMPENTENZE FISSATI DALLE INDICAZIONI NAZIONALI PER IL CURRICOLO 201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13317" w:rsidRPr="00F45451" w14:paraId="43F93B23" w14:textId="77777777" w:rsidTr="00113317"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035E32CE" w14:textId="77777777" w:rsidR="00113317" w:rsidRDefault="00113317" w:rsidP="003E0791">
            <w:pPr>
              <w:jc w:val="center"/>
              <w:rPr>
                <w:b/>
                <w:sz w:val="20"/>
                <w:szCs w:val="20"/>
              </w:rPr>
            </w:pPr>
          </w:p>
          <w:p w14:paraId="4FCFBCFC" w14:textId="77777777" w:rsidR="00113317" w:rsidRPr="00113317" w:rsidRDefault="00113317" w:rsidP="003E0791">
            <w:pPr>
              <w:jc w:val="center"/>
              <w:rPr>
                <w:b/>
                <w:sz w:val="20"/>
                <w:szCs w:val="20"/>
              </w:rPr>
            </w:pPr>
            <w:r w:rsidRPr="00113317">
              <w:rPr>
                <w:b/>
                <w:sz w:val="20"/>
                <w:szCs w:val="20"/>
              </w:rPr>
              <w:t>TRAGUARDI ALLA FINE DELLA SCUOLA DELL’INFANIZA</w:t>
            </w:r>
          </w:p>
          <w:p w14:paraId="6F91F991" w14:textId="77777777" w:rsidR="00113317" w:rsidRDefault="00113317" w:rsidP="003E0791">
            <w:pPr>
              <w:jc w:val="center"/>
              <w:rPr>
                <w:b/>
                <w:sz w:val="20"/>
                <w:szCs w:val="20"/>
              </w:rPr>
            </w:pPr>
            <w:r w:rsidRPr="00113317">
              <w:rPr>
                <w:b/>
                <w:sz w:val="20"/>
                <w:szCs w:val="20"/>
              </w:rPr>
              <w:t>CAMPO DI ESPERIENZA: _____________________ – SCUOLA DELL’INFANZIA</w:t>
            </w:r>
          </w:p>
          <w:p w14:paraId="4E2030B4" w14:textId="77777777" w:rsidR="00113317" w:rsidRPr="00F45451" w:rsidRDefault="00113317" w:rsidP="003E079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13317" w:rsidRPr="00F45451" w14:paraId="5AB07853" w14:textId="77777777" w:rsidTr="00113317"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E8E12" w14:textId="77777777" w:rsidR="00113317" w:rsidRPr="00113317" w:rsidRDefault="00113317" w:rsidP="00113317">
            <w:pPr>
              <w:pStyle w:val="Indicazioninormale"/>
              <w:numPr>
                <w:ilvl w:val="0"/>
                <w:numId w:val="24"/>
              </w:num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13317">
              <w:rPr>
                <w:rFonts w:ascii="Times New Roman" w:hAnsi="Times New Roman"/>
                <w:sz w:val="20"/>
                <w:szCs w:val="20"/>
              </w:rPr>
              <w:t>_______</w:t>
            </w:r>
          </w:p>
          <w:p w14:paraId="057D3903" w14:textId="77777777" w:rsidR="00113317" w:rsidRPr="00113317" w:rsidRDefault="00113317" w:rsidP="00113317">
            <w:pPr>
              <w:pStyle w:val="Indicazioninormale"/>
              <w:numPr>
                <w:ilvl w:val="0"/>
                <w:numId w:val="24"/>
              </w:num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13317">
              <w:rPr>
                <w:rFonts w:ascii="Times New Roman" w:hAnsi="Times New Roman"/>
                <w:sz w:val="20"/>
                <w:szCs w:val="20"/>
              </w:rPr>
              <w:t>_______</w:t>
            </w:r>
          </w:p>
          <w:p w14:paraId="3000CDDB" w14:textId="77777777" w:rsidR="00113317" w:rsidRPr="00113317" w:rsidRDefault="00113317" w:rsidP="00113317">
            <w:pPr>
              <w:pStyle w:val="Indicazioninormale"/>
              <w:numPr>
                <w:ilvl w:val="0"/>
                <w:numId w:val="24"/>
              </w:num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13317">
              <w:rPr>
                <w:rFonts w:ascii="Times New Roman" w:hAnsi="Times New Roman"/>
                <w:sz w:val="20"/>
                <w:szCs w:val="20"/>
              </w:rPr>
              <w:t>_______</w:t>
            </w:r>
          </w:p>
          <w:p w14:paraId="29E61304" w14:textId="77777777" w:rsidR="00113317" w:rsidRPr="00113317" w:rsidRDefault="00113317" w:rsidP="00113317">
            <w:pPr>
              <w:pStyle w:val="Indicazioninormale"/>
              <w:numPr>
                <w:ilvl w:val="0"/>
                <w:numId w:val="24"/>
              </w:num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13317">
              <w:rPr>
                <w:rFonts w:ascii="Times New Roman" w:hAnsi="Times New Roman"/>
                <w:sz w:val="20"/>
                <w:szCs w:val="20"/>
              </w:rPr>
              <w:t>________</w:t>
            </w:r>
          </w:p>
          <w:p w14:paraId="7A744CBA" w14:textId="77777777" w:rsidR="00113317" w:rsidRPr="00113317" w:rsidRDefault="00113317" w:rsidP="00113317">
            <w:pPr>
              <w:pStyle w:val="Indicazioninormale"/>
              <w:spacing w:after="0"/>
              <w:ind w:left="360" w:firstLine="0"/>
              <w:rPr>
                <w:rFonts w:ascii="Times New Roman" w:hAnsi="Times New Roman"/>
                <w:sz w:val="20"/>
                <w:szCs w:val="20"/>
                <w:highlight w:val="yellow"/>
              </w:rPr>
            </w:pPr>
          </w:p>
        </w:tc>
      </w:tr>
      <w:tr w:rsidR="00113317" w:rsidRPr="00F45451" w14:paraId="6A5BA293" w14:textId="77777777" w:rsidTr="00113317">
        <w:tc>
          <w:tcPr>
            <w:tcW w:w="9747" w:type="dxa"/>
            <w:shd w:val="clear" w:color="auto" w:fill="EEECE1"/>
          </w:tcPr>
          <w:p w14:paraId="3F04F2A0" w14:textId="77777777" w:rsidR="00113317" w:rsidRDefault="00113317" w:rsidP="003E0791">
            <w:pPr>
              <w:jc w:val="center"/>
              <w:rPr>
                <w:b/>
                <w:sz w:val="20"/>
                <w:szCs w:val="20"/>
              </w:rPr>
            </w:pPr>
          </w:p>
          <w:p w14:paraId="3BDCC23C" w14:textId="77777777" w:rsidR="00113317" w:rsidRDefault="00113317" w:rsidP="003E0791">
            <w:pPr>
              <w:jc w:val="center"/>
              <w:rPr>
                <w:b/>
                <w:sz w:val="20"/>
                <w:szCs w:val="20"/>
              </w:rPr>
            </w:pPr>
            <w:r w:rsidRPr="00F45451">
              <w:rPr>
                <w:b/>
                <w:sz w:val="20"/>
                <w:szCs w:val="20"/>
              </w:rPr>
              <w:t>TRAGUARDI ALLA FINE DELLA SCUOLA PRIMARIA</w:t>
            </w:r>
          </w:p>
          <w:p w14:paraId="1F145708" w14:textId="77777777" w:rsidR="00113317" w:rsidRPr="00F45451" w:rsidRDefault="00113317" w:rsidP="003E079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13317" w:rsidRPr="00F45451" w14:paraId="4BAC0E2C" w14:textId="77777777" w:rsidTr="00113317">
        <w:tc>
          <w:tcPr>
            <w:tcW w:w="9747" w:type="dxa"/>
          </w:tcPr>
          <w:p w14:paraId="5878C4FB" w14:textId="77777777" w:rsidR="00113317" w:rsidRDefault="00113317" w:rsidP="00113317">
            <w:pPr>
              <w:pStyle w:val="Indicazioninormale"/>
              <w:numPr>
                <w:ilvl w:val="0"/>
                <w:numId w:val="24"/>
              </w:num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_____________</w:t>
            </w:r>
          </w:p>
          <w:p w14:paraId="2C29BA62" w14:textId="77777777" w:rsidR="00113317" w:rsidRDefault="00113317" w:rsidP="00113317">
            <w:pPr>
              <w:pStyle w:val="Indicazioninormale"/>
              <w:numPr>
                <w:ilvl w:val="0"/>
                <w:numId w:val="24"/>
              </w:num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_____________</w:t>
            </w:r>
          </w:p>
          <w:p w14:paraId="57E01C57" w14:textId="77777777" w:rsidR="00113317" w:rsidRPr="00F45451" w:rsidRDefault="00113317" w:rsidP="00113317">
            <w:pPr>
              <w:pStyle w:val="Indicazioninormale"/>
              <w:numPr>
                <w:ilvl w:val="0"/>
                <w:numId w:val="24"/>
              </w:num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_____________</w:t>
            </w:r>
          </w:p>
        </w:tc>
      </w:tr>
    </w:tbl>
    <w:p w14:paraId="22A87C49" w14:textId="77777777" w:rsidR="00113317" w:rsidRDefault="00113317" w:rsidP="00113317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47"/>
        <w:gridCol w:w="2967"/>
        <w:gridCol w:w="2914"/>
      </w:tblGrid>
      <w:tr w:rsidR="00113317" w:rsidRPr="00F45451" w14:paraId="69AF8822" w14:textId="77777777" w:rsidTr="003E0791">
        <w:tc>
          <w:tcPr>
            <w:tcW w:w="14427" w:type="dxa"/>
            <w:gridSpan w:val="3"/>
            <w:shd w:val="clear" w:color="auto" w:fill="EEECE1"/>
          </w:tcPr>
          <w:p w14:paraId="34B4CF3E" w14:textId="77777777" w:rsidR="00113317" w:rsidRDefault="00113317" w:rsidP="003E0791">
            <w:pPr>
              <w:jc w:val="center"/>
              <w:rPr>
                <w:b/>
                <w:sz w:val="20"/>
                <w:szCs w:val="20"/>
              </w:rPr>
            </w:pPr>
          </w:p>
          <w:p w14:paraId="177F4562" w14:textId="77777777" w:rsidR="00113317" w:rsidRPr="00F45451" w:rsidRDefault="00113317" w:rsidP="003E0791">
            <w:pPr>
              <w:jc w:val="center"/>
              <w:rPr>
                <w:b/>
                <w:sz w:val="20"/>
                <w:szCs w:val="20"/>
              </w:rPr>
            </w:pPr>
            <w:r w:rsidRPr="00F45451">
              <w:rPr>
                <w:b/>
                <w:sz w:val="20"/>
                <w:szCs w:val="20"/>
              </w:rPr>
              <w:t xml:space="preserve">OBIETTIVI DI APPRENDIMENTO SCUOLA </w:t>
            </w:r>
            <w:r>
              <w:rPr>
                <w:b/>
                <w:sz w:val="20"/>
                <w:szCs w:val="20"/>
              </w:rPr>
              <w:t>DELL’INFANZIA</w:t>
            </w:r>
          </w:p>
          <w:p w14:paraId="08957B80" w14:textId="77777777" w:rsidR="00113317" w:rsidRPr="00F45451" w:rsidRDefault="00113317" w:rsidP="003E0791">
            <w:pPr>
              <w:tabs>
                <w:tab w:val="left" w:pos="3750"/>
              </w:tabs>
              <w:rPr>
                <w:sz w:val="20"/>
                <w:szCs w:val="20"/>
              </w:rPr>
            </w:pPr>
            <w:r w:rsidRPr="00F45451">
              <w:rPr>
                <w:sz w:val="20"/>
                <w:szCs w:val="20"/>
              </w:rPr>
              <w:tab/>
            </w:r>
          </w:p>
        </w:tc>
      </w:tr>
      <w:tr w:rsidR="00113317" w:rsidRPr="00F45451" w14:paraId="0A1AFB43" w14:textId="77777777" w:rsidTr="003E0791">
        <w:tc>
          <w:tcPr>
            <w:tcW w:w="4809" w:type="dxa"/>
          </w:tcPr>
          <w:p w14:paraId="0E0667C2" w14:textId="77777777" w:rsidR="00113317" w:rsidRPr="00F45451" w:rsidRDefault="006F29F8" w:rsidP="003E079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________ANNI</w:t>
            </w:r>
          </w:p>
        </w:tc>
        <w:tc>
          <w:tcPr>
            <w:tcW w:w="4809" w:type="dxa"/>
          </w:tcPr>
          <w:p w14:paraId="26C72411" w14:textId="77777777" w:rsidR="00113317" w:rsidRPr="00F45451" w:rsidRDefault="00113317" w:rsidP="003E079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09" w:type="dxa"/>
          </w:tcPr>
          <w:p w14:paraId="40BF688F" w14:textId="77777777" w:rsidR="00113317" w:rsidRPr="00F45451" w:rsidRDefault="00113317" w:rsidP="003E079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13317" w:rsidRPr="00F45451" w14:paraId="76DF1A31" w14:textId="77777777" w:rsidTr="003E0791">
        <w:tc>
          <w:tcPr>
            <w:tcW w:w="4809" w:type="dxa"/>
          </w:tcPr>
          <w:p w14:paraId="4825ED7D" w14:textId="77777777" w:rsidR="00113317" w:rsidRDefault="00113317" w:rsidP="00113317">
            <w:pPr>
              <w:snapToGrid w:val="0"/>
              <w:rPr>
                <w:b/>
                <w:sz w:val="20"/>
                <w:szCs w:val="20"/>
              </w:rPr>
            </w:pPr>
            <w:r w:rsidRPr="0093178C">
              <w:rPr>
                <w:sz w:val="20"/>
                <w:szCs w:val="20"/>
              </w:rPr>
              <w:t>-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09" w:type="dxa"/>
          </w:tcPr>
          <w:p w14:paraId="7214BE6E" w14:textId="77777777" w:rsidR="00113317" w:rsidRDefault="00113317" w:rsidP="00113317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4809" w:type="dxa"/>
          </w:tcPr>
          <w:p w14:paraId="20DA82FD" w14:textId="77777777" w:rsidR="00EE4CB3" w:rsidRDefault="00EE4CB3" w:rsidP="00EE4CB3">
            <w:pPr>
              <w:pStyle w:val="Indicazioninormale"/>
              <w:snapToGrid w:val="0"/>
              <w:spacing w:after="0"/>
              <w:ind w:firstLine="0"/>
              <w:rPr>
                <w:rFonts w:ascii="Times New Roman" w:hAnsi="Times New Roman"/>
                <w:sz w:val="20"/>
                <w:szCs w:val="20"/>
              </w:rPr>
            </w:pPr>
          </w:p>
          <w:p w14:paraId="79DFF5A7" w14:textId="77777777" w:rsidR="00113317" w:rsidRDefault="00113317" w:rsidP="00EE4CB3">
            <w:pPr>
              <w:pStyle w:val="Indicazioninormale"/>
              <w:snapToGrid w:val="0"/>
              <w:spacing w:after="0"/>
              <w:ind w:firstLine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FE00E64" w14:textId="77777777" w:rsidR="00113317" w:rsidRPr="00A72D09" w:rsidRDefault="00113317" w:rsidP="003E0791">
            <w:pPr>
              <w:pStyle w:val="Indicazioninormale"/>
              <w:snapToGrid w:val="0"/>
              <w:spacing w:after="0"/>
              <w:ind w:firstLine="0"/>
              <w:rPr>
                <w:rFonts w:ascii="Times New Roman" w:hAnsi="Times New Roman"/>
                <w:sz w:val="20"/>
                <w:szCs w:val="20"/>
              </w:rPr>
            </w:pPr>
          </w:p>
          <w:p w14:paraId="7194DC94" w14:textId="77777777" w:rsidR="00113317" w:rsidRDefault="00113317" w:rsidP="003E0791"/>
        </w:tc>
      </w:tr>
    </w:tbl>
    <w:p w14:paraId="67FCB086" w14:textId="77777777" w:rsidR="00113317" w:rsidRDefault="00113317" w:rsidP="00113317">
      <w:pPr>
        <w:rPr>
          <w:sz w:val="20"/>
          <w:szCs w:val="20"/>
        </w:rPr>
      </w:pPr>
    </w:p>
    <w:p w14:paraId="640D0614" w14:textId="77777777" w:rsidR="00113317" w:rsidRDefault="00113317" w:rsidP="00113317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8"/>
        <w:gridCol w:w="2554"/>
        <w:gridCol w:w="4286"/>
      </w:tblGrid>
      <w:tr w:rsidR="00113317" w:rsidRPr="00F45451" w14:paraId="3339AF1C" w14:textId="77777777" w:rsidTr="00EE4CB3">
        <w:tc>
          <w:tcPr>
            <w:tcW w:w="9854" w:type="dxa"/>
            <w:gridSpan w:val="3"/>
            <w:shd w:val="clear" w:color="auto" w:fill="EEECE1"/>
          </w:tcPr>
          <w:p w14:paraId="62AF21B4" w14:textId="77777777" w:rsidR="00113317" w:rsidRDefault="00113317" w:rsidP="003E0791">
            <w:pPr>
              <w:jc w:val="center"/>
              <w:rPr>
                <w:b/>
                <w:sz w:val="20"/>
                <w:szCs w:val="20"/>
              </w:rPr>
            </w:pPr>
          </w:p>
          <w:p w14:paraId="73ACDA91" w14:textId="77777777" w:rsidR="00113317" w:rsidRPr="00F45451" w:rsidRDefault="00113317" w:rsidP="003E0791">
            <w:pPr>
              <w:jc w:val="center"/>
              <w:rPr>
                <w:b/>
                <w:sz w:val="20"/>
                <w:szCs w:val="20"/>
              </w:rPr>
            </w:pPr>
            <w:r w:rsidRPr="00F45451">
              <w:rPr>
                <w:b/>
                <w:sz w:val="20"/>
                <w:szCs w:val="20"/>
              </w:rPr>
              <w:t>OBIETTIVI DI APPRENDIMENTO SCUOLA PRIMARIA</w:t>
            </w:r>
          </w:p>
          <w:p w14:paraId="4949E742" w14:textId="77777777" w:rsidR="00113317" w:rsidRPr="00F45451" w:rsidRDefault="00113317" w:rsidP="003E0791">
            <w:pPr>
              <w:tabs>
                <w:tab w:val="left" w:pos="3750"/>
              </w:tabs>
              <w:rPr>
                <w:sz w:val="20"/>
                <w:szCs w:val="20"/>
              </w:rPr>
            </w:pPr>
            <w:r w:rsidRPr="00F45451">
              <w:rPr>
                <w:sz w:val="20"/>
                <w:szCs w:val="20"/>
              </w:rPr>
              <w:tab/>
            </w:r>
          </w:p>
        </w:tc>
      </w:tr>
      <w:tr w:rsidR="00113317" w:rsidRPr="00F45451" w14:paraId="290261C8" w14:textId="77777777" w:rsidTr="00EE4CB3">
        <w:tc>
          <w:tcPr>
            <w:tcW w:w="9854" w:type="dxa"/>
            <w:gridSpan w:val="3"/>
          </w:tcPr>
          <w:p w14:paraId="46FFA0BC" w14:textId="77777777" w:rsidR="00113317" w:rsidRPr="00F45451" w:rsidRDefault="00EE4CB3" w:rsidP="003E07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UCLEI TEMATICI</w:t>
            </w:r>
          </w:p>
          <w:p w14:paraId="57C624C9" w14:textId="77777777" w:rsidR="00113317" w:rsidRPr="00F45451" w:rsidRDefault="00113317" w:rsidP="003E0791">
            <w:pPr>
              <w:jc w:val="center"/>
              <w:rPr>
                <w:sz w:val="20"/>
                <w:szCs w:val="20"/>
              </w:rPr>
            </w:pPr>
          </w:p>
          <w:p w14:paraId="677E20B6" w14:textId="77777777" w:rsidR="00113317" w:rsidRDefault="00EE4CB3" w:rsidP="00EE4CB3">
            <w:pPr>
              <w:pStyle w:val="Paragrafoelenco"/>
              <w:widowControl/>
              <w:numPr>
                <w:ilvl w:val="0"/>
                <w:numId w:val="19"/>
              </w:numPr>
              <w:suppressAutoHyphens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</w:t>
            </w:r>
          </w:p>
          <w:p w14:paraId="6CB9E352" w14:textId="77777777" w:rsidR="00EE4CB3" w:rsidRDefault="00EE4CB3" w:rsidP="00EE4CB3">
            <w:pPr>
              <w:pStyle w:val="Paragrafoelenco"/>
              <w:widowControl/>
              <w:numPr>
                <w:ilvl w:val="0"/>
                <w:numId w:val="19"/>
              </w:numPr>
              <w:suppressAutoHyphens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</w:t>
            </w:r>
          </w:p>
          <w:p w14:paraId="3252AEA3" w14:textId="77777777" w:rsidR="00EE4CB3" w:rsidRPr="00F45451" w:rsidRDefault="00EE4CB3" w:rsidP="00EE4CB3">
            <w:pPr>
              <w:pStyle w:val="Paragrafoelenco"/>
              <w:widowControl/>
              <w:numPr>
                <w:ilvl w:val="0"/>
                <w:numId w:val="19"/>
              </w:numPr>
              <w:suppressAutoHyphens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</w:t>
            </w:r>
          </w:p>
        </w:tc>
      </w:tr>
      <w:tr w:rsidR="00EE4CB3" w:rsidRPr="00F45451" w14:paraId="51716664" w14:textId="77777777" w:rsidTr="00EE4CB3">
        <w:tc>
          <w:tcPr>
            <w:tcW w:w="2816" w:type="dxa"/>
          </w:tcPr>
          <w:p w14:paraId="5B6E02D5" w14:textId="77777777" w:rsidR="00113317" w:rsidRPr="00F45451" w:rsidRDefault="00EE4CB3" w:rsidP="00EE4CB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CLASSE</w:t>
            </w:r>
          </w:p>
        </w:tc>
        <w:tc>
          <w:tcPr>
            <w:tcW w:w="2612" w:type="dxa"/>
          </w:tcPr>
          <w:p w14:paraId="266F82AB" w14:textId="77777777" w:rsidR="00113317" w:rsidRDefault="00EE4CB3" w:rsidP="003E079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UCLEO TEMATICO</w:t>
            </w:r>
          </w:p>
          <w:p w14:paraId="1EF49312" w14:textId="77777777" w:rsidR="00EE4CB3" w:rsidRPr="00F45451" w:rsidRDefault="00EE4CB3" w:rsidP="003E0791">
            <w:pPr>
              <w:jc w:val="center"/>
              <w:rPr>
                <w:b/>
                <w:sz w:val="20"/>
                <w:szCs w:val="20"/>
              </w:rPr>
            </w:pPr>
            <w:r w:rsidRPr="00F45451">
              <w:rPr>
                <w:b/>
                <w:sz w:val="20"/>
                <w:szCs w:val="20"/>
              </w:rPr>
              <w:t>(Indicazioni Nazionali per il Curricolo 2012)</w:t>
            </w:r>
          </w:p>
        </w:tc>
        <w:tc>
          <w:tcPr>
            <w:tcW w:w="4426" w:type="dxa"/>
          </w:tcPr>
          <w:p w14:paraId="27BACED1" w14:textId="77777777" w:rsidR="00113317" w:rsidRPr="00F45451" w:rsidRDefault="00EE4CB3" w:rsidP="003E079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BIETTIVI</w:t>
            </w:r>
          </w:p>
          <w:p w14:paraId="449CE105" w14:textId="77777777" w:rsidR="00113317" w:rsidRPr="00F45451" w:rsidRDefault="00113317" w:rsidP="003E0791">
            <w:pPr>
              <w:jc w:val="center"/>
              <w:rPr>
                <w:b/>
                <w:sz w:val="20"/>
                <w:szCs w:val="20"/>
              </w:rPr>
            </w:pPr>
            <w:r w:rsidRPr="00F45451">
              <w:rPr>
                <w:b/>
                <w:sz w:val="20"/>
                <w:szCs w:val="20"/>
              </w:rPr>
              <w:t>(Indicazioni Nazionali per il Curricolo 2012)</w:t>
            </w:r>
          </w:p>
        </w:tc>
      </w:tr>
      <w:tr w:rsidR="00EE4CB3" w:rsidRPr="00F45451" w14:paraId="129D7EF6" w14:textId="77777777" w:rsidTr="00EE4CB3">
        <w:tc>
          <w:tcPr>
            <w:tcW w:w="2816" w:type="dxa"/>
            <w:vMerge w:val="restart"/>
            <w:vAlign w:val="center"/>
          </w:tcPr>
          <w:p w14:paraId="0671E18C" w14:textId="77777777" w:rsidR="00EE4CB3" w:rsidRPr="00F45451" w:rsidRDefault="00EE4CB3" w:rsidP="00EE4CB3">
            <w:pPr>
              <w:pStyle w:val="Paragrafoelenco"/>
              <w:widowControl/>
              <w:suppressAutoHyphens w:val="0"/>
              <w:ind w:left="28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___________</w:t>
            </w:r>
          </w:p>
        </w:tc>
        <w:tc>
          <w:tcPr>
            <w:tcW w:w="2612" w:type="dxa"/>
          </w:tcPr>
          <w:p w14:paraId="59E67BD1" w14:textId="77777777" w:rsidR="00EE4CB3" w:rsidRPr="00F45451" w:rsidRDefault="00EE4CB3" w:rsidP="00EE4CB3">
            <w:pPr>
              <w:widowControl/>
              <w:suppressAutoHyphens w:val="0"/>
              <w:ind w:left="357"/>
              <w:jc w:val="both"/>
              <w:rPr>
                <w:sz w:val="20"/>
                <w:szCs w:val="20"/>
              </w:rPr>
            </w:pPr>
          </w:p>
        </w:tc>
        <w:tc>
          <w:tcPr>
            <w:tcW w:w="4426" w:type="dxa"/>
          </w:tcPr>
          <w:p w14:paraId="7A28F776" w14:textId="77777777" w:rsidR="00EE4CB3" w:rsidRPr="00F45451" w:rsidRDefault="00EE4CB3" w:rsidP="00113317">
            <w:pPr>
              <w:widowControl/>
              <w:numPr>
                <w:ilvl w:val="0"/>
                <w:numId w:val="16"/>
              </w:numPr>
              <w:suppressAutoHyphens w:val="0"/>
              <w:ind w:left="305"/>
              <w:jc w:val="both"/>
              <w:rPr>
                <w:sz w:val="20"/>
                <w:szCs w:val="20"/>
              </w:rPr>
            </w:pPr>
          </w:p>
          <w:p w14:paraId="10AA5159" w14:textId="77777777" w:rsidR="00EE4CB3" w:rsidRPr="00F45451" w:rsidRDefault="00EE4CB3" w:rsidP="003E0791">
            <w:pPr>
              <w:pStyle w:val="Indicazioninormale"/>
              <w:spacing w:after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0FF70F6" w14:textId="77777777" w:rsidR="00EE4CB3" w:rsidRPr="00F45451" w:rsidRDefault="00EE4CB3" w:rsidP="00EE4CB3">
            <w:pPr>
              <w:pStyle w:val="Indicazioninormale"/>
              <w:spacing w:after="0"/>
              <w:ind w:left="305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E4CB3" w:rsidRPr="00F45451" w14:paraId="24481D63" w14:textId="77777777" w:rsidTr="00BA7460">
        <w:tc>
          <w:tcPr>
            <w:tcW w:w="2816" w:type="dxa"/>
            <w:vMerge/>
          </w:tcPr>
          <w:p w14:paraId="3F1C64EE" w14:textId="77777777" w:rsidR="00EE4CB3" w:rsidRPr="00F45451" w:rsidRDefault="00EE4CB3" w:rsidP="003E0791">
            <w:pPr>
              <w:pStyle w:val="Paragrafoelenco"/>
              <w:widowControl/>
              <w:suppressAutoHyphens w:val="0"/>
              <w:ind w:left="284"/>
              <w:jc w:val="both"/>
              <w:rPr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8D5D4" w14:textId="77777777" w:rsidR="00EE4CB3" w:rsidRPr="00F45451" w:rsidRDefault="00EE4CB3" w:rsidP="00EE4CB3">
            <w:pPr>
              <w:widowControl/>
              <w:suppressAutoHyphens w:val="0"/>
              <w:ind w:left="357"/>
              <w:jc w:val="both"/>
              <w:rPr>
                <w:sz w:val="20"/>
                <w:szCs w:val="20"/>
              </w:rPr>
            </w:pPr>
          </w:p>
        </w:tc>
        <w:tc>
          <w:tcPr>
            <w:tcW w:w="4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F7E9" w14:textId="77777777" w:rsidR="00EE4CB3" w:rsidRPr="00F45451" w:rsidRDefault="00EE4CB3" w:rsidP="003E0791">
            <w:pPr>
              <w:widowControl/>
              <w:numPr>
                <w:ilvl w:val="0"/>
                <w:numId w:val="16"/>
              </w:numPr>
              <w:suppressAutoHyphens w:val="0"/>
              <w:ind w:left="305"/>
              <w:jc w:val="both"/>
              <w:rPr>
                <w:sz w:val="20"/>
                <w:szCs w:val="20"/>
              </w:rPr>
            </w:pPr>
          </w:p>
          <w:p w14:paraId="55A693F0" w14:textId="77777777" w:rsidR="00EE4CB3" w:rsidRPr="00EE4CB3" w:rsidRDefault="00EE4CB3" w:rsidP="00EE4CB3">
            <w:pPr>
              <w:widowControl/>
              <w:ind w:left="305" w:hanging="360"/>
              <w:rPr>
                <w:sz w:val="20"/>
                <w:szCs w:val="20"/>
              </w:rPr>
            </w:pPr>
          </w:p>
          <w:p w14:paraId="72864669" w14:textId="77777777" w:rsidR="00EE4CB3" w:rsidRPr="00F45451" w:rsidRDefault="00EE4CB3" w:rsidP="00EE4CB3">
            <w:pPr>
              <w:widowControl/>
              <w:ind w:left="305" w:hanging="360"/>
              <w:rPr>
                <w:sz w:val="20"/>
                <w:szCs w:val="20"/>
              </w:rPr>
            </w:pPr>
          </w:p>
        </w:tc>
      </w:tr>
      <w:tr w:rsidR="00EE4CB3" w:rsidRPr="00F45451" w14:paraId="2FE3C670" w14:textId="77777777" w:rsidTr="00BA7460">
        <w:tc>
          <w:tcPr>
            <w:tcW w:w="2816" w:type="dxa"/>
            <w:vMerge/>
          </w:tcPr>
          <w:p w14:paraId="7D9C2086" w14:textId="77777777" w:rsidR="00EE4CB3" w:rsidRPr="00F45451" w:rsidRDefault="00EE4CB3" w:rsidP="003E0791">
            <w:pPr>
              <w:pStyle w:val="Paragrafoelenco"/>
              <w:widowControl/>
              <w:suppressAutoHyphens w:val="0"/>
              <w:ind w:left="284"/>
              <w:jc w:val="both"/>
              <w:rPr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B268" w14:textId="77777777" w:rsidR="00EE4CB3" w:rsidRPr="00F45451" w:rsidRDefault="00EE4CB3" w:rsidP="00EE4CB3">
            <w:pPr>
              <w:widowControl/>
              <w:suppressAutoHyphens w:val="0"/>
              <w:ind w:left="357"/>
              <w:jc w:val="both"/>
              <w:rPr>
                <w:sz w:val="20"/>
                <w:szCs w:val="20"/>
              </w:rPr>
            </w:pPr>
          </w:p>
        </w:tc>
        <w:tc>
          <w:tcPr>
            <w:tcW w:w="4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13831" w14:textId="77777777" w:rsidR="00EE4CB3" w:rsidRPr="00F45451" w:rsidRDefault="00EE4CB3" w:rsidP="003E0791">
            <w:pPr>
              <w:widowControl/>
              <w:numPr>
                <w:ilvl w:val="0"/>
                <w:numId w:val="16"/>
              </w:numPr>
              <w:suppressAutoHyphens w:val="0"/>
              <w:ind w:left="305"/>
              <w:jc w:val="both"/>
              <w:rPr>
                <w:sz w:val="20"/>
                <w:szCs w:val="20"/>
              </w:rPr>
            </w:pPr>
          </w:p>
          <w:p w14:paraId="23D585AC" w14:textId="77777777" w:rsidR="00EE4CB3" w:rsidRPr="00EE4CB3" w:rsidRDefault="00EE4CB3" w:rsidP="00EE4CB3">
            <w:pPr>
              <w:widowControl/>
              <w:ind w:left="305" w:hanging="360"/>
              <w:rPr>
                <w:sz w:val="20"/>
                <w:szCs w:val="20"/>
              </w:rPr>
            </w:pPr>
          </w:p>
          <w:p w14:paraId="5175D11A" w14:textId="77777777" w:rsidR="00EE4CB3" w:rsidRPr="00F45451" w:rsidRDefault="00EE4CB3" w:rsidP="00EE4CB3">
            <w:pPr>
              <w:widowControl/>
              <w:ind w:left="305" w:hanging="360"/>
              <w:rPr>
                <w:sz w:val="20"/>
                <w:szCs w:val="20"/>
              </w:rPr>
            </w:pPr>
          </w:p>
        </w:tc>
      </w:tr>
      <w:tr w:rsidR="00EE4CB3" w:rsidRPr="00F45451" w14:paraId="4E412148" w14:textId="77777777" w:rsidTr="00BA7460">
        <w:tc>
          <w:tcPr>
            <w:tcW w:w="2816" w:type="dxa"/>
            <w:vMerge/>
          </w:tcPr>
          <w:p w14:paraId="5040710E" w14:textId="77777777" w:rsidR="00EE4CB3" w:rsidRPr="00F45451" w:rsidRDefault="00EE4CB3" w:rsidP="003E0791">
            <w:pPr>
              <w:pStyle w:val="Paragrafoelenco"/>
              <w:widowControl/>
              <w:suppressAutoHyphens w:val="0"/>
              <w:ind w:left="284"/>
              <w:jc w:val="both"/>
              <w:rPr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1308" w14:textId="77777777" w:rsidR="00EE4CB3" w:rsidRPr="00F45451" w:rsidRDefault="00EE4CB3" w:rsidP="00EE4CB3">
            <w:pPr>
              <w:widowControl/>
              <w:suppressAutoHyphens w:val="0"/>
              <w:ind w:left="357"/>
              <w:jc w:val="both"/>
              <w:rPr>
                <w:sz w:val="20"/>
                <w:szCs w:val="20"/>
              </w:rPr>
            </w:pPr>
          </w:p>
        </w:tc>
        <w:tc>
          <w:tcPr>
            <w:tcW w:w="4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F7CB" w14:textId="77777777" w:rsidR="00EE4CB3" w:rsidRPr="00F45451" w:rsidRDefault="00EE4CB3" w:rsidP="003E0791">
            <w:pPr>
              <w:widowControl/>
              <w:numPr>
                <w:ilvl w:val="0"/>
                <w:numId w:val="16"/>
              </w:numPr>
              <w:suppressAutoHyphens w:val="0"/>
              <w:ind w:left="305"/>
              <w:jc w:val="both"/>
              <w:rPr>
                <w:sz w:val="20"/>
                <w:szCs w:val="20"/>
              </w:rPr>
            </w:pPr>
          </w:p>
          <w:p w14:paraId="626AF113" w14:textId="77777777" w:rsidR="00EE4CB3" w:rsidRPr="00EE4CB3" w:rsidRDefault="00EE4CB3" w:rsidP="00EE4CB3">
            <w:pPr>
              <w:widowControl/>
              <w:ind w:left="305" w:hanging="360"/>
              <w:rPr>
                <w:sz w:val="20"/>
                <w:szCs w:val="20"/>
              </w:rPr>
            </w:pPr>
          </w:p>
          <w:p w14:paraId="3BAF46EF" w14:textId="77777777" w:rsidR="00EE4CB3" w:rsidRPr="00F45451" w:rsidRDefault="00EE4CB3" w:rsidP="00EE4CB3">
            <w:pPr>
              <w:widowControl/>
              <w:ind w:left="305" w:hanging="360"/>
              <w:rPr>
                <w:sz w:val="20"/>
                <w:szCs w:val="20"/>
              </w:rPr>
            </w:pPr>
          </w:p>
        </w:tc>
      </w:tr>
      <w:tr w:rsidR="00EE4CB3" w:rsidRPr="00F45451" w14:paraId="46DCF0FD" w14:textId="77777777" w:rsidTr="00BA7460">
        <w:tc>
          <w:tcPr>
            <w:tcW w:w="2816" w:type="dxa"/>
            <w:vMerge/>
            <w:tcBorders>
              <w:bottom w:val="single" w:sz="4" w:space="0" w:color="auto"/>
            </w:tcBorders>
          </w:tcPr>
          <w:p w14:paraId="33A6948F" w14:textId="77777777" w:rsidR="00EE4CB3" w:rsidRPr="00F45451" w:rsidRDefault="00EE4CB3" w:rsidP="003E0791">
            <w:pPr>
              <w:pStyle w:val="Paragrafoelenco"/>
              <w:widowControl/>
              <w:suppressAutoHyphens w:val="0"/>
              <w:ind w:left="284"/>
              <w:jc w:val="both"/>
              <w:rPr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DFDC8" w14:textId="77777777" w:rsidR="00EE4CB3" w:rsidRPr="00F45451" w:rsidRDefault="00EE4CB3" w:rsidP="00EE4CB3">
            <w:pPr>
              <w:widowControl/>
              <w:suppressAutoHyphens w:val="0"/>
              <w:ind w:left="357"/>
              <w:jc w:val="both"/>
              <w:rPr>
                <w:sz w:val="20"/>
                <w:szCs w:val="20"/>
              </w:rPr>
            </w:pPr>
          </w:p>
        </w:tc>
        <w:tc>
          <w:tcPr>
            <w:tcW w:w="4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8E3E" w14:textId="77777777" w:rsidR="00EE4CB3" w:rsidRPr="00F45451" w:rsidRDefault="00EE4CB3" w:rsidP="003E0791">
            <w:pPr>
              <w:widowControl/>
              <w:numPr>
                <w:ilvl w:val="0"/>
                <w:numId w:val="16"/>
              </w:numPr>
              <w:suppressAutoHyphens w:val="0"/>
              <w:ind w:left="305"/>
              <w:jc w:val="both"/>
              <w:rPr>
                <w:sz w:val="20"/>
                <w:szCs w:val="20"/>
              </w:rPr>
            </w:pPr>
          </w:p>
          <w:p w14:paraId="08E696ED" w14:textId="77777777" w:rsidR="00EE4CB3" w:rsidRPr="00EE4CB3" w:rsidRDefault="00EE4CB3" w:rsidP="00EE4CB3">
            <w:pPr>
              <w:widowControl/>
              <w:ind w:left="305" w:hanging="360"/>
              <w:rPr>
                <w:sz w:val="20"/>
                <w:szCs w:val="20"/>
              </w:rPr>
            </w:pPr>
          </w:p>
          <w:p w14:paraId="1138B0A2" w14:textId="77777777" w:rsidR="00EE4CB3" w:rsidRPr="00F45451" w:rsidRDefault="00EE4CB3" w:rsidP="00EE4CB3">
            <w:pPr>
              <w:widowControl/>
              <w:ind w:left="305" w:hanging="360"/>
              <w:rPr>
                <w:sz w:val="20"/>
                <w:szCs w:val="20"/>
              </w:rPr>
            </w:pPr>
          </w:p>
        </w:tc>
      </w:tr>
    </w:tbl>
    <w:p w14:paraId="2515E2B4" w14:textId="77777777" w:rsidR="008F1A8A" w:rsidRPr="00D522AB" w:rsidRDefault="008F1A8A" w:rsidP="008F1A8A">
      <w:pPr>
        <w:spacing w:line="360" w:lineRule="auto"/>
        <w:jc w:val="center"/>
        <w:rPr>
          <w:rFonts w:ascii="Sylfaen" w:hAnsi="Sylfaen"/>
          <w:sz w:val="32"/>
          <w:szCs w:val="32"/>
        </w:rPr>
      </w:pPr>
    </w:p>
    <w:p w14:paraId="53A6EBCE" w14:textId="77777777" w:rsidR="008F1A8A" w:rsidRPr="00D522AB" w:rsidRDefault="008F1A8A" w:rsidP="008F1A8A">
      <w:pPr>
        <w:spacing w:line="360" w:lineRule="auto"/>
        <w:jc w:val="center"/>
        <w:rPr>
          <w:rFonts w:ascii="Sylfaen" w:hAnsi="Sylfaen"/>
          <w:sz w:val="32"/>
          <w:szCs w:val="32"/>
        </w:rPr>
      </w:pPr>
    </w:p>
    <w:p w14:paraId="45B12490" w14:textId="77777777" w:rsidR="008F1A8A" w:rsidRPr="00D522AB" w:rsidRDefault="008F1A8A" w:rsidP="008F1A8A">
      <w:pPr>
        <w:spacing w:line="360" w:lineRule="auto"/>
        <w:jc w:val="center"/>
        <w:rPr>
          <w:rFonts w:ascii="Sylfaen" w:hAnsi="Sylfaen"/>
          <w:sz w:val="32"/>
          <w:szCs w:val="32"/>
        </w:rPr>
      </w:pPr>
    </w:p>
    <w:p w14:paraId="37D48347" w14:textId="77777777" w:rsidR="008F1A8A" w:rsidRPr="00D522AB" w:rsidRDefault="008F1A8A" w:rsidP="008F1A8A">
      <w:pPr>
        <w:spacing w:line="360" w:lineRule="auto"/>
        <w:jc w:val="center"/>
        <w:rPr>
          <w:rFonts w:ascii="Sylfaen" w:hAnsi="Sylfaen"/>
          <w:sz w:val="32"/>
          <w:szCs w:val="32"/>
        </w:rPr>
      </w:pPr>
    </w:p>
    <w:p w14:paraId="6EBD01E6" w14:textId="77777777" w:rsidR="008F1A8A" w:rsidRPr="00D522AB" w:rsidRDefault="008F1A8A" w:rsidP="008F1A8A">
      <w:pPr>
        <w:spacing w:line="360" w:lineRule="auto"/>
        <w:ind w:left="360"/>
        <w:jc w:val="center"/>
        <w:rPr>
          <w:rFonts w:ascii="Sylfaen" w:hAnsi="Sylfaen"/>
          <w:sz w:val="32"/>
          <w:szCs w:val="32"/>
        </w:rPr>
      </w:pPr>
    </w:p>
    <w:p w14:paraId="63FEBCDA" w14:textId="77777777" w:rsidR="008F1A8A" w:rsidRDefault="008F1A8A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3E9FF167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18FCE013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382D02B5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31CDB05F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3AF40574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3E81FDEB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1BF704DA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6E81E8EC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08D19BC0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6C50CB85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729CA50D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7E74C7C0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611FFD78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234BD404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2F1154C0" w14:textId="77777777" w:rsidR="00113317" w:rsidRDefault="00113317" w:rsidP="008F1A8A">
      <w:pPr>
        <w:spacing w:line="259" w:lineRule="auto"/>
        <w:ind w:left="2"/>
        <w:jc w:val="center"/>
        <w:rPr>
          <w:rFonts w:ascii="Sylfaen" w:hAnsi="Sylfaen"/>
        </w:rPr>
      </w:pPr>
    </w:p>
    <w:p w14:paraId="46ED2589" w14:textId="77777777" w:rsidR="008F1A8A" w:rsidRPr="00D522AB" w:rsidRDefault="00CC6AD7" w:rsidP="00195B29">
      <w:pPr>
        <w:spacing w:after="160" w:line="256" w:lineRule="auto"/>
        <w:jc w:val="center"/>
        <w:rPr>
          <w:rFonts w:ascii="Sylfaen" w:hAnsi="Sylfaen" w:cs="Times New Roman"/>
          <w:b/>
          <w:sz w:val="36"/>
          <w:szCs w:val="36"/>
        </w:rPr>
      </w:pPr>
      <w:r>
        <w:rPr>
          <w:rFonts w:ascii="Sylfaen" w:hAnsi="Sylfaen" w:cs="Times New Roman"/>
          <w:b/>
          <w:sz w:val="36"/>
          <w:szCs w:val="36"/>
        </w:rPr>
        <w:lastRenderedPageBreak/>
        <w:t>ELABORATI</w:t>
      </w:r>
      <w:r w:rsidR="008F1A8A" w:rsidRPr="00D522AB">
        <w:rPr>
          <w:rFonts w:ascii="Sylfaen" w:hAnsi="Sylfaen" w:cs="Times New Roman"/>
          <w:b/>
          <w:sz w:val="36"/>
          <w:szCs w:val="36"/>
        </w:rPr>
        <w:t xml:space="preserve"> DI TIROCINIO</w:t>
      </w:r>
    </w:p>
    <w:p w14:paraId="12C5E62B" w14:textId="77777777" w:rsidR="00B86E76" w:rsidRDefault="008F1A8A" w:rsidP="00B86E76">
      <w:pPr>
        <w:spacing w:after="160" w:line="256" w:lineRule="auto"/>
        <w:jc w:val="center"/>
        <w:rPr>
          <w:rFonts w:ascii="Sylfaen" w:hAnsi="Sylfaen" w:cs="Times New Roman"/>
          <w:b/>
          <w:szCs w:val="28"/>
        </w:rPr>
      </w:pPr>
      <w:r w:rsidRPr="00D522AB">
        <w:rPr>
          <w:rFonts w:ascii="Sylfaen" w:hAnsi="Sylfaen" w:cs="Times New Roman"/>
          <w:b/>
          <w:szCs w:val="28"/>
        </w:rPr>
        <w:t xml:space="preserve"> (</w:t>
      </w:r>
      <w:r w:rsidR="00CC6AD7">
        <w:rPr>
          <w:rFonts w:ascii="Sylfaen" w:hAnsi="Sylfaen" w:cs="Times New Roman"/>
          <w:szCs w:val="28"/>
        </w:rPr>
        <w:t>Riflessioni ed attività relative al</w:t>
      </w:r>
      <w:r w:rsidRPr="00D522AB">
        <w:rPr>
          <w:rFonts w:ascii="Sylfaen" w:hAnsi="Sylfaen" w:cs="Times New Roman"/>
          <w:szCs w:val="28"/>
        </w:rPr>
        <w:t xml:space="preserve"> percorso di tirocinio diretto e indiretto dell</w:t>
      </w:r>
      <w:r w:rsidR="0027350E" w:rsidRPr="00D522AB">
        <w:rPr>
          <w:rFonts w:ascii="Sylfaen" w:hAnsi="Sylfaen" w:cs="Times New Roman"/>
          <w:szCs w:val="28"/>
        </w:rPr>
        <w:t>'</w:t>
      </w:r>
      <w:r w:rsidR="00CC6AD7">
        <w:rPr>
          <w:rFonts w:ascii="Sylfaen" w:hAnsi="Sylfaen" w:cs="Times New Roman"/>
          <w:szCs w:val="28"/>
        </w:rPr>
        <w:t>annualità</w:t>
      </w:r>
      <w:r w:rsidRPr="00D522AB">
        <w:rPr>
          <w:rFonts w:ascii="Sylfaen" w:hAnsi="Sylfaen" w:cs="Times New Roman"/>
          <w:b/>
          <w:szCs w:val="28"/>
        </w:rPr>
        <w:t>)</w:t>
      </w:r>
    </w:p>
    <w:p w14:paraId="4D1BBA97" w14:textId="77777777" w:rsidR="00B86E76" w:rsidRPr="00B86E76" w:rsidRDefault="00B86E76" w:rsidP="00B86E76">
      <w:pPr>
        <w:spacing w:after="160" w:line="256" w:lineRule="auto"/>
        <w:jc w:val="center"/>
        <w:rPr>
          <w:rFonts w:ascii="Sylfaen" w:hAnsi="Sylfaen" w:cs="Times New Roman"/>
          <w:b/>
          <w:szCs w:val="28"/>
        </w:rPr>
      </w:pPr>
      <w:r>
        <w:rPr>
          <w:rFonts w:ascii="Sylfaen" w:hAnsi="Sylfaen" w:cs="Times New Roman"/>
          <w:b/>
          <w:sz w:val="16"/>
          <w:szCs w:val="16"/>
        </w:rPr>
        <w:t xml:space="preserve">massimo 2 </w:t>
      </w:r>
      <w:r w:rsidRPr="00CC6AD7">
        <w:rPr>
          <w:rFonts w:ascii="Sylfaen" w:hAnsi="Sylfaen" w:cs="Times New Roman"/>
          <w:b/>
          <w:sz w:val="16"/>
          <w:szCs w:val="16"/>
        </w:rPr>
        <w:t>cartelle</w:t>
      </w:r>
      <w:r>
        <w:rPr>
          <w:rFonts w:ascii="Sylfaen" w:hAnsi="Sylfaen" w:cs="Times New Roman"/>
          <w:b/>
          <w:sz w:val="16"/>
          <w:szCs w:val="16"/>
        </w:rPr>
        <w:t xml:space="preserve"> per argomento</w:t>
      </w:r>
    </w:p>
    <w:p w14:paraId="3BD20AD2" w14:textId="77777777" w:rsidR="00CA1E1D" w:rsidRDefault="00CA1E1D" w:rsidP="00CA1E1D">
      <w:pPr>
        <w:spacing w:after="160" w:line="256" w:lineRule="auto"/>
        <w:jc w:val="center"/>
        <w:rPr>
          <w:rFonts w:ascii="Sylfaen" w:hAnsi="Sylfaen" w:cs="Times New Roman"/>
          <w:b/>
          <w:sz w:val="16"/>
          <w:szCs w:val="16"/>
        </w:rPr>
      </w:pPr>
    </w:p>
    <w:p w14:paraId="03F5FD93" w14:textId="77777777" w:rsidR="00EE4CB3" w:rsidRPr="00EE4CB3" w:rsidRDefault="00B86E76" w:rsidP="00EE4CB3">
      <w:pPr>
        <w:spacing w:after="160" w:line="256" w:lineRule="auto"/>
        <w:jc w:val="center"/>
        <w:rPr>
          <w:rFonts w:cs="Times New Roman"/>
          <w:b/>
        </w:rPr>
      </w:pPr>
      <w:r w:rsidRPr="007B1BBD">
        <w:rPr>
          <w:rFonts w:cs="Times New Roman"/>
          <w:b/>
        </w:rPr>
        <w:t>Argomento</w:t>
      </w:r>
      <w:r w:rsidRPr="007B1BBD">
        <w:rPr>
          <w:rFonts w:cs="Times New Roman"/>
        </w:rPr>
        <w:t xml:space="preserve">: </w:t>
      </w:r>
      <w:r w:rsidR="00EE4CB3" w:rsidRPr="00EE4CB3">
        <w:rPr>
          <w:rFonts w:cs="Times New Roman"/>
          <w:b/>
        </w:rPr>
        <w:t>STRUTTURA MINISTERIALE DEL PIANO TRIENNALE DELL’OFFERTA FORMATIVA:</w:t>
      </w:r>
    </w:p>
    <w:p w14:paraId="0F0D975E" w14:textId="77777777" w:rsidR="00EE4CB3" w:rsidRPr="00EE4CB3" w:rsidRDefault="00EE4CB3" w:rsidP="00EE4CB3">
      <w:pPr>
        <w:spacing w:after="160" w:line="256" w:lineRule="auto"/>
        <w:jc w:val="center"/>
        <w:rPr>
          <w:rFonts w:cs="Times New Roman"/>
          <w:b/>
        </w:rPr>
      </w:pPr>
      <w:r w:rsidRPr="00EE4CB3">
        <w:rPr>
          <w:rFonts w:cs="Times New Roman"/>
          <w:b/>
        </w:rPr>
        <w:t>sintesi mediante mappa concettuale</w:t>
      </w:r>
    </w:p>
    <w:p w14:paraId="1774B603" w14:textId="77777777" w:rsidR="00B86E76" w:rsidRPr="007B1BBD" w:rsidRDefault="00B86E76" w:rsidP="00EE4CB3">
      <w:pPr>
        <w:spacing w:after="160" w:line="256" w:lineRule="auto"/>
        <w:jc w:val="center"/>
        <w:rPr>
          <w:rFonts w:ascii="Sylfaen" w:hAnsi="Sylfaen"/>
        </w:rPr>
      </w:pPr>
    </w:p>
    <w:p w14:paraId="737741CA" w14:textId="77777777" w:rsidR="00B86E76" w:rsidRPr="00CC6AD7" w:rsidRDefault="00B86E76" w:rsidP="00CA1E1D">
      <w:pPr>
        <w:spacing w:after="160" w:line="256" w:lineRule="auto"/>
        <w:rPr>
          <w:rFonts w:ascii="Sylfaen" w:hAnsi="Sylfaen" w:cs="Times New Roman"/>
          <w:b/>
          <w:sz w:val="16"/>
          <w:szCs w:val="16"/>
        </w:rPr>
      </w:pPr>
    </w:p>
    <w:p w14:paraId="4123E522" w14:textId="77777777" w:rsidR="00B86E76" w:rsidRDefault="00B86E76" w:rsidP="00CA1E1D">
      <w:pPr>
        <w:widowControl/>
        <w:suppressAutoHyphens w:val="0"/>
        <w:rPr>
          <w:rFonts w:ascii="Sylfaen" w:hAnsi="Sylfaen" w:cs="Times New Roman"/>
          <w:b/>
          <w:szCs w:val="28"/>
        </w:rPr>
      </w:pPr>
    </w:p>
    <w:p w14:paraId="191A21D8" w14:textId="77777777" w:rsidR="00B86E76" w:rsidRDefault="00B86E76" w:rsidP="008F1A8A">
      <w:pPr>
        <w:spacing w:after="160" w:line="256" w:lineRule="auto"/>
        <w:jc w:val="center"/>
        <w:rPr>
          <w:rFonts w:ascii="Sylfaen" w:hAnsi="Sylfaen" w:cs="Times New Roman"/>
          <w:b/>
          <w:szCs w:val="28"/>
        </w:rPr>
      </w:pPr>
    </w:p>
    <w:p w14:paraId="1A9122CE" w14:textId="77777777" w:rsidR="00B86E76" w:rsidRDefault="00B86E76">
      <w:pPr>
        <w:widowControl/>
        <w:suppressAutoHyphens w:val="0"/>
        <w:rPr>
          <w:rFonts w:ascii="Sylfaen" w:hAnsi="Sylfaen" w:cs="Times New Roman"/>
          <w:b/>
          <w:szCs w:val="28"/>
        </w:rPr>
      </w:pPr>
      <w:r>
        <w:rPr>
          <w:rFonts w:ascii="Sylfaen" w:hAnsi="Sylfaen" w:cs="Times New Roman"/>
          <w:b/>
          <w:szCs w:val="28"/>
        </w:rPr>
        <w:br w:type="page"/>
      </w:r>
    </w:p>
    <w:p w14:paraId="4CF0E950" w14:textId="77777777" w:rsidR="00B86E76" w:rsidRPr="00D522AB" w:rsidRDefault="00B86E76" w:rsidP="00B86E76">
      <w:pPr>
        <w:spacing w:after="160" w:line="256" w:lineRule="auto"/>
        <w:jc w:val="center"/>
        <w:rPr>
          <w:rFonts w:ascii="Sylfaen" w:hAnsi="Sylfaen" w:cs="Times New Roman"/>
          <w:b/>
          <w:sz w:val="36"/>
          <w:szCs w:val="36"/>
        </w:rPr>
      </w:pPr>
      <w:r>
        <w:rPr>
          <w:rFonts w:ascii="Sylfaen" w:hAnsi="Sylfaen" w:cs="Times New Roman"/>
          <w:b/>
          <w:sz w:val="36"/>
          <w:szCs w:val="36"/>
        </w:rPr>
        <w:lastRenderedPageBreak/>
        <w:t>ELABORATI</w:t>
      </w:r>
      <w:r w:rsidRPr="00D522AB">
        <w:rPr>
          <w:rFonts w:ascii="Sylfaen" w:hAnsi="Sylfaen" w:cs="Times New Roman"/>
          <w:b/>
          <w:sz w:val="36"/>
          <w:szCs w:val="36"/>
        </w:rPr>
        <w:t xml:space="preserve"> DI TIROCINIO</w:t>
      </w:r>
    </w:p>
    <w:p w14:paraId="51338FE8" w14:textId="77777777" w:rsidR="00B86E76" w:rsidRDefault="00B86E76" w:rsidP="00B86E76">
      <w:pPr>
        <w:spacing w:after="160" w:line="256" w:lineRule="auto"/>
        <w:jc w:val="center"/>
        <w:rPr>
          <w:rFonts w:ascii="Sylfaen" w:hAnsi="Sylfaen" w:cs="Times New Roman"/>
          <w:b/>
          <w:szCs w:val="28"/>
        </w:rPr>
      </w:pPr>
      <w:r w:rsidRPr="00D522AB">
        <w:rPr>
          <w:rFonts w:ascii="Sylfaen" w:hAnsi="Sylfaen" w:cs="Times New Roman"/>
          <w:b/>
          <w:szCs w:val="28"/>
        </w:rPr>
        <w:t xml:space="preserve"> (</w:t>
      </w:r>
      <w:r>
        <w:rPr>
          <w:rFonts w:ascii="Sylfaen" w:hAnsi="Sylfaen" w:cs="Times New Roman"/>
          <w:szCs w:val="28"/>
        </w:rPr>
        <w:t>Riflessioni ed attività relative al</w:t>
      </w:r>
      <w:r w:rsidRPr="00D522AB">
        <w:rPr>
          <w:rFonts w:ascii="Sylfaen" w:hAnsi="Sylfaen" w:cs="Times New Roman"/>
          <w:szCs w:val="28"/>
        </w:rPr>
        <w:t xml:space="preserve"> percorso di tirocinio diretto e indiretto dell'</w:t>
      </w:r>
      <w:r>
        <w:rPr>
          <w:rFonts w:ascii="Sylfaen" w:hAnsi="Sylfaen" w:cs="Times New Roman"/>
          <w:szCs w:val="28"/>
        </w:rPr>
        <w:t>annualità</w:t>
      </w:r>
      <w:r w:rsidRPr="00D522AB">
        <w:rPr>
          <w:rFonts w:ascii="Sylfaen" w:hAnsi="Sylfaen" w:cs="Times New Roman"/>
          <w:b/>
          <w:szCs w:val="28"/>
        </w:rPr>
        <w:t>)</w:t>
      </w:r>
    </w:p>
    <w:p w14:paraId="42249C0F" w14:textId="77777777" w:rsidR="00B86E76" w:rsidRPr="00B86E76" w:rsidRDefault="00B86E76" w:rsidP="00B86E76">
      <w:pPr>
        <w:spacing w:after="160" w:line="256" w:lineRule="auto"/>
        <w:jc w:val="center"/>
        <w:rPr>
          <w:rFonts w:ascii="Sylfaen" w:hAnsi="Sylfaen" w:cs="Times New Roman"/>
          <w:b/>
          <w:szCs w:val="28"/>
        </w:rPr>
      </w:pPr>
      <w:r>
        <w:rPr>
          <w:rFonts w:ascii="Sylfaen" w:hAnsi="Sylfaen" w:cs="Times New Roman"/>
          <w:b/>
          <w:sz w:val="16"/>
          <w:szCs w:val="16"/>
        </w:rPr>
        <w:t xml:space="preserve">massimo 2 </w:t>
      </w:r>
      <w:r w:rsidRPr="00CC6AD7">
        <w:rPr>
          <w:rFonts w:ascii="Sylfaen" w:hAnsi="Sylfaen" w:cs="Times New Roman"/>
          <w:b/>
          <w:sz w:val="16"/>
          <w:szCs w:val="16"/>
        </w:rPr>
        <w:t>cartelle</w:t>
      </w:r>
      <w:r>
        <w:rPr>
          <w:rFonts w:ascii="Sylfaen" w:hAnsi="Sylfaen" w:cs="Times New Roman"/>
          <w:b/>
          <w:sz w:val="16"/>
          <w:szCs w:val="16"/>
        </w:rPr>
        <w:t xml:space="preserve"> per argomento</w:t>
      </w:r>
    </w:p>
    <w:p w14:paraId="1183D10E" w14:textId="77777777" w:rsidR="007B1BBD" w:rsidRDefault="007B1BBD" w:rsidP="007B1BBD">
      <w:pPr>
        <w:spacing w:after="160" w:line="256" w:lineRule="auto"/>
        <w:jc w:val="center"/>
        <w:rPr>
          <w:rFonts w:ascii="Sylfaen" w:hAnsi="Sylfaen" w:cs="Times New Roman"/>
          <w:b/>
          <w:sz w:val="16"/>
          <w:szCs w:val="16"/>
        </w:rPr>
      </w:pPr>
    </w:p>
    <w:p w14:paraId="08F7C541" w14:textId="77777777" w:rsidR="00350F83" w:rsidRPr="00036715" w:rsidRDefault="00B86E76" w:rsidP="002A73D4">
      <w:pPr>
        <w:spacing w:after="160" w:line="256" w:lineRule="auto"/>
        <w:jc w:val="center"/>
        <w:rPr>
          <w:rFonts w:cs="Times New Roman"/>
          <w:sz w:val="20"/>
          <w:szCs w:val="20"/>
        </w:rPr>
      </w:pPr>
      <w:proofErr w:type="gramStart"/>
      <w:r w:rsidRPr="00B86E76">
        <w:rPr>
          <w:rFonts w:cs="Times New Roman"/>
          <w:b/>
        </w:rPr>
        <w:t>Argomento:</w:t>
      </w:r>
      <w:r w:rsidR="00817175">
        <w:rPr>
          <w:rFonts w:cs="Times New Roman"/>
          <w:b/>
        </w:rPr>
        <w:t xml:space="preserve"> </w:t>
      </w:r>
      <w:r w:rsidRPr="00B86E76">
        <w:rPr>
          <w:rFonts w:cs="Times New Roman"/>
          <w:b/>
        </w:rPr>
        <w:t xml:space="preserve"> </w:t>
      </w:r>
      <w:r w:rsidR="002A73D4">
        <w:rPr>
          <w:rFonts w:cs="Times New Roman"/>
        </w:rPr>
        <w:t>LE</w:t>
      </w:r>
      <w:proofErr w:type="gramEnd"/>
      <w:r w:rsidR="002A73D4">
        <w:rPr>
          <w:rFonts w:cs="Times New Roman"/>
        </w:rPr>
        <w:t xml:space="preserve"> INDICAZIONI NAZIONALI PER IL CURRICOLO DEL PRIMO CICLO D’ISTRUZIONE: DESCRIZIONE E FINALITA’</w:t>
      </w:r>
      <w:r>
        <w:rPr>
          <w:rFonts w:ascii="Sylfaen" w:hAnsi="Sylfaen" w:cs="Times New Roman"/>
          <w:b/>
          <w:szCs w:val="28"/>
        </w:rPr>
        <w:br w:type="page"/>
      </w:r>
    </w:p>
    <w:p w14:paraId="245706D0" w14:textId="77777777" w:rsidR="00350F83" w:rsidRPr="00350F83" w:rsidRDefault="00350F83" w:rsidP="00817175">
      <w:pPr>
        <w:spacing w:after="160" w:line="256" w:lineRule="auto"/>
        <w:jc w:val="center"/>
        <w:rPr>
          <w:rFonts w:ascii="Sylfaen" w:hAnsi="Sylfaen" w:cs="Times New Roman"/>
          <w:sz w:val="16"/>
          <w:szCs w:val="16"/>
        </w:rPr>
      </w:pPr>
    </w:p>
    <w:p w14:paraId="39AD15E1" w14:textId="77777777" w:rsidR="008F1A8A" w:rsidRPr="00D522AB" w:rsidRDefault="008F1A8A" w:rsidP="00126E8B">
      <w:pPr>
        <w:spacing w:after="160" w:line="256" w:lineRule="auto"/>
        <w:jc w:val="center"/>
        <w:rPr>
          <w:rFonts w:ascii="Sylfaen" w:hAnsi="Sylfaen" w:cs="Times New Roman"/>
          <w:b/>
          <w:szCs w:val="28"/>
        </w:rPr>
      </w:pPr>
      <w:r w:rsidRPr="00D522AB">
        <w:rPr>
          <w:rFonts w:ascii="Sylfaen" w:hAnsi="Sylfaen" w:cs="Times New Roman"/>
          <w:b/>
          <w:szCs w:val="28"/>
        </w:rPr>
        <w:t>GRIGLIA DI AUTOVALUTAZIONE DELLE COMPETENZE</w:t>
      </w:r>
    </w:p>
    <w:p w14:paraId="402D3B0B" w14:textId="77777777" w:rsidR="008F1A8A" w:rsidRPr="00D522AB" w:rsidRDefault="008F1A8A" w:rsidP="00071857">
      <w:pPr>
        <w:spacing w:after="160" w:line="256" w:lineRule="auto"/>
        <w:rPr>
          <w:rFonts w:ascii="Sylfaen" w:hAnsi="Sylfaen" w:cs="Times New Roman"/>
        </w:rPr>
      </w:pPr>
      <w:r w:rsidRPr="00D522AB">
        <w:rPr>
          <w:rFonts w:ascii="Sylfaen" w:hAnsi="Sylfaen" w:cs="Times New Roman"/>
        </w:rPr>
        <w:t xml:space="preserve">Compilare la seguente griglia di autovalutazione delle competenze professionali acquisite in base agli obiettivi formativi previsti: </w:t>
      </w:r>
    </w:p>
    <w:tbl>
      <w:tblPr>
        <w:tblStyle w:val="Tabellaelenco5scura-colore11"/>
        <w:tblW w:w="98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28"/>
        <w:gridCol w:w="360"/>
        <w:gridCol w:w="360"/>
        <w:gridCol w:w="360"/>
        <w:gridCol w:w="360"/>
        <w:gridCol w:w="356"/>
      </w:tblGrid>
      <w:tr w:rsidR="008F1A8A" w:rsidRPr="00D522AB" w14:paraId="302C53DC" w14:textId="77777777" w:rsidTr="00617D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23EFAD3" w14:textId="77777777" w:rsidR="008F1A8A" w:rsidRPr="00D522AB" w:rsidRDefault="008F1A8A" w:rsidP="008F1A8A">
            <w:pPr>
              <w:spacing w:after="200" w:line="360" w:lineRule="auto"/>
              <w:rPr>
                <w:rFonts w:ascii="Sylfaen" w:hAnsi="Sylfaen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52944B8" w14:textId="77777777" w:rsidR="008F1A8A" w:rsidRPr="00D522AB" w:rsidRDefault="008F1A8A" w:rsidP="008F1A8A">
            <w:pPr>
              <w:spacing w:after="200" w:line="360" w:lineRule="auto"/>
              <w:jc w:val="center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B3E3F66" w14:textId="77777777" w:rsidR="008F1A8A" w:rsidRPr="00D522AB" w:rsidRDefault="008F1A8A" w:rsidP="008F1A8A">
            <w:pPr>
              <w:spacing w:after="200" w:line="360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E13363A" w14:textId="77777777" w:rsidR="008F1A8A" w:rsidRPr="00D522AB" w:rsidRDefault="008F1A8A" w:rsidP="008F1A8A">
            <w:pPr>
              <w:spacing w:after="200" w:line="360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2140072" w14:textId="77777777" w:rsidR="008F1A8A" w:rsidRPr="00D522AB" w:rsidRDefault="008F1A8A" w:rsidP="008F1A8A">
            <w:pPr>
              <w:spacing w:after="200" w:line="360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4620A27" w14:textId="77777777" w:rsidR="008F1A8A" w:rsidRPr="00D522AB" w:rsidRDefault="008F1A8A" w:rsidP="008F1A8A">
            <w:pPr>
              <w:spacing w:after="200" w:line="360" w:lineRule="auto"/>
              <w:rPr>
                <w:rFonts w:ascii="Sylfaen" w:hAnsi="Sylfaen"/>
              </w:rPr>
            </w:pPr>
            <w:r w:rsidRPr="00D522AB">
              <w:rPr>
                <w:rFonts w:ascii="Sylfaen" w:hAnsi="Sylfaen"/>
              </w:rPr>
              <w:t>5</w:t>
            </w:r>
          </w:p>
        </w:tc>
      </w:tr>
      <w:tr w:rsidR="008F1A8A" w:rsidRPr="00D522AB" w14:paraId="386055B9" w14:textId="77777777" w:rsidTr="00617DF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F99E2A9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>Conosco l’organizzazione della scuol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3D9928AA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37B9CF3C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6E500397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0EA6AD0C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B495C22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  <w:tr w:rsidR="008F1A8A" w:rsidRPr="00D522AB" w14:paraId="068091FD" w14:textId="77777777" w:rsidTr="00617D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2C57E16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>Capacità di osservare i diversi aspetti della professionalità docen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D82F0B3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358F3A5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687DB01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4E99BF0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11039A7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  <w:tr w:rsidR="008F1A8A" w:rsidRPr="00D522AB" w14:paraId="5BBECFAF" w14:textId="77777777" w:rsidTr="00617DF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0D6D53FB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>Capacità di</w:t>
            </w:r>
            <w:r w:rsidR="0027350E" w:rsidRPr="00617DFC">
              <w:rPr>
                <w:rFonts w:ascii="Sylfaen" w:hAnsi="Sylfaen"/>
                <w:color w:val="000000" w:themeColor="text1"/>
              </w:rPr>
              <w:t xml:space="preserve"> </w:t>
            </w:r>
            <w:r w:rsidRPr="00617DFC">
              <w:rPr>
                <w:rFonts w:ascii="Sylfaen" w:hAnsi="Sylfaen"/>
                <w:color w:val="000000" w:themeColor="text1"/>
              </w:rPr>
              <w:t>interagire nel contesto educativ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363B7915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2A0FD9C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52E217E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5C78DC1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7395FAAE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  <w:tr w:rsidR="008F1A8A" w:rsidRPr="00D522AB" w14:paraId="6BB7918E" w14:textId="77777777" w:rsidTr="00617D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2324AC2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 xml:space="preserve">Sono disponibile </w:t>
            </w:r>
            <w:proofErr w:type="gramStart"/>
            <w:r w:rsidRPr="00617DFC">
              <w:rPr>
                <w:rFonts w:ascii="Sylfaen" w:hAnsi="Sylfaen"/>
                <w:color w:val="000000" w:themeColor="text1"/>
              </w:rPr>
              <w:t>a  livello</w:t>
            </w:r>
            <w:proofErr w:type="gramEnd"/>
            <w:r w:rsidR="0027350E" w:rsidRPr="00617DFC">
              <w:rPr>
                <w:rFonts w:ascii="Sylfaen" w:hAnsi="Sylfaen"/>
                <w:color w:val="000000" w:themeColor="text1"/>
              </w:rPr>
              <w:t xml:space="preserve"> </w:t>
            </w:r>
            <w:r w:rsidRPr="00617DFC">
              <w:rPr>
                <w:rFonts w:ascii="Sylfaen" w:hAnsi="Sylfaen"/>
                <w:color w:val="000000" w:themeColor="text1"/>
              </w:rPr>
              <w:t>comunicativo e relaziona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E6ADAAE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45415C3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8D3976F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8653CA3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ED425B6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  <w:tr w:rsidR="008F1A8A" w:rsidRPr="00D522AB" w14:paraId="7D257111" w14:textId="77777777" w:rsidTr="00617DF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7C57D7A3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>Conosco</w:t>
            </w:r>
            <w:r w:rsidR="0027350E" w:rsidRPr="00617DFC">
              <w:rPr>
                <w:rFonts w:ascii="Sylfaen" w:hAnsi="Sylfaen"/>
                <w:color w:val="000000" w:themeColor="text1"/>
              </w:rPr>
              <w:t xml:space="preserve"> </w:t>
            </w:r>
            <w:r w:rsidRPr="00617DFC">
              <w:rPr>
                <w:rFonts w:ascii="Sylfaen" w:hAnsi="Sylfaen"/>
                <w:color w:val="000000" w:themeColor="text1"/>
              </w:rPr>
              <w:t>le Indicazioni Nazionali 2012 e i “Nuovi scenari</w:t>
            </w:r>
            <w:proofErr w:type="gramStart"/>
            <w:r w:rsidRPr="00617DFC">
              <w:rPr>
                <w:rFonts w:ascii="Sylfaen" w:hAnsi="Sylfaen"/>
                <w:color w:val="000000" w:themeColor="text1"/>
              </w:rPr>
              <w:t>”,  le</w:t>
            </w:r>
            <w:proofErr w:type="gramEnd"/>
            <w:r w:rsidRPr="00617DFC">
              <w:rPr>
                <w:rFonts w:ascii="Sylfaen" w:hAnsi="Sylfaen"/>
                <w:color w:val="000000" w:themeColor="text1"/>
              </w:rPr>
              <w:t xml:space="preserve"> Competenze Chiave Europee e di Cittadinanz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50F88D83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6A59B9D2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0F3AA853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5858355E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B044059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  <w:tr w:rsidR="008F1A8A" w:rsidRPr="00D522AB" w14:paraId="69C1364F" w14:textId="77777777" w:rsidTr="00617D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06F981B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>Capacità di</w:t>
            </w:r>
            <w:r w:rsidR="0027350E" w:rsidRPr="00617DFC">
              <w:rPr>
                <w:rFonts w:ascii="Sylfaen" w:hAnsi="Sylfaen"/>
                <w:color w:val="000000" w:themeColor="text1"/>
              </w:rPr>
              <w:t xml:space="preserve"> </w:t>
            </w:r>
            <w:r w:rsidRPr="00617DFC">
              <w:rPr>
                <w:rFonts w:ascii="Sylfaen" w:hAnsi="Sylfaen"/>
                <w:color w:val="000000" w:themeColor="text1"/>
              </w:rPr>
              <w:t>osservare la flessibilità della programmazione rispetto al gruppo-sezione/clas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42B1241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3684EA3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39D82FB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CB6A0C4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54240EA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  <w:tr w:rsidR="008F1A8A" w:rsidRPr="00D522AB" w14:paraId="2CE00171" w14:textId="77777777" w:rsidTr="00617DF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344D64B8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>Capacità di osservare la dimensione relazionale nel team docente e nel gruppo sezione/clas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81DAF87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5E388DD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5065050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E43F896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30A45F12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  <w:tr w:rsidR="008F1A8A" w:rsidRPr="00D522AB" w14:paraId="5D2CBBBD" w14:textId="77777777" w:rsidTr="00617D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8A425F7" w14:textId="77777777" w:rsidR="008F1A8A" w:rsidRPr="00617DFC" w:rsidRDefault="008F1A8A" w:rsidP="00113317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 xml:space="preserve">Conosco i documenti </w:t>
            </w:r>
            <w:r w:rsidR="00113317">
              <w:rPr>
                <w:rFonts w:ascii="Sylfaen" w:hAnsi="Sylfaen"/>
                <w:color w:val="000000" w:themeColor="text1"/>
              </w:rPr>
              <w:t>strategici della scuol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C514D5F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6120AC8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D346941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EB6D134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7684BBFC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  <w:tr w:rsidR="008F1A8A" w:rsidRPr="00D522AB" w14:paraId="1431E616" w14:textId="77777777" w:rsidTr="00617DF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2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82B31FB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  <w:r w:rsidRPr="00617DFC">
              <w:rPr>
                <w:rFonts w:ascii="Sylfaen" w:hAnsi="Sylfaen"/>
                <w:color w:val="000000" w:themeColor="text1"/>
              </w:rPr>
              <w:t>Capacità di</w:t>
            </w:r>
            <w:r w:rsidR="0027350E" w:rsidRPr="00617DFC">
              <w:rPr>
                <w:rFonts w:ascii="Sylfaen" w:hAnsi="Sylfaen"/>
                <w:color w:val="000000" w:themeColor="text1"/>
              </w:rPr>
              <w:t xml:space="preserve"> </w:t>
            </w:r>
            <w:r w:rsidRPr="00617DFC">
              <w:rPr>
                <w:rFonts w:ascii="Sylfaen" w:hAnsi="Sylfaen"/>
                <w:color w:val="000000" w:themeColor="text1"/>
              </w:rPr>
              <w:t>interpretare e documentare l’esperienza realizza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C292860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61FEBB92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046EC1EF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812A4E6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6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6E4CD26F" w14:textId="77777777" w:rsidR="008F1A8A" w:rsidRPr="00617DFC" w:rsidRDefault="008F1A8A" w:rsidP="008F1A8A">
            <w:pPr>
              <w:spacing w:after="200" w:line="360" w:lineRule="auto"/>
              <w:rPr>
                <w:rFonts w:ascii="Sylfaen" w:hAnsi="Sylfaen"/>
                <w:color w:val="000000" w:themeColor="text1"/>
              </w:rPr>
            </w:pPr>
          </w:p>
        </w:tc>
      </w:tr>
    </w:tbl>
    <w:p w14:paraId="595493E9" w14:textId="77777777" w:rsidR="008F1A8A" w:rsidRPr="00D522AB" w:rsidRDefault="008F1A8A" w:rsidP="008F1A8A">
      <w:pPr>
        <w:spacing w:line="360" w:lineRule="auto"/>
        <w:rPr>
          <w:rFonts w:ascii="Sylfaen" w:hAnsi="Sylfaen" w:cs="Times New Roman"/>
        </w:rPr>
      </w:pPr>
    </w:p>
    <w:p w14:paraId="1CBB3B25" w14:textId="77777777" w:rsidR="008F1A8A" w:rsidRPr="00D522AB" w:rsidRDefault="008F1A8A" w:rsidP="008F1A8A">
      <w:pPr>
        <w:spacing w:line="360" w:lineRule="auto"/>
        <w:rPr>
          <w:rFonts w:ascii="Sylfaen" w:hAnsi="Sylfaen" w:cs="Times New Roman"/>
        </w:rPr>
      </w:pPr>
      <w:r w:rsidRPr="00D522AB">
        <w:rPr>
          <w:rFonts w:ascii="Sylfaen" w:hAnsi="Sylfaen" w:cs="Times New Roman"/>
        </w:rPr>
        <w:t>* 1 (non sufficiente) -2 (sufficiente) -3 (buono) -4 (distinto) –5 (ottimo)</w:t>
      </w:r>
    </w:p>
    <w:p w14:paraId="55D8CAB0" w14:textId="77777777" w:rsidR="008F1A8A" w:rsidRPr="00D522AB" w:rsidRDefault="008F1A8A" w:rsidP="008F1A8A">
      <w:pPr>
        <w:widowControl/>
        <w:jc w:val="both"/>
        <w:rPr>
          <w:rFonts w:ascii="Sylfaen" w:hAnsi="Sylfaen" w:cs="Times New Roman"/>
          <w:color w:val="000000"/>
        </w:rPr>
      </w:pPr>
    </w:p>
    <w:sectPr w:rsidR="008F1A8A" w:rsidRPr="00D522AB" w:rsidSect="008F1A8A">
      <w:headerReference w:type="default" r:id="rId7"/>
      <w:footerReference w:type="even" r:id="rId8"/>
      <w:footerReference w:type="default" r:id="rId9"/>
      <w:pgSz w:w="11906" w:h="16838"/>
      <w:pgMar w:top="1417" w:right="1134" w:bottom="1134" w:left="1134" w:header="708" w:footer="708" w:gutter="0"/>
      <w:pgNumType w:start="1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AC10A" w14:textId="77777777" w:rsidR="00F64B96" w:rsidRDefault="00F64B96">
      <w:r>
        <w:separator/>
      </w:r>
    </w:p>
  </w:endnote>
  <w:endnote w:type="continuationSeparator" w:id="0">
    <w:p w14:paraId="4A2DAC28" w14:textId="77777777" w:rsidR="00F64B96" w:rsidRDefault="00F64B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46599" w14:textId="77777777" w:rsidR="00D522AB" w:rsidRDefault="00A55768" w:rsidP="008F1A8A">
    <w:pPr>
      <w:pStyle w:val="Pidipagina"/>
      <w:framePr w:wrap="around" w:vAnchor="text" w:hAnchor="margin" w:xAlign="center" w:y="1"/>
      <w:rPr>
        <w:rStyle w:val="Numeropagina"/>
        <w:rFonts w:eastAsia="Calibri"/>
      </w:rPr>
    </w:pPr>
    <w:r>
      <w:rPr>
        <w:rStyle w:val="Numeropagina"/>
        <w:rFonts w:eastAsia="Calibri"/>
      </w:rPr>
      <w:fldChar w:fldCharType="begin"/>
    </w:r>
    <w:r w:rsidR="00D522AB">
      <w:rPr>
        <w:rStyle w:val="Numeropagina"/>
        <w:rFonts w:eastAsia="Calibri"/>
      </w:rPr>
      <w:instrText xml:space="preserve">PAGE  </w:instrText>
    </w:r>
    <w:r>
      <w:rPr>
        <w:rStyle w:val="Numeropagina"/>
        <w:rFonts w:eastAsia="Calibri"/>
      </w:rPr>
      <w:fldChar w:fldCharType="end"/>
    </w:r>
  </w:p>
  <w:p w14:paraId="4C2A646A" w14:textId="77777777" w:rsidR="00D522AB" w:rsidRDefault="00D522A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3864DC" w14:textId="5C34554E" w:rsidR="00D522AB" w:rsidRDefault="00A55768" w:rsidP="008F1A8A">
    <w:pPr>
      <w:pStyle w:val="Pidipagina"/>
      <w:framePr w:wrap="around" w:vAnchor="text" w:hAnchor="margin" w:xAlign="center" w:y="1"/>
      <w:rPr>
        <w:rStyle w:val="Numeropagina"/>
        <w:rFonts w:eastAsia="Calibri"/>
      </w:rPr>
    </w:pPr>
    <w:r>
      <w:rPr>
        <w:rStyle w:val="Numeropagina"/>
        <w:rFonts w:eastAsia="Calibri"/>
      </w:rPr>
      <w:fldChar w:fldCharType="begin"/>
    </w:r>
    <w:r w:rsidR="00D522AB">
      <w:rPr>
        <w:rStyle w:val="Numeropagina"/>
        <w:rFonts w:eastAsia="Calibri"/>
      </w:rPr>
      <w:instrText xml:space="preserve">PAGE  </w:instrText>
    </w:r>
    <w:r>
      <w:rPr>
        <w:rStyle w:val="Numeropagina"/>
        <w:rFonts w:eastAsia="Calibri"/>
      </w:rPr>
      <w:fldChar w:fldCharType="separate"/>
    </w:r>
    <w:r w:rsidR="00F7227E">
      <w:rPr>
        <w:rStyle w:val="Numeropagina"/>
        <w:rFonts w:eastAsia="Calibri"/>
        <w:noProof/>
      </w:rPr>
      <w:t>13</w:t>
    </w:r>
    <w:r>
      <w:rPr>
        <w:rStyle w:val="Numeropagina"/>
        <w:rFonts w:eastAsia="Calibri"/>
      </w:rPr>
      <w:fldChar w:fldCharType="end"/>
    </w:r>
  </w:p>
  <w:p w14:paraId="61824F92" w14:textId="77777777" w:rsidR="00D522AB" w:rsidRDefault="00D522AB">
    <w:pPr>
      <w:tabs>
        <w:tab w:val="center" w:pos="4819"/>
        <w:tab w:val="right" w:pos="9638"/>
      </w:tabs>
      <w:jc w:val="center"/>
      <w:rPr>
        <w:rFonts w:cs="Times New Roman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2911D4" w14:textId="77777777" w:rsidR="00F64B96" w:rsidRDefault="00F64B96">
      <w:r>
        <w:separator/>
      </w:r>
    </w:p>
  </w:footnote>
  <w:footnote w:type="continuationSeparator" w:id="0">
    <w:p w14:paraId="7E35A9AC" w14:textId="77777777" w:rsidR="00F64B96" w:rsidRDefault="00F64B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5821E" w14:textId="77777777" w:rsidR="00D522AB" w:rsidRDefault="00000000">
    <w:pPr>
      <w:tabs>
        <w:tab w:val="center" w:pos="4819"/>
        <w:tab w:val="right" w:pos="9638"/>
      </w:tabs>
      <w:rPr>
        <w:rFonts w:cs="Times New Roman"/>
        <w:color w:val="000000"/>
      </w:rPr>
    </w:pPr>
    <w:r>
      <w:rPr>
        <w:noProof/>
        <w:lang w:eastAsia="it-IT" w:bidi="ar-SA"/>
      </w:rPr>
      <w:object w:dxaOrig="1440" w:dyaOrig="1440" w14:anchorId="4D8E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204.45pt;margin-top:-18.75pt;width:55.3pt;height:67pt;z-index:251659264;mso-position-horizontal-relative:margin">
          <v:imagedata r:id="rId1" o:title=""/>
          <w10:wrap anchorx="margin"/>
        </v:shape>
        <o:OLEObject Type="Embed" ProgID="PBrush" ShapeID="_x0000_s1025" DrawAspect="Content" ObjectID="_1823062273" r:id="rId2"/>
      </w:object>
    </w:r>
    <w:r w:rsidR="00D522AB">
      <w:rPr>
        <w:rFonts w:cs="Times New Roman"/>
        <w:color w:val="000000"/>
      </w:rPr>
      <w:t xml:space="preserve">   </w:t>
    </w:r>
  </w:p>
  <w:p w14:paraId="134D8088" w14:textId="77777777" w:rsidR="00D522AB" w:rsidRDefault="00D522AB">
    <w:pPr>
      <w:tabs>
        <w:tab w:val="center" w:pos="4819"/>
        <w:tab w:val="right" w:pos="9638"/>
      </w:tabs>
      <w:rPr>
        <w:rFonts w:cs="Times New Roman"/>
        <w:color w:val="000000"/>
      </w:rPr>
    </w:pPr>
  </w:p>
  <w:p w14:paraId="1F48ADC3" w14:textId="77777777" w:rsidR="00D522AB" w:rsidRDefault="00D522AB">
    <w:pPr>
      <w:tabs>
        <w:tab w:val="center" w:pos="4819"/>
        <w:tab w:val="right" w:pos="9638"/>
      </w:tabs>
      <w:rPr>
        <w:rFonts w:cs="Times New Roman"/>
        <w:color w:val="000000"/>
      </w:rPr>
    </w:pPr>
  </w:p>
  <w:p w14:paraId="423EC8D6" w14:textId="77777777" w:rsidR="00D522AB" w:rsidRDefault="00D522AB">
    <w:pPr>
      <w:tabs>
        <w:tab w:val="center" w:pos="4819"/>
        <w:tab w:val="right" w:pos="9638"/>
      </w:tabs>
      <w:jc w:val="center"/>
      <w:rPr>
        <w:rFonts w:cs="Times New Roman"/>
        <w:color w:val="5B9BD5"/>
      </w:rPr>
    </w:pPr>
  </w:p>
  <w:p w14:paraId="7DABA004" w14:textId="77777777" w:rsidR="00D522AB" w:rsidRDefault="00D522AB">
    <w:pPr>
      <w:tabs>
        <w:tab w:val="center" w:pos="4819"/>
        <w:tab w:val="right" w:pos="9638"/>
      </w:tabs>
      <w:jc w:val="center"/>
      <w:rPr>
        <w:rFonts w:cs="Times New Roman"/>
        <w:color w:val="5B9BD5"/>
      </w:rPr>
    </w:pPr>
    <w:r>
      <w:rPr>
        <w:rFonts w:cs="Times New Roman"/>
        <w:color w:val="5B9BD5"/>
      </w:rPr>
      <w:t xml:space="preserve">UNIVERSITA’ DEGLI STUDI </w:t>
    </w:r>
    <w:r>
      <w:rPr>
        <w:rFonts w:cs="Times New Roman"/>
        <w:i/>
        <w:color w:val="5B9BD5"/>
      </w:rPr>
      <w:t>MEDITERRANEA</w:t>
    </w:r>
    <w:r>
      <w:rPr>
        <w:rFonts w:cs="Times New Roman"/>
        <w:color w:val="5B9BD5"/>
      </w:rPr>
      <w:t xml:space="preserve"> DI REGGIO CALABRIA </w:t>
    </w:r>
  </w:p>
  <w:p w14:paraId="3C26B755" w14:textId="77777777" w:rsidR="00D522AB" w:rsidRDefault="00D522AB">
    <w:pPr>
      <w:tabs>
        <w:tab w:val="center" w:pos="4819"/>
        <w:tab w:val="right" w:pos="9638"/>
      </w:tabs>
      <w:jc w:val="center"/>
      <w:rPr>
        <w:rFonts w:cs="Times New Roman"/>
        <w:color w:val="5B9BD5"/>
      </w:rPr>
    </w:pPr>
    <w:r>
      <w:rPr>
        <w:rFonts w:cs="Times New Roman"/>
        <w:color w:val="5B9BD5"/>
      </w:rPr>
      <w:t xml:space="preserve">Dipartimento di Giurisprudenza, Economia e Scienze Umane </w:t>
    </w:r>
  </w:p>
  <w:p w14:paraId="345417B7" w14:textId="77777777" w:rsidR="00AB231E" w:rsidRDefault="00AB231E">
    <w:pPr>
      <w:tabs>
        <w:tab w:val="center" w:pos="4819"/>
        <w:tab w:val="right" w:pos="9638"/>
      </w:tabs>
      <w:jc w:val="center"/>
      <w:rPr>
        <w:rFonts w:cs="Times New Roman"/>
        <w:color w:val="5B9BD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A18D5"/>
    <w:multiLevelType w:val="multilevel"/>
    <w:tmpl w:val="9866149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cs="Times New Roman"/>
        <w:u w:val="none"/>
      </w:rPr>
    </w:lvl>
  </w:abstractNum>
  <w:abstractNum w:abstractNumId="1" w15:restartNumberingAfterBreak="0">
    <w:nsid w:val="13E732F1"/>
    <w:multiLevelType w:val="hybridMultilevel"/>
    <w:tmpl w:val="E3F4A820"/>
    <w:lvl w:ilvl="0" w:tplc="10088624">
      <w:numFmt w:val="bullet"/>
      <w:lvlText w:val="–"/>
      <w:lvlJc w:val="left"/>
      <w:pPr>
        <w:ind w:left="2116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83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35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99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7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5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876" w:hanging="360"/>
      </w:pPr>
      <w:rPr>
        <w:rFonts w:ascii="Wingdings" w:hAnsi="Wingdings" w:hint="default"/>
      </w:rPr>
    </w:lvl>
  </w:abstractNum>
  <w:abstractNum w:abstractNumId="2" w15:restartNumberingAfterBreak="0">
    <w:nsid w:val="17596D4F"/>
    <w:multiLevelType w:val="hybridMultilevel"/>
    <w:tmpl w:val="8FA42260"/>
    <w:lvl w:ilvl="0" w:tplc="10088624">
      <w:numFmt w:val="bullet"/>
      <w:lvlText w:val="–"/>
      <w:lvlJc w:val="left"/>
      <w:pPr>
        <w:ind w:left="2552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87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59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8312" w:hanging="360"/>
      </w:pPr>
      <w:rPr>
        <w:rFonts w:ascii="Wingdings" w:hAnsi="Wingdings" w:hint="default"/>
      </w:rPr>
    </w:lvl>
  </w:abstractNum>
  <w:abstractNum w:abstractNumId="3" w15:restartNumberingAfterBreak="0">
    <w:nsid w:val="213E7E7F"/>
    <w:multiLevelType w:val="hybridMultilevel"/>
    <w:tmpl w:val="E5989760"/>
    <w:lvl w:ilvl="0" w:tplc="10088624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975159"/>
    <w:multiLevelType w:val="hybridMultilevel"/>
    <w:tmpl w:val="1C30BCDA"/>
    <w:lvl w:ilvl="0" w:tplc="10088624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34BD"/>
    <w:multiLevelType w:val="hybridMultilevel"/>
    <w:tmpl w:val="FB30E80E"/>
    <w:lvl w:ilvl="0" w:tplc="06400B12">
      <w:start w:val="1"/>
      <w:numFmt w:val="decimal"/>
      <w:lvlText w:val="%1)"/>
      <w:lvlJc w:val="left"/>
      <w:pPr>
        <w:ind w:left="23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EC620B0">
      <w:start w:val="1"/>
      <w:numFmt w:val="lowerLetter"/>
      <w:lvlText w:val="%2"/>
      <w:lvlJc w:val="left"/>
      <w:pPr>
        <w:ind w:left="10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2" w:tplc="54EC3300">
      <w:start w:val="1"/>
      <w:numFmt w:val="lowerRoman"/>
      <w:lvlText w:val="%3"/>
      <w:lvlJc w:val="left"/>
      <w:pPr>
        <w:ind w:left="180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3" w:tplc="F45C3038">
      <w:start w:val="1"/>
      <w:numFmt w:val="decimal"/>
      <w:lvlText w:val="%4"/>
      <w:lvlJc w:val="left"/>
      <w:pPr>
        <w:ind w:left="252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4" w:tplc="4C4210D4">
      <w:start w:val="1"/>
      <w:numFmt w:val="lowerLetter"/>
      <w:lvlText w:val="%5"/>
      <w:lvlJc w:val="left"/>
      <w:pPr>
        <w:ind w:left="324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5" w:tplc="077A4088">
      <w:start w:val="1"/>
      <w:numFmt w:val="lowerRoman"/>
      <w:lvlText w:val="%6"/>
      <w:lvlJc w:val="left"/>
      <w:pPr>
        <w:ind w:left="396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6" w:tplc="2A9C2174">
      <w:start w:val="1"/>
      <w:numFmt w:val="decimal"/>
      <w:lvlText w:val="%7"/>
      <w:lvlJc w:val="left"/>
      <w:pPr>
        <w:ind w:left="46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7" w:tplc="E6FE1E5C">
      <w:start w:val="1"/>
      <w:numFmt w:val="lowerLetter"/>
      <w:lvlText w:val="%8"/>
      <w:lvlJc w:val="left"/>
      <w:pPr>
        <w:ind w:left="540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8" w:tplc="02F265E6">
      <w:start w:val="1"/>
      <w:numFmt w:val="lowerRoman"/>
      <w:lvlText w:val="%9"/>
      <w:lvlJc w:val="left"/>
      <w:pPr>
        <w:ind w:left="612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</w:abstractNum>
  <w:abstractNum w:abstractNumId="6" w15:restartNumberingAfterBreak="0">
    <w:nsid w:val="2BB865FE"/>
    <w:multiLevelType w:val="hybridMultilevel"/>
    <w:tmpl w:val="1F92A8F8"/>
    <w:lvl w:ilvl="0" w:tplc="10088624">
      <w:numFmt w:val="bullet"/>
      <w:lvlText w:val="–"/>
      <w:lvlJc w:val="left"/>
      <w:pPr>
        <w:ind w:left="2116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83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35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99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7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5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876" w:hanging="360"/>
      </w:pPr>
      <w:rPr>
        <w:rFonts w:ascii="Wingdings" w:hAnsi="Wingdings" w:hint="default"/>
      </w:rPr>
    </w:lvl>
  </w:abstractNum>
  <w:abstractNum w:abstractNumId="7" w15:restartNumberingAfterBreak="0">
    <w:nsid w:val="3348128F"/>
    <w:multiLevelType w:val="hybridMultilevel"/>
    <w:tmpl w:val="D00CEA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130EA"/>
    <w:multiLevelType w:val="hybridMultilevel"/>
    <w:tmpl w:val="63423FA4"/>
    <w:lvl w:ilvl="0" w:tplc="10088624">
      <w:numFmt w:val="bullet"/>
      <w:lvlText w:val="–"/>
      <w:lvlJc w:val="left"/>
      <w:pPr>
        <w:ind w:left="1702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42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314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86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58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30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2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74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462" w:hanging="360"/>
      </w:pPr>
      <w:rPr>
        <w:rFonts w:ascii="Wingdings" w:hAnsi="Wingdings" w:hint="default"/>
      </w:rPr>
    </w:lvl>
  </w:abstractNum>
  <w:abstractNum w:abstractNumId="9" w15:restartNumberingAfterBreak="0">
    <w:nsid w:val="3A9518F5"/>
    <w:multiLevelType w:val="hybridMultilevel"/>
    <w:tmpl w:val="5F34E6F4"/>
    <w:lvl w:ilvl="0" w:tplc="DA4AC66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BE307D"/>
    <w:multiLevelType w:val="hybridMultilevel"/>
    <w:tmpl w:val="FFFFFFFF"/>
    <w:lvl w:ilvl="0" w:tplc="DCCAE5A4">
      <w:start w:val="1"/>
      <w:numFmt w:val="lowerLetter"/>
      <w:lvlText w:val="%1)"/>
      <w:lvlJc w:val="left"/>
      <w:pPr>
        <w:ind w:left="2042" w:hanging="212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</w:rPr>
    </w:lvl>
    <w:lvl w:ilvl="1" w:tplc="84BEFA30">
      <w:numFmt w:val="bullet"/>
      <w:lvlText w:val="•"/>
      <w:lvlJc w:val="left"/>
      <w:pPr>
        <w:ind w:left="2879" w:hanging="212"/>
      </w:pPr>
      <w:rPr>
        <w:rFonts w:hint="default"/>
      </w:rPr>
    </w:lvl>
    <w:lvl w:ilvl="2" w:tplc="A24814EE">
      <w:numFmt w:val="bullet"/>
      <w:lvlText w:val="•"/>
      <w:lvlJc w:val="left"/>
      <w:pPr>
        <w:ind w:left="3719" w:hanging="212"/>
      </w:pPr>
      <w:rPr>
        <w:rFonts w:hint="default"/>
      </w:rPr>
    </w:lvl>
    <w:lvl w:ilvl="3" w:tplc="4ADEAB7A">
      <w:numFmt w:val="bullet"/>
      <w:lvlText w:val="•"/>
      <w:lvlJc w:val="left"/>
      <w:pPr>
        <w:ind w:left="4559" w:hanging="212"/>
      </w:pPr>
      <w:rPr>
        <w:rFonts w:hint="default"/>
      </w:rPr>
    </w:lvl>
    <w:lvl w:ilvl="4" w:tplc="09BA8686">
      <w:numFmt w:val="bullet"/>
      <w:lvlText w:val="•"/>
      <w:lvlJc w:val="left"/>
      <w:pPr>
        <w:ind w:left="5399" w:hanging="212"/>
      </w:pPr>
      <w:rPr>
        <w:rFonts w:hint="default"/>
      </w:rPr>
    </w:lvl>
    <w:lvl w:ilvl="5" w:tplc="47AABA44">
      <w:numFmt w:val="bullet"/>
      <w:lvlText w:val="•"/>
      <w:lvlJc w:val="left"/>
      <w:pPr>
        <w:ind w:left="6239" w:hanging="212"/>
      </w:pPr>
      <w:rPr>
        <w:rFonts w:hint="default"/>
      </w:rPr>
    </w:lvl>
    <w:lvl w:ilvl="6" w:tplc="6706BD64">
      <w:numFmt w:val="bullet"/>
      <w:lvlText w:val="•"/>
      <w:lvlJc w:val="left"/>
      <w:pPr>
        <w:ind w:left="7079" w:hanging="212"/>
      </w:pPr>
      <w:rPr>
        <w:rFonts w:hint="default"/>
      </w:rPr>
    </w:lvl>
    <w:lvl w:ilvl="7" w:tplc="49080CFC">
      <w:numFmt w:val="bullet"/>
      <w:lvlText w:val="•"/>
      <w:lvlJc w:val="left"/>
      <w:pPr>
        <w:ind w:left="7919" w:hanging="212"/>
      </w:pPr>
      <w:rPr>
        <w:rFonts w:hint="default"/>
      </w:rPr>
    </w:lvl>
    <w:lvl w:ilvl="8" w:tplc="59B04722">
      <w:numFmt w:val="bullet"/>
      <w:lvlText w:val="•"/>
      <w:lvlJc w:val="left"/>
      <w:pPr>
        <w:ind w:left="8759" w:hanging="212"/>
      </w:pPr>
      <w:rPr>
        <w:rFonts w:hint="default"/>
      </w:rPr>
    </w:lvl>
  </w:abstractNum>
  <w:abstractNum w:abstractNumId="11" w15:restartNumberingAfterBreak="0">
    <w:nsid w:val="3FC23811"/>
    <w:multiLevelType w:val="hybridMultilevel"/>
    <w:tmpl w:val="5B040560"/>
    <w:lvl w:ilvl="0" w:tplc="10088624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C0A29"/>
    <w:multiLevelType w:val="hybridMultilevel"/>
    <w:tmpl w:val="28EC321A"/>
    <w:lvl w:ilvl="0" w:tplc="10088624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E67023"/>
    <w:multiLevelType w:val="hybridMultilevel"/>
    <w:tmpl w:val="9A8468A4"/>
    <w:lvl w:ilvl="0" w:tplc="10088624">
      <w:numFmt w:val="bullet"/>
      <w:lvlText w:val="–"/>
      <w:lvlJc w:val="left"/>
      <w:pPr>
        <w:ind w:left="1472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14" w15:restartNumberingAfterBreak="0">
    <w:nsid w:val="4CC96E56"/>
    <w:multiLevelType w:val="multilevel"/>
    <w:tmpl w:val="5018FD9C"/>
    <w:lvl w:ilvl="0">
      <w:start w:val="2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4D0738A0"/>
    <w:multiLevelType w:val="hybridMultilevel"/>
    <w:tmpl w:val="FFFFFFFF"/>
    <w:lvl w:ilvl="0" w:tplc="0ACC798A">
      <w:start w:val="1"/>
      <w:numFmt w:val="decimal"/>
      <w:lvlText w:val="%1."/>
      <w:lvlJc w:val="left"/>
      <w:pPr>
        <w:ind w:left="962" w:hanging="696"/>
      </w:pPr>
      <w:rPr>
        <w:rFonts w:ascii="Times New Roman" w:eastAsia="Times New Roman" w:hAnsi="Times New Roman" w:cs="Times New Roman" w:hint="default"/>
        <w:spacing w:val="-2"/>
        <w:w w:val="100"/>
        <w:sz w:val="20"/>
        <w:szCs w:val="20"/>
      </w:rPr>
    </w:lvl>
    <w:lvl w:ilvl="1" w:tplc="25A699E6">
      <w:numFmt w:val="bullet"/>
      <w:lvlText w:val="•"/>
      <w:lvlJc w:val="left"/>
      <w:pPr>
        <w:ind w:left="1907" w:hanging="696"/>
      </w:pPr>
      <w:rPr>
        <w:rFonts w:hint="default"/>
      </w:rPr>
    </w:lvl>
    <w:lvl w:ilvl="2" w:tplc="7194A0EA">
      <w:numFmt w:val="bullet"/>
      <w:lvlText w:val="•"/>
      <w:lvlJc w:val="left"/>
      <w:pPr>
        <w:ind w:left="2855" w:hanging="696"/>
      </w:pPr>
      <w:rPr>
        <w:rFonts w:hint="default"/>
      </w:rPr>
    </w:lvl>
    <w:lvl w:ilvl="3" w:tplc="CD10972E">
      <w:numFmt w:val="bullet"/>
      <w:lvlText w:val="•"/>
      <w:lvlJc w:val="left"/>
      <w:pPr>
        <w:ind w:left="3803" w:hanging="696"/>
      </w:pPr>
      <w:rPr>
        <w:rFonts w:hint="default"/>
      </w:rPr>
    </w:lvl>
    <w:lvl w:ilvl="4" w:tplc="5AF61934">
      <w:numFmt w:val="bullet"/>
      <w:lvlText w:val="•"/>
      <w:lvlJc w:val="left"/>
      <w:pPr>
        <w:ind w:left="4751" w:hanging="696"/>
      </w:pPr>
      <w:rPr>
        <w:rFonts w:hint="default"/>
      </w:rPr>
    </w:lvl>
    <w:lvl w:ilvl="5" w:tplc="5A7CAB80">
      <w:numFmt w:val="bullet"/>
      <w:lvlText w:val="•"/>
      <w:lvlJc w:val="left"/>
      <w:pPr>
        <w:ind w:left="5699" w:hanging="696"/>
      </w:pPr>
      <w:rPr>
        <w:rFonts w:hint="default"/>
      </w:rPr>
    </w:lvl>
    <w:lvl w:ilvl="6" w:tplc="DB5E65F8">
      <w:numFmt w:val="bullet"/>
      <w:lvlText w:val="•"/>
      <w:lvlJc w:val="left"/>
      <w:pPr>
        <w:ind w:left="6647" w:hanging="696"/>
      </w:pPr>
      <w:rPr>
        <w:rFonts w:hint="default"/>
      </w:rPr>
    </w:lvl>
    <w:lvl w:ilvl="7" w:tplc="4D7CFC74">
      <w:numFmt w:val="bullet"/>
      <w:lvlText w:val="•"/>
      <w:lvlJc w:val="left"/>
      <w:pPr>
        <w:ind w:left="7595" w:hanging="696"/>
      </w:pPr>
      <w:rPr>
        <w:rFonts w:hint="default"/>
      </w:rPr>
    </w:lvl>
    <w:lvl w:ilvl="8" w:tplc="9E3E32F8">
      <w:numFmt w:val="bullet"/>
      <w:lvlText w:val="•"/>
      <w:lvlJc w:val="left"/>
      <w:pPr>
        <w:ind w:left="8543" w:hanging="696"/>
      </w:pPr>
      <w:rPr>
        <w:rFonts w:hint="default"/>
      </w:rPr>
    </w:lvl>
  </w:abstractNum>
  <w:abstractNum w:abstractNumId="16" w15:restartNumberingAfterBreak="0">
    <w:nsid w:val="4ECC1FF0"/>
    <w:multiLevelType w:val="hybridMultilevel"/>
    <w:tmpl w:val="FFFFFFFF"/>
    <w:lvl w:ilvl="0" w:tplc="C13CBF9E">
      <w:numFmt w:val="bullet"/>
      <w:lvlText w:val=""/>
      <w:lvlJc w:val="left"/>
      <w:pPr>
        <w:ind w:left="1170" w:hanging="438"/>
      </w:pPr>
      <w:rPr>
        <w:rFonts w:ascii="Symbol" w:eastAsia="Times New Roman" w:hAnsi="Symbol" w:hint="default"/>
        <w:w w:val="100"/>
        <w:sz w:val="20"/>
      </w:rPr>
    </w:lvl>
    <w:lvl w:ilvl="1" w:tplc="C6D2095E">
      <w:numFmt w:val="bullet"/>
      <w:lvlText w:val="-"/>
      <w:lvlJc w:val="left"/>
      <w:pPr>
        <w:ind w:left="1656" w:hanging="336"/>
      </w:pPr>
      <w:rPr>
        <w:rFonts w:ascii="Arial Black" w:eastAsia="Times New Roman" w:hAnsi="Arial Black" w:hint="default"/>
        <w:spacing w:val="-2"/>
        <w:w w:val="100"/>
        <w:sz w:val="20"/>
      </w:rPr>
    </w:lvl>
    <w:lvl w:ilvl="2" w:tplc="CFA226EC">
      <w:numFmt w:val="bullet"/>
      <w:lvlText w:val="•"/>
      <w:lvlJc w:val="left"/>
      <w:pPr>
        <w:ind w:left="2333" w:hanging="336"/>
      </w:pPr>
      <w:rPr>
        <w:rFonts w:hint="default"/>
      </w:rPr>
    </w:lvl>
    <w:lvl w:ilvl="3" w:tplc="9A86805C">
      <w:numFmt w:val="bullet"/>
      <w:lvlText w:val="•"/>
      <w:lvlJc w:val="left"/>
      <w:pPr>
        <w:ind w:left="3346" w:hanging="336"/>
      </w:pPr>
      <w:rPr>
        <w:rFonts w:hint="default"/>
      </w:rPr>
    </w:lvl>
    <w:lvl w:ilvl="4" w:tplc="C43A64A6">
      <w:numFmt w:val="bullet"/>
      <w:lvlText w:val="•"/>
      <w:lvlJc w:val="left"/>
      <w:pPr>
        <w:ind w:left="4359" w:hanging="336"/>
      </w:pPr>
      <w:rPr>
        <w:rFonts w:hint="default"/>
      </w:rPr>
    </w:lvl>
    <w:lvl w:ilvl="5" w:tplc="B1E8BBDE">
      <w:numFmt w:val="bullet"/>
      <w:lvlText w:val="•"/>
      <w:lvlJc w:val="left"/>
      <w:pPr>
        <w:ind w:left="5373" w:hanging="336"/>
      </w:pPr>
      <w:rPr>
        <w:rFonts w:hint="default"/>
      </w:rPr>
    </w:lvl>
    <w:lvl w:ilvl="6" w:tplc="A7C236EA">
      <w:numFmt w:val="bullet"/>
      <w:lvlText w:val="•"/>
      <w:lvlJc w:val="left"/>
      <w:pPr>
        <w:ind w:left="6386" w:hanging="336"/>
      </w:pPr>
      <w:rPr>
        <w:rFonts w:hint="default"/>
      </w:rPr>
    </w:lvl>
    <w:lvl w:ilvl="7" w:tplc="1E82E194">
      <w:numFmt w:val="bullet"/>
      <w:lvlText w:val="•"/>
      <w:lvlJc w:val="left"/>
      <w:pPr>
        <w:ind w:left="7399" w:hanging="336"/>
      </w:pPr>
      <w:rPr>
        <w:rFonts w:hint="default"/>
      </w:rPr>
    </w:lvl>
    <w:lvl w:ilvl="8" w:tplc="A1BC5A7A">
      <w:numFmt w:val="bullet"/>
      <w:lvlText w:val="•"/>
      <w:lvlJc w:val="left"/>
      <w:pPr>
        <w:ind w:left="8412" w:hanging="336"/>
      </w:pPr>
      <w:rPr>
        <w:rFonts w:hint="default"/>
      </w:rPr>
    </w:lvl>
  </w:abstractNum>
  <w:abstractNum w:abstractNumId="17" w15:restartNumberingAfterBreak="0">
    <w:nsid w:val="53D4396E"/>
    <w:multiLevelType w:val="hybridMultilevel"/>
    <w:tmpl w:val="F516D0B4"/>
    <w:lvl w:ilvl="0" w:tplc="80FA772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241FDC"/>
    <w:multiLevelType w:val="hybridMultilevel"/>
    <w:tmpl w:val="D7FEBA12"/>
    <w:lvl w:ilvl="0" w:tplc="712045B8">
      <w:numFmt w:val="bullet"/>
      <w:lvlText w:val="-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52772F4"/>
    <w:multiLevelType w:val="multilevel"/>
    <w:tmpl w:val="A49A218A"/>
    <w:lvl w:ilvl="0">
      <w:start w:val="1"/>
      <w:numFmt w:val="bullet"/>
      <w:lvlText w:val="▪"/>
      <w:lvlJc w:val="left"/>
      <w:pPr>
        <w:ind w:left="720" w:hanging="36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Times New Roman" w:hAnsi="Arial"/>
      </w:rPr>
    </w:lvl>
  </w:abstractNum>
  <w:abstractNum w:abstractNumId="20" w15:restartNumberingAfterBreak="0">
    <w:nsid w:val="557B192C"/>
    <w:multiLevelType w:val="hybridMultilevel"/>
    <w:tmpl w:val="DC123FB8"/>
    <w:lvl w:ilvl="0" w:tplc="04100001">
      <w:start w:val="1"/>
      <w:numFmt w:val="bullet"/>
      <w:lvlText w:val=""/>
      <w:lvlJc w:val="left"/>
      <w:pPr>
        <w:tabs>
          <w:tab w:val="num" w:pos="1706"/>
        </w:tabs>
        <w:ind w:left="170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426"/>
        </w:tabs>
        <w:ind w:left="242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146"/>
        </w:tabs>
        <w:ind w:left="314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866"/>
        </w:tabs>
        <w:ind w:left="386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586"/>
        </w:tabs>
        <w:ind w:left="458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306"/>
        </w:tabs>
        <w:ind w:left="530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026"/>
        </w:tabs>
        <w:ind w:left="602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746"/>
        </w:tabs>
        <w:ind w:left="674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466"/>
        </w:tabs>
        <w:ind w:left="7466" w:hanging="360"/>
      </w:pPr>
      <w:rPr>
        <w:rFonts w:ascii="Wingdings" w:hAnsi="Wingdings" w:hint="default"/>
      </w:rPr>
    </w:lvl>
  </w:abstractNum>
  <w:abstractNum w:abstractNumId="21" w15:restartNumberingAfterBreak="0">
    <w:nsid w:val="61E612A4"/>
    <w:multiLevelType w:val="hybridMultilevel"/>
    <w:tmpl w:val="BB0C364C"/>
    <w:lvl w:ilvl="0" w:tplc="10088624">
      <w:numFmt w:val="bullet"/>
      <w:lvlText w:val="–"/>
      <w:lvlJc w:val="left"/>
      <w:pPr>
        <w:ind w:left="1472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2" w15:restartNumberingAfterBreak="0">
    <w:nsid w:val="648053F7"/>
    <w:multiLevelType w:val="hybridMultilevel"/>
    <w:tmpl w:val="D3085DE6"/>
    <w:lvl w:ilvl="0" w:tplc="10088624">
      <w:numFmt w:val="bullet"/>
      <w:lvlText w:val="–"/>
      <w:lvlJc w:val="left"/>
      <w:pPr>
        <w:ind w:left="1832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55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327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9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1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43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5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7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592" w:hanging="360"/>
      </w:pPr>
      <w:rPr>
        <w:rFonts w:ascii="Wingdings" w:hAnsi="Wingdings" w:hint="default"/>
      </w:rPr>
    </w:lvl>
  </w:abstractNum>
  <w:abstractNum w:abstractNumId="23" w15:restartNumberingAfterBreak="0">
    <w:nsid w:val="683F192A"/>
    <w:multiLevelType w:val="hybridMultilevel"/>
    <w:tmpl w:val="E2AECC58"/>
    <w:lvl w:ilvl="0" w:tplc="00FE8CC2">
      <w:start w:val="1"/>
      <w:numFmt w:val="bullet"/>
      <w:lvlText w:val="•"/>
      <w:lvlJc w:val="left"/>
      <w:pPr>
        <w:ind w:left="139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 w:tplc="80FA772C">
      <w:start w:val="1"/>
      <w:numFmt w:val="bullet"/>
      <w:lvlText w:val="-"/>
      <w:lvlJc w:val="left"/>
      <w:pPr>
        <w:ind w:left="1188"/>
      </w:pPr>
      <w:rPr>
        <w:rFonts w:ascii="Calibri" w:eastAsia="Times New Roman" w:hAnsi="Calibri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2" w:tplc="37506D0C">
      <w:start w:val="1"/>
      <w:numFmt w:val="bullet"/>
      <w:lvlText w:val="▪"/>
      <w:lvlJc w:val="left"/>
      <w:pPr>
        <w:ind w:left="190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3" w:tplc="00FE8CC2">
      <w:start w:val="1"/>
      <w:numFmt w:val="bullet"/>
      <w:lvlText w:val="•"/>
      <w:lvlJc w:val="left"/>
      <w:pPr>
        <w:ind w:left="262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4" w:tplc="840AEAD4">
      <w:start w:val="1"/>
      <w:numFmt w:val="bullet"/>
      <w:lvlText w:val="o"/>
      <w:lvlJc w:val="left"/>
      <w:pPr>
        <w:ind w:left="334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5" w:tplc="5D82C352">
      <w:start w:val="1"/>
      <w:numFmt w:val="bullet"/>
      <w:lvlText w:val="▪"/>
      <w:lvlJc w:val="left"/>
      <w:pPr>
        <w:ind w:left="406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6" w:tplc="91AAC1D8">
      <w:start w:val="1"/>
      <w:numFmt w:val="bullet"/>
      <w:lvlText w:val="•"/>
      <w:lvlJc w:val="left"/>
      <w:pPr>
        <w:ind w:left="478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7" w:tplc="158E6396">
      <w:start w:val="1"/>
      <w:numFmt w:val="bullet"/>
      <w:lvlText w:val="o"/>
      <w:lvlJc w:val="left"/>
      <w:pPr>
        <w:ind w:left="550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8" w:tplc="FFCCE41A">
      <w:start w:val="1"/>
      <w:numFmt w:val="bullet"/>
      <w:lvlText w:val="▪"/>
      <w:lvlJc w:val="left"/>
      <w:pPr>
        <w:ind w:left="622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</w:abstractNum>
  <w:abstractNum w:abstractNumId="24" w15:restartNumberingAfterBreak="0">
    <w:nsid w:val="6BCC51BE"/>
    <w:multiLevelType w:val="hybridMultilevel"/>
    <w:tmpl w:val="599AFE42"/>
    <w:lvl w:ilvl="0" w:tplc="10088624">
      <w:numFmt w:val="bullet"/>
      <w:lvlText w:val="–"/>
      <w:lvlJc w:val="left"/>
      <w:pPr>
        <w:ind w:left="2116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83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35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99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7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5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876" w:hanging="360"/>
      </w:pPr>
      <w:rPr>
        <w:rFonts w:ascii="Wingdings" w:hAnsi="Wingdings" w:hint="default"/>
      </w:rPr>
    </w:lvl>
  </w:abstractNum>
  <w:abstractNum w:abstractNumId="25" w15:restartNumberingAfterBreak="0">
    <w:nsid w:val="6D772FC4"/>
    <w:multiLevelType w:val="multilevel"/>
    <w:tmpl w:val="5302C3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3A42D00"/>
    <w:multiLevelType w:val="hybridMultilevel"/>
    <w:tmpl w:val="9A2C2584"/>
    <w:lvl w:ilvl="0" w:tplc="00FE8CC2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8E7D3E"/>
    <w:multiLevelType w:val="hybridMultilevel"/>
    <w:tmpl w:val="2A94DA0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A33A37"/>
    <w:multiLevelType w:val="hybridMultilevel"/>
    <w:tmpl w:val="17243476"/>
    <w:lvl w:ilvl="0" w:tplc="22C8DBD2">
      <w:start w:val="1"/>
      <w:numFmt w:val="bullet"/>
      <w:lvlText w:val=""/>
      <w:lvlJc w:val="left"/>
      <w:pPr>
        <w:ind w:left="142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1" w:tplc="866EB192">
      <w:start w:val="1"/>
      <w:numFmt w:val="bullet"/>
      <w:lvlText w:val="o"/>
      <w:lvlJc w:val="left"/>
      <w:pPr>
        <w:ind w:left="114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2" w:tplc="D3528AD2">
      <w:start w:val="1"/>
      <w:numFmt w:val="bullet"/>
      <w:lvlText w:val="▪"/>
      <w:lvlJc w:val="left"/>
      <w:pPr>
        <w:ind w:left="186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3" w:tplc="11A4052C">
      <w:start w:val="1"/>
      <w:numFmt w:val="bullet"/>
      <w:lvlText w:val="•"/>
      <w:lvlJc w:val="left"/>
      <w:pPr>
        <w:ind w:left="258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4" w:tplc="D0DC45F2">
      <w:start w:val="1"/>
      <w:numFmt w:val="bullet"/>
      <w:lvlText w:val="o"/>
      <w:lvlJc w:val="left"/>
      <w:pPr>
        <w:ind w:left="330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5" w:tplc="CD4C66B8">
      <w:start w:val="1"/>
      <w:numFmt w:val="bullet"/>
      <w:lvlText w:val="▪"/>
      <w:lvlJc w:val="left"/>
      <w:pPr>
        <w:ind w:left="402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6" w:tplc="40B61AA6">
      <w:start w:val="1"/>
      <w:numFmt w:val="bullet"/>
      <w:lvlText w:val="•"/>
      <w:lvlJc w:val="left"/>
      <w:pPr>
        <w:ind w:left="474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7" w:tplc="BF2CAFB2">
      <w:start w:val="1"/>
      <w:numFmt w:val="bullet"/>
      <w:lvlText w:val="o"/>
      <w:lvlJc w:val="left"/>
      <w:pPr>
        <w:ind w:left="546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8" w:tplc="C55AB45C">
      <w:start w:val="1"/>
      <w:numFmt w:val="bullet"/>
      <w:lvlText w:val="▪"/>
      <w:lvlJc w:val="left"/>
      <w:pPr>
        <w:ind w:left="618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</w:abstractNum>
  <w:num w:numId="1" w16cid:durableId="45762798">
    <w:abstractNumId w:val="10"/>
  </w:num>
  <w:num w:numId="2" w16cid:durableId="1063068216">
    <w:abstractNumId w:val="16"/>
  </w:num>
  <w:num w:numId="3" w16cid:durableId="1760323571">
    <w:abstractNumId w:val="15"/>
  </w:num>
  <w:num w:numId="4" w16cid:durableId="448088290">
    <w:abstractNumId w:val="20"/>
  </w:num>
  <w:num w:numId="5" w16cid:durableId="1658071259">
    <w:abstractNumId w:val="28"/>
  </w:num>
  <w:num w:numId="6" w16cid:durableId="2057311450">
    <w:abstractNumId w:val="5"/>
  </w:num>
  <w:num w:numId="7" w16cid:durableId="380133918">
    <w:abstractNumId w:val="23"/>
  </w:num>
  <w:num w:numId="8" w16cid:durableId="1302342504">
    <w:abstractNumId w:val="17"/>
  </w:num>
  <w:num w:numId="9" w16cid:durableId="1948124729">
    <w:abstractNumId w:val="26"/>
  </w:num>
  <w:num w:numId="10" w16cid:durableId="1384404016">
    <w:abstractNumId w:val="19"/>
  </w:num>
  <w:num w:numId="11" w16cid:durableId="1453354499">
    <w:abstractNumId w:val="14"/>
  </w:num>
  <w:num w:numId="12" w16cid:durableId="2119519794">
    <w:abstractNumId w:val="0"/>
  </w:num>
  <w:num w:numId="13" w16cid:durableId="691884005">
    <w:abstractNumId w:val="25"/>
  </w:num>
  <w:num w:numId="14" w16cid:durableId="1028137329">
    <w:abstractNumId w:val="7"/>
  </w:num>
  <w:num w:numId="15" w16cid:durableId="1218710561">
    <w:abstractNumId w:val="8"/>
  </w:num>
  <w:num w:numId="16" w16cid:durableId="713698648">
    <w:abstractNumId w:val="22"/>
  </w:num>
  <w:num w:numId="17" w16cid:durableId="493495181">
    <w:abstractNumId w:val="13"/>
  </w:num>
  <w:num w:numId="18" w16cid:durableId="1576162357">
    <w:abstractNumId w:val="21"/>
  </w:num>
  <w:num w:numId="19" w16cid:durableId="1542395564">
    <w:abstractNumId w:val="27"/>
  </w:num>
  <w:num w:numId="20" w16cid:durableId="757169858">
    <w:abstractNumId w:val="6"/>
  </w:num>
  <w:num w:numId="21" w16cid:durableId="1715428117">
    <w:abstractNumId w:val="24"/>
  </w:num>
  <w:num w:numId="22" w16cid:durableId="728500009">
    <w:abstractNumId w:val="1"/>
  </w:num>
  <w:num w:numId="23" w16cid:durableId="393431261">
    <w:abstractNumId w:val="2"/>
  </w:num>
  <w:num w:numId="24" w16cid:durableId="1669333745">
    <w:abstractNumId w:val="18"/>
  </w:num>
  <w:num w:numId="25" w16cid:durableId="74862760">
    <w:abstractNumId w:val="9"/>
  </w:num>
  <w:num w:numId="26" w16cid:durableId="819538755">
    <w:abstractNumId w:val="12"/>
  </w:num>
  <w:num w:numId="27" w16cid:durableId="214590858">
    <w:abstractNumId w:val="4"/>
  </w:num>
  <w:num w:numId="28" w16cid:durableId="429353232">
    <w:abstractNumId w:val="11"/>
  </w:num>
  <w:num w:numId="29" w16cid:durableId="16501636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F1A8A"/>
    <w:rsid w:val="00007383"/>
    <w:rsid w:val="000075B7"/>
    <w:rsid w:val="00035F10"/>
    <w:rsid w:val="00036715"/>
    <w:rsid w:val="00071857"/>
    <w:rsid w:val="000A41E4"/>
    <w:rsid w:val="000B071F"/>
    <w:rsid w:val="000B5F86"/>
    <w:rsid w:val="000D309E"/>
    <w:rsid w:val="000D4679"/>
    <w:rsid w:val="00104AA2"/>
    <w:rsid w:val="00113317"/>
    <w:rsid w:val="001235F4"/>
    <w:rsid w:val="00126E8B"/>
    <w:rsid w:val="00133CD7"/>
    <w:rsid w:val="001375EA"/>
    <w:rsid w:val="00152285"/>
    <w:rsid w:val="001650BC"/>
    <w:rsid w:val="00175066"/>
    <w:rsid w:val="00175188"/>
    <w:rsid w:val="00195B29"/>
    <w:rsid w:val="001A5320"/>
    <w:rsid w:val="001D1CF4"/>
    <w:rsid w:val="001D22EE"/>
    <w:rsid w:val="001E78B9"/>
    <w:rsid w:val="001F0931"/>
    <w:rsid w:val="002009EB"/>
    <w:rsid w:val="0022460F"/>
    <w:rsid w:val="0024741B"/>
    <w:rsid w:val="00261F45"/>
    <w:rsid w:val="0027350E"/>
    <w:rsid w:val="00277CCC"/>
    <w:rsid w:val="00292969"/>
    <w:rsid w:val="002A626C"/>
    <w:rsid w:val="002A73D4"/>
    <w:rsid w:val="002B1C4D"/>
    <w:rsid w:val="002C07FC"/>
    <w:rsid w:val="002D1144"/>
    <w:rsid w:val="002D690D"/>
    <w:rsid w:val="002F48BF"/>
    <w:rsid w:val="002F748E"/>
    <w:rsid w:val="00341F25"/>
    <w:rsid w:val="00350F83"/>
    <w:rsid w:val="00354D53"/>
    <w:rsid w:val="00355749"/>
    <w:rsid w:val="00367030"/>
    <w:rsid w:val="003857A5"/>
    <w:rsid w:val="003935A0"/>
    <w:rsid w:val="003942D2"/>
    <w:rsid w:val="00396B02"/>
    <w:rsid w:val="003A0AA1"/>
    <w:rsid w:val="003A16A8"/>
    <w:rsid w:val="003B750B"/>
    <w:rsid w:val="003C16AA"/>
    <w:rsid w:val="003C682E"/>
    <w:rsid w:val="003C6D38"/>
    <w:rsid w:val="003D5385"/>
    <w:rsid w:val="003E141B"/>
    <w:rsid w:val="00400766"/>
    <w:rsid w:val="0041163E"/>
    <w:rsid w:val="004346B9"/>
    <w:rsid w:val="00444B6B"/>
    <w:rsid w:val="00450959"/>
    <w:rsid w:val="0046287F"/>
    <w:rsid w:val="00476670"/>
    <w:rsid w:val="00481D51"/>
    <w:rsid w:val="0049517B"/>
    <w:rsid w:val="004A0234"/>
    <w:rsid w:val="004D7C70"/>
    <w:rsid w:val="004F1207"/>
    <w:rsid w:val="004F421A"/>
    <w:rsid w:val="00532397"/>
    <w:rsid w:val="005361E2"/>
    <w:rsid w:val="00546EA2"/>
    <w:rsid w:val="00560416"/>
    <w:rsid w:val="00565E89"/>
    <w:rsid w:val="00571270"/>
    <w:rsid w:val="005B1A91"/>
    <w:rsid w:val="005C2401"/>
    <w:rsid w:val="005E6891"/>
    <w:rsid w:val="005E70A7"/>
    <w:rsid w:val="005F02E3"/>
    <w:rsid w:val="00615972"/>
    <w:rsid w:val="00617CB9"/>
    <w:rsid w:val="00617DFC"/>
    <w:rsid w:val="00621A73"/>
    <w:rsid w:val="00634235"/>
    <w:rsid w:val="006400E4"/>
    <w:rsid w:val="0065601C"/>
    <w:rsid w:val="00696614"/>
    <w:rsid w:val="00696814"/>
    <w:rsid w:val="006B196C"/>
    <w:rsid w:val="006B307F"/>
    <w:rsid w:val="006B4305"/>
    <w:rsid w:val="006C6B05"/>
    <w:rsid w:val="006D28A6"/>
    <w:rsid w:val="006D48F9"/>
    <w:rsid w:val="006D66B4"/>
    <w:rsid w:val="006F29F8"/>
    <w:rsid w:val="0071153F"/>
    <w:rsid w:val="00752354"/>
    <w:rsid w:val="00754419"/>
    <w:rsid w:val="00767590"/>
    <w:rsid w:val="00771C7E"/>
    <w:rsid w:val="00775221"/>
    <w:rsid w:val="007905FD"/>
    <w:rsid w:val="007B1BBD"/>
    <w:rsid w:val="007C6E4B"/>
    <w:rsid w:val="007F4176"/>
    <w:rsid w:val="007F517D"/>
    <w:rsid w:val="00804C9D"/>
    <w:rsid w:val="00806480"/>
    <w:rsid w:val="0080672C"/>
    <w:rsid w:val="00817175"/>
    <w:rsid w:val="00817DC8"/>
    <w:rsid w:val="0085761E"/>
    <w:rsid w:val="008609A3"/>
    <w:rsid w:val="00875739"/>
    <w:rsid w:val="008A5415"/>
    <w:rsid w:val="008D1E1B"/>
    <w:rsid w:val="008F1A8A"/>
    <w:rsid w:val="008F3A48"/>
    <w:rsid w:val="00915E35"/>
    <w:rsid w:val="00931EB4"/>
    <w:rsid w:val="00956747"/>
    <w:rsid w:val="0098100B"/>
    <w:rsid w:val="00992D34"/>
    <w:rsid w:val="009C29E6"/>
    <w:rsid w:val="009C6B61"/>
    <w:rsid w:val="009D48F3"/>
    <w:rsid w:val="009D55D9"/>
    <w:rsid w:val="009E0540"/>
    <w:rsid w:val="009E05FE"/>
    <w:rsid w:val="009E5539"/>
    <w:rsid w:val="009E5797"/>
    <w:rsid w:val="00A1409D"/>
    <w:rsid w:val="00A14573"/>
    <w:rsid w:val="00A41A4D"/>
    <w:rsid w:val="00A53C4B"/>
    <w:rsid w:val="00A55768"/>
    <w:rsid w:val="00A73D23"/>
    <w:rsid w:val="00AA0F24"/>
    <w:rsid w:val="00AA461A"/>
    <w:rsid w:val="00AB231E"/>
    <w:rsid w:val="00AD4D6C"/>
    <w:rsid w:val="00AF4495"/>
    <w:rsid w:val="00B0603F"/>
    <w:rsid w:val="00B31EBF"/>
    <w:rsid w:val="00B36C7C"/>
    <w:rsid w:val="00B43A10"/>
    <w:rsid w:val="00B51513"/>
    <w:rsid w:val="00B86E76"/>
    <w:rsid w:val="00BA2AAA"/>
    <w:rsid w:val="00BA6105"/>
    <w:rsid w:val="00BB20A8"/>
    <w:rsid w:val="00C04C17"/>
    <w:rsid w:val="00C10683"/>
    <w:rsid w:val="00C212D5"/>
    <w:rsid w:val="00C352F3"/>
    <w:rsid w:val="00C353A8"/>
    <w:rsid w:val="00C451E6"/>
    <w:rsid w:val="00C52921"/>
    <w:rsid w:val="00C64109"/>
    <w:rsid w:val="00C75B48"/>
    <w:rsid w:val="00C81F05"/>
    <w:rsid w:val="00CA1E1D"/>
    <w:rsid w:val="00CA6668"/>
    <w:rsid w:val="00CC6AD7"/>
    <w:rsid w:val="00CE3D80"/>
    <w:rsid w:val="00CF1040"/>
    <w:rsid w:val="00CF2169"/>
    <w:rsid w:val="00CF4EA7"/>
    <w:rsid w:val="00D07601"/>
    <w:rsid w:val="00D23F85"/>
    <w:rsid w:val="00D36132"/>
    <w:rsid w:val="00D4686F"/>
    <w:rsid w:val="00D522AB"/>
    <w:rsid w:val="00D70EFF"/>
    <w:rsid w:val="00D904E5"/>
    <w:rsid w:val="00DB4961"/>
    <w:rsid w:val="00DC5C3A"/>
    <w:rsid w:val="00DD27CD"/>
    <w:rsid w:val="00DE1BA1"/>
    <w:rsid w:val="00DF437D"/>
    <w:rsid w:val="00E127DF"/>
    <w:rsid w:val="00E24570"/>
    <w:rsid w:val="00E56C5E"/>
    <w:rsid w:val="00E6211E"/>
    <w:rsid w:val="00E6444C"/>
    <w:rsid w:val="00E678FF"/>
    <w:rsid w:val="00E95937"/>
    <w:rsid w:val="00E9766C"/>
    <w:rsid w:val="00EA7DAB"/>
    <w:rsid w:val="00EB4EB4"/>
    <w:rsid w:val="00EB6F32"/>
    <w:rsid w:val="00ED42B5"/>
    <w:rsid w:val="00EE2E5E"/>
    <w:rsid w:val="00EE4CB3"/>
    <w:rsid w:val="00EE642A"/>
    <w:rsid w:val="00EE7D6C"/>
    <w:rsid w:val="00EF3599"/>
    <w:rsid w:val="00F02272"/>
    <w:rsid w:val="00F15BBB"/>
    <w:rsid w:val="00F25645"/>
    <w:rsid w:val="00F64B96"/>
    <w:rsid w:val="00F65A22"/>
    <w:rsid w:val="00F7227E"/>
    <w:rsid w:val="00F7486C"/>
    <w:rsid w:val="00FB2640"/>
    <w:rsid w:val="00FC301F"/>
    <w:rsid w:val="00FF0387"/>
    <w:rsid w:val="00FF6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788B2D"/>
  <w15:docId w15:val="{FCB3F3CF-698A-4328-8958-FE2F93763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8F1A8A"/>
    <w:pPr>
      <w:widowControl w:val="0"/>
      <w:suppressAutoHyphens/>
    </w:pPr>
    <w:rPr>
      <w:rFonts w:cs="Mangal"/>
      <w:kern w:val="1"/>
      <w:sz w:val="24"/>
      <w:szCs w:val="24"/>
      <w:lang w:eastAsia="zh-CN" w:bidi="hi-IN"/>
    </w:rPr>
  </w:style>
  <w:style w:type="paragraph" w:styleId="Titolo1">
    <w:name w:val="heading 1"/>
    <w:basedOn w:val="Normale"/>
    <w:next w:val="Normale"/>
    <w:qFormat/>
    <w:rsid w:val="008F1A8A"/>
    <w:pPr>
      <w:keepNext/>
      <w:suppressAutoHyphens w:val="0"/>
      <w:autoSpaceDE w:val="0"/>
      <w:autoSpaceDN w:val="0"/>
      <w:spacing w:before="240" w:after="60"/>
      <w:outlineLvl w:val="0"/>
    </w:pPr>
    <w:rPr>
      <w:rFonts w:ascii="Arial" w:eastAsia="Calibri" w:hAnsi="Arial" w:cs="Arial"/>
      <w:b/>
      <w:bCs/>
      <w:kern w:val="32"/>
      <w:sz w:val="32"/>
      <w:szCs w:val="32"/>
      <w:lang w:eastAsia="it-IT" w:bidi="ar-SA"/>
    </w:rPr>
  </w:style>
  <w:style w:type="paragraph" w:styleId="Titolo2">
    <w:name w:val="heading 2"/>
    <w:basedOn w:val="Normale"/>
    <w:link w:val="Titolo2Carattere"/>
    <w:qFormat/>
    <w:rsid w:val="008F1A8A"/>
    <w:pPr>
      <w:suppressAutoHyphens w:val="0"/>
      <w:autoSpaceDE w:val="0"/>
      <w:autoSpaceDN w:val="0"/>
      <w:ind w:left="242"/>
      <w:outlineLvl w:val="1"/>
    </w:pPr>
    <w:rPr>
      <w:rFonts w:eastAsia="Calibri" w:cs="Times New Roman"/>
      <w:b/>
      <w:bCs/>
      <w:kern w:val="0"/>
      <w:sz w:val="20"/>
      <w:szCs w:val="20"/>
      <w:lang w:eastAsia="it-IT" w:bidi="ar-SA"/>
    </w:rPr>
  </w:style>
  <w:style w:type="paragraph" w:styleId="Titolo3">
    <w:name w:val="heading 3"/>
    <w:basedOn w:val="Normale"/>
    <w:next w:val="Normale"/>
    <w:qFormat/>
    <w:rsid w:val="008F1A8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olo4">
    <w:name w:val="heading 4"/>
    <w:basedOn w:val="Normale"/>
    <w:next w:val="Normale"/>
    <w:qFormat/>
    <w:rsid w:val="008F1A8A"/>
    <w:pPr>
      <w:keepNext/>
      <w:spacing w:before="240" w:after="60"/>
      <w:outlineLvl w:val="3"/>
    </w:pPr>
    <w:rPr>
      <w:rFonts w:cs="Times New Roman"/>
      <w:b/>
      <w:b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rsid w:val="008F1A8A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8F1A8A"/>
  </w:style>
  <w:style w:type="character" w:customStyle="1" w:styleId="Titolo2Carattere">
    <w:name w:val="Titolo 2 Carattere"/>
    <w:link w:val="Titolo2"/>
    <w:semiHidden/>
    <w:locked/>
    <w:rsid w:val="008F1A8A"/>
    <w:rPr>
      <w:rFonts w:eastAsia="Calibri"/>
      <w:b/>
      <w:bCs/>
      <w:lang w:val="it-IT" w:eastAsia="it-IT" w:bidi="ar-SA"/>
    </w:rPr>
  </w:style>
  <w:style w:type="paragraph" w:styleId="Corpotesto">
    <w:name w:val="Body Text"/>
    <w:basedOn w:val="Normale"/>
    <w:link w:val="CorpotestoCarattere"/>
    <w:rsid w:val="008F1A8A"/>
    <w:pPr>
      <w:suppressAutoHyphens w:val="0"/>
      <w:autoSpaceDE w:val="0"/>
      <w:autoSpaceDN w:val="0"/>
    </w:pPr>
    <w:rPr>
      <w:rFonts w:eastAsia="Calibri" w:cs="Times New Roman"/>
      <w:kern w:val="0"/>
      <w:sz w:val="20"/>
      <w:szCs w:val="20"/>
      <w:lang w:eastAsia="it-IT" w:bidi="ar-SA"/>
    </w:rPr>
  </w:style>
  <w:style w:type="character" w:customStyle="1" w:styleId="CorpotestoCarattere">
    <w:name w:val="Corpo testo Carattere"/>
    <w:link w:val="Corpotesto"/>
    <w:semiHidden/>
    <w:locked/>
    <w:rsid w:val="008F1A8A"/>
    <w:rPr>
      <w:rFonts w:eastAsia="Calibri"/>
      <w:lang w:val="it-IT" w:eastAsia="it-IT" w:bidi="ar-SA"/>
    </w:rPr>
  </w:style>
  <w:style w:type="paragraph" w:customStyle="1" w:styleId="Paragrafoelenco1">
    <w:name w:val="Paragrafo elenco1"/>
    <w:basedOn w:val="Normale"/>
    <w:rsid w:val="008F1A8A"/>
    <w:pPr>
      <w:suppressAutoHyphens w:val="0"/>
      <w:autoSpaceDE w:val="0"/>
      <w:autoSpaceDN w:val="0"/>
      <w:ind w:left="1322"/>
    </w:pPr>
    <w:rPr>
      <w:rFonts w:eastAsia="Calibri" w:cs="Times New Roman"/>
      <w:kern w:val="0"/>
      <w:sz w:val="22"/>
      <w:szCs w:val="22"/>
      <w:lang w:eastAsia="it-IT" w:bidi="ar-SA"/>
    </w:rPr>
  </w:style>
  <w:style w:type="paragraph" w:customStyle="1" w:styleId="FirstParagraph">
    <w:name w:val="First Paragraph"/>
    <w:basedOn w:val="Corpotesto"/>
    <w:next w:val="Corpotesto"/>
    <w:rsid w:val="008F1A8A"/>
    <w:pPr>
      <w:widowControl/>
      <w:autoSpaceDE/>
      <w:autoSpaceDN/>
      <w:spacing w:before="180" w:after="180"/>
    </w:pPr>
    <w:rPr>
      <w:rFonts w:ascii="Cambria" w:eastAsia="Times New Roman" w:hAnsi="Cambria"/>
      <w:sz w:val="24"/>
      <w:szCs w:val="24"/>
      <w:lang w:val="en-US" w:eastAsia="en-US"/>
    </w:rPr>
  </w:style>
  <w:style w:type="paragraph" w:customStyle="1" w:styleId="Nessunaspaziatura1">
    <w:name w:val="Nessuna spaziatura1"/>
    <w:rsid w:val="008F1A8A"/>
    <w:pPr>
      <w:ind w:left="10" w:hanging="10"/>
    </w:pPr>
    <w:rPr>
      <w:rFonts w:ascii="Calibri" w:hAnsi="Calibri" w:cs="Calibri"/>
      <w:color w:val="000000"/>
      <w:sz w:val="28"/>
      <w:szCs w:val="22"/>
    </w:rPr>
  </w:style>
  <w:style w:type="paragraph" w:styleId="Intestazione">
    <w:name w:val="header"/>
    <w:basedOn w:val="Normale"/>
    <w:link w:val="IntestazioneCarattere"/>
    <w:rsid w:val="00931EB4"/>
    <w:pPr>
      <w:tabs>
        <w:tab w:val="center" w:pos="4819"/>
        <w:tab w:val="right" w:pos="9638"/>
      </w:tabs>
    </w:pPr>
    <w:rPr>
      <w:szCs w:val="21"/>
    </w:rPr>
  </w:style>
  <w:style w:type="character" w:customStyle="1" w:styleId="IntestazioneCarattere">
    <w:name w:val="Intestazione Carattere"/>
    <w:basedOn w:val="Carpredefinitoparagrafo"/>
    <w:link w:val="Intestazione"/>
    <w:rsid w:val="00931EB4"/>
    <w:rPr>
      <w:rFonts w:cs="Mangal"/>
      <w:kern w:val="1"/>
      <w:sz w:val="24"/>
      <w:szCs w:val="21"/>
      <w:lang w:eastAsia="zh-CN" w:bidi="hi-IN"/>
    </w:rPr>
  </w:style>
  <w:style w:type="character" w:styleId="Rimandocommento">
    <w:name w:val="annotation reference"/>
    <w:basedOn w:val="Carpredefinitoparagrafo"/>
    <w:rsid w:val="00CE3D80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CE3D80"/>
    <w:rPr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rsid w:val="00CE3D80"/>
    <w:rPr>
      <w:rFonts w:cs="Mangal"/>
      <w:kern w:val="1"/>
      <w:szCs w:val="18"/>
      <w:lang w:eastAsia="zh-CN" w:bidi="hi-IN"/>
    </w:rPr>
  </w:style>
  <w:style w:type="paragraph" w:styleId="Soggettocommento">
    <w:name w:val="annotation subject"/>
    <w:basedOn w:val="Testocommento"/>
    <w:next w:val="Testocommento"/>
    <w:link w:val="SoggettocommentoCarattere"/>
    <w:rsid w:val="00CE3D8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CE3D80"/>
    <w:rPr>
      <w:rFonts w:cs="Mangal"/>
      <w:b/>
      <w:bCs/>
      <w:kern w:val="1"/>
      <w:szCs w:val="18"/>
      <w:lang w:eastAsia="zh-CN" w:bidi="hi-IN"/>
    </w:rPr>
  </w:style>
  <w:style w:type="paragraph" w:styleId="Testofumetto">
    <w:name w:val="Balloon Text"/>
    <w:basedOn w:val="Normale"/>
    <w:link w:val="TestofumettoCarattere"/>
    <w:rsid w:val="00CE3D80"/>
    <w:rPr>
      <w:rFonts w:ascii="Segoe UI" w:hAnsi="Segoe UI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rsid w:val="00CE3D80"/>
    <w:rPr>
      <w:rFonts w:ascii="Segoe UI" w:hAnsi="Segoe UI" w:cs="Mangal"/>
      <w:kern w:val="1"/>
      <w:sz w:val="18"/>
      <w:szCs w:val="16"/>
      <w:lang w:eastAsia="zh-CN" w:bidi="hi-IN"/>
    </w:rPr>
  </w:style>
  <w:style w:type="table" w:customStyle="1" w:styleId="Tabellagriglia4-colore11">
    <w:name w:val="Tabella griglia 4 - colore 11"/>
    <w:basedOn w:val="Tabellanormale"/>
    <w:uiPriority w:val="49"/>
    <w:rsid w:val="00AB231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Tabellagriglia4-colore51">
    <w:name w:val="Tabella griglia 4 - colore 51"/>
    <w:basedOn w:val="Tabellanormale"/>
    <w:uiPriority w:val="49"/>
    <w:rsid w:val="00AB231E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elenco5scura-colore11">
    <w:name w:val="Tabella elenco 5 scura - colore 11"/>
    <w:basedOn w:val="Tabellanormale"/>
    <w:uiPriority w:val="50"/>
    <w:rsid w:val="00617DFC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Paragrafoelenco">
    <w:name w:val="List Paragraph"/>
    <w:basedOn w:val="Normale"/>
    <w:uiPriority w:val="34"/>
    <w:qFormat/>
    <w:rsid w:val="00133CD7"/>
    <w:pPr>
      <w:ind w:left="720"/>
      <w:contextualSpacing/>
    </w:pPr>
    <w:rPr>
      <w:szCs w:val="21"/>
    </w:rPr>
  </w:style>
  <w:style w:type="character" w:customStyle="1" w:styleId="Normale1">
    <w:name w:val="Normale1"/>
    <w:rsid w:val="00113317"/>
    <w:rPr>
      <w:rFonts w:ascii="Times New Roman" w:hAnsi="Times New Roman"/>
      <w:sz w:val="22"/>
    </w:rPr>
  </w:style>
  <w:style w:type="paragraph" w:customStyle="1" w:styleId="Indicazioninormale">
    <w:name w:val="Indicazioni normale"/>
    <w:basedOn w:val="Normale"/>
    <w:qFormat/>
    <w:rsid w:val="00113317"/>
    <w:pPr>
      <w:suppressAutoHyphens w:val="0"/>
      <w:spacing w:after="28"/>
      <w:ind w:firstLine="284"/>
      <w:contextualSpacing/>
      <w:jc w:val="both"/>
    </w:pPr>
    <w:rPr>
      <w:rFonts w:ascii="Helvetica" w:hAnsi="Helvetica" w:cs="Helvetica"/>
      <w:bCs/>
      <w:kern w:val="0"/>
      <w:sz w:val="18"/>
      <w:szCs w:val="18"/>
      <w:lang w:eastAsia="it-IT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1171</Words>
  <Characters>6676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Mediterranea di Reggio Calabria</vt:lpstr>
    </vt:vector>
  </TitlesOfParts>
  <Company/>
  <LinksUpToDate>false</LinksUpToDate>
  <CharactersWithSpaces>7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Mediterranea di Reggio Calabria</dc:title>
  <dc:creator>tripodi caterina</dc:creator>
  <cp:lastModifiedBy>Silvana Chirico</cp:lastModifiedBy>
  <cp:revision>2</cp:revision>
  <dcterms:created xsi:type="dcterms:W3CDTF">2025-10-27T08:25:00Z</dcterms:created>
  <dcterms:modified xsi:type="dcterms:W3CDTF">2025-10-27T08:25:00Z</dcterms:modified>
</cp:coreProperties>
</file>